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AC9BEC" w14:textId="77777777" w:rsidR="009922C5" w:rsidRDefault="009922C5" w:rsidP="004C1535">
      <w:pPr>
        <w:jc w:val="center"/>
        <w:rPr>
          <w:rFonts w:ascii="Roboto" w:hAnsi="Roboto"/>
          <w:b/>
          <w:bCs/>
          <w:sz w:val="32"/>
          <w:szCs w:val="32"/>
        </w:rPr>
      </w:pPr>
      <w:bookmarkStart w:id="0" w:name="_Toc178150041"/>
      <w:bookmarkStart w:id="1" w:name="_Toc212462885"/>
    </w:p>
    <w:p w14:paraId="4A208E0E" w14:textId="07EF6970" w:rsidR="004C1535" w:rsidRPr="00A42D37" w:rsidRDefault="004C1535" w:rsidP="004C1535">
      <w:pPr>
        <w:jc w:val="center"/>
        <w:rPr>
          <w:rFonts w:ascii="Roboto" w:hAnsi="Roboto"/>
          <w:b/>
          <w:bCs/>
          <w:sz w:val="32"/>
          <w:szCs w:val="32"/>
        </w:rPr>
      </w:pPr>
      <w:r w:rsidRPr="00A42D37">
        <w:rPr>
          <w:rFonts w:ascii="Roboto" w:hAnsi="Roboto"/>
          <w:b/>
          <w:bCs/>
          <w:sz w:val="32"/>
          <w:szCs w:val="32"/>
        </w:rPr>
        <w:t xml:space="preserve">Québec </w:t>
      </w:r>
      <w:r w:rsidR="004A0F99" w:rsidRPr="00A42D37">
        <w:rPr>
          <w:rFonts w:ascii="Roboto" w:hAnsi="Roboto"/>
          <w:b/>
          <w:bCs/>
          <w:sz w:val="32"/>
          <w:szCs w:val="32"/>
        </w:rPr>
        <w:t>Mitigating Activities</w:t>
      </w:r>
      <w:r w:rsidRPr="00A42D37">
        <w:rPr>
          <w:rFonts w:ascii="Roboto" w:hAnsi="Roboto"/>
          <w:b/>
          <w:bCs/>
          <w:sz w:val="32"/>
          <w:szCs w:val="32"/>
        </w:rPr>
        <w:t xml:space="preserve"> Form</w:t>
      </w:r>
    </w:p>
    <w:p w14:paraId="4BC5A9AA" w14:textId="77777777" w:rsidR="000E0576" w:rsidRDefault="000E0576">
      <w:pPr>
        <w:pStyle w:val="TM1"/>
        <w:tabs>
          <w:tab w:val="right" w:leader="dot" w:pos="9350"/>
        </w:tabs>
        <w:rPr>
          <w:rFonts w:ascii="Roboto" w:hAnsi="Roboto"/>
        </w:rPr>
      </w:pPr>
      <w:bookmarkStart w:id="2" w:name="_Toc212462886"/>
      <w:bookmarkEnd w:id="0"/>
      <w:bookmarkEnd w:id="1"/>
    </w:p>
    <w:p w14:paraId="53AAC520" w14:textId="77777777" w:rsidR="00111E37" w:rsidRPr="00111E37" w:rsidRDefault="00111E37" w:rsidP="00111E37"/>
    <w:p w14:paraId="4C05C242" w14:textId="17A5EBE4" w:rsidR="005C7B62" w:rsidRDefault="00B65F48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r>
        <w:rPr>
          <w:rFonts w:ascii="Roboto" w:hAnsi="Roboto"/>
        </w:rPr>
        <w:fldChar w:fldCharType="begin"/>
      </w:r>
      <w:r>
        <w:rPr>
          <w:rFonts w:ascii="Roboto" w:hAnsi="Roboto"/>
        </w:rPr>
        <w:instrText xml:space="preserve"> TOC \o "1-3" \h \z \u </w:instrText>
      </w:r>
      <w:r>
        <w:rPr>
          <w:rFonts w:ascii="Roboto" w:hAnsi="Roboto"/>
        </w:rPr>
        <w:fldChar w:fldCharType="separate"/>
      </w:r>
      <w:hyperlink w:anchor="_Toc230953795" w:history="1">
        <w:r w:rsidR="005C7B62" w:rsidRPr="00120139">
          <w:rPr>
            <w:rStyle w:val="Lienhypertexte"/>
            <w:rFonts w:ascii="Roboto" w:hAnsi="Roboto"/>
            <w:noProof/>
          </w:rPr>
          <w:t>Québec Mitigating Activities Form</w:t>
        </w:r>
        <w:r w:rsidR="005C7B62">
          <w:rPr>
            <w:noProof/>
            <w:webHidden/>
          </w:rPr>
          <w:tab/>
        </w:r>
        <w:r w:rsidR="005C7B62">
          <w:rPr>
            <w:noProof/>
            <w:webHidden/>
          </w:rPr>
          <w:fldChar w:fldCharType="begin"/>
        </w:r>
        <w:r w:rsidR="005C7B62">
          <w:rPr>
            <w:noProof/>
            <w:webHidden/>
          </w:rPr>
          <w:instrText xml:space="preserve"> PAGEREF _Toc230953795 \h </w:instrText>
        </w:r>
        <w:r w:rsidR="005C7B62">
          <w:rPr>
            <w:noProof/>
            <w:webHidden/>
          </w:rPr>
        </w:r>
        <w:r w:rsidR="005C7B62">
          <w:rPr>
            <w:noProof/>
            <w:webHidden/>
          </w:rPr>
          <w:fldChar w:fldCharType="separate"/>
        </w:r>
        <w:r w:rsidR="005C7B62">
          <w:rPr>
            <w:noProof/>
            <w:webHidden/>
          </w:rPr>
          <w:t>2</w:t>
        </w:r>
        <w:r w:rsidR="005C7B62">
          <w:rPr>
            <w:noProof/>
            <w:webHidden/>
          </w:rPr>
          <w:fldChar w:fldCharType="end"/>
        </w:r>
      </w:hyperlink>
    </w:p>
    <w:p w14:paraId="13FA40A9" w14:textId="5724F07F" w:rsidR="005C7B62" w:rsidRDefault="005C7B62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796" w:history="1">
        <w:r w:rsidRPr="00120139">
          <w:rPr>
            <w:rStyle w:val="Lienhypertexte"/>
            <w:rFonts w:ascii="Roboto" w:hAnsi="Roboto"/>
            <w:noProof/>
          </w:rPr>
          <w:t>Registered Entity Contac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7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28F4F57" w14:textId="722C97B0" w:rsidR="005C7B62" w:rsidRDefault="005C7B62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797" w:history="1">
        <w:r w:rsidRPr="00120139">
          <w:rPr>
            <w:rStyle w:val="Lienhypertexte"/>
            <w:rFonts w:ascii="Roboto" w:hAnsi="Roboto"/>
            <w:noProof/>
          </w:rPr>
          <w:t>General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7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E37C12" w14:textId="090C920A" w:rsidR="005C7B62" w:rsidRDefault="005C7B62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798" w:history="1">
        <w:r w:rsidRPr="00120139">
          <w:rPr>
            <w:rStyle w:val="Lienhypertexte"/>
            <w:rFonts w:ascii="Roboto" w:hAnsi="Roboto"/>
            <w:noProof/>
          </w:rPr>
          <w:t>Details of Mitigating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7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81B929D" w14:textId="5C90C00A" w:rsidR="005C7B62" w:rsidRDefault="005C7B62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799" w:history="1">
        <w:r w:rsidRPr="00120139">
          <w:rPr>
            <w:rStyle w:val="Lienhypertexte"/>
            <w:rFonts w:ascii="Roboto" w:hAnsi="Roboto"/>
            <w:noProof/>
          </w:rPr>
          <w:t>Mitigating Activities Evid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7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4D453E0" w14:textId="5DFA5138" w:rsidR="005C7B62" w:rsidRDefault="005C7B62">
      <w:pPr>
        <w:pStyle w:val="TM1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53800" w:history="1">
        <w:r w:rsidRPr="00120139">
          <w:rPr>
            <w:rStyle w:val="Lienhypertexte"/>
            <w:rFonts w:ascii="Roboto" w:hAnsi="Roboto"/>
            <w:noProof/>
          </w:rPr>
          <w:t>Revision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53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B9458A" w14:textId="00A26CC1" w:rsidR="007605B1" w:rsidRDefault="00B65F48">
      <w:pPr>
        <w:rPr>
          <w:rFonts w:ascii="Roboto" w:hAnsi="Roboto"/>
        </w:rPr>
      </w:pPr>
      <w:r>
        <w:rPr>
          <w:rFonts w:ascii="Roboto" w:hAnsi="Roboto"/>
        </w:rPr>
        <w:fldChar w:fldCharType="end"/>
      </w:r>
    </w:p>
    <w:p w14:paraId="7F464215" w14:textId="45622F31" w:rsidR="007605B1" w:rsidRDefault="007605B1">
      <w:pPr>
        <w:rPr>
          <w:rFonts w:ascii="Roboto" w:eastAsiaTheme="majorEastAsia" w:hAnsi="Roboto" w:cstheme="majorBidi"/>
          <w:color w:val="2E74B5" w:themeColor="accent1" w:themeShade="BF"/>
          <w:sz w:val="32"/>
          <w:szCs w:val="32"/>
        </w:rPr>
      </w:pPr>
      <w:r>
        <w:rPr>
          <w:rFonts w:ascii="Roboto" w:hAnsi="Roboto"/>
        </w:rPr>
        <w:br w:type="page"/>
      </w:r>
    </w:p>
    <w:p w14:paraId="7C218BA1" w14:textId="74B37142" w:rsidR="00484A88" w:rsidRDefault="0011511A" w:rsidP="00484A88">
      <w:pPr>
        <w:pStyle w:val="Titre1"/>
        <w:jc w:val="center"/>
        <w:rPr>
          <w:rFonts w:ascii="Roboto" w:hAnsi="Roboto"/>
        </w:rPr>
      </w:pPr>
      <w:bookmarkStart w:id="3" w:name="_Toc230953795"/>
      <w:r>
        <w:rPr>
          <w:rFonts w:ascii="Roboto" w:hAnsi="Roboto"/>
        </w:rPr>
        <w:lastRenderedPageBreak/>
        <w:t>Québec Mitigating Activities Form</w:t>
      </w:r>
      <w:bookmarkEnd w:id="3"/>
    </w:p>
    <w:p w14:paraId="7C580CC5" w14:textId="77777777" w:rsidR="005254E0" w:rsidRPr="005254E0" w:rsidRDefault="005254E0" w:rsidP="005254E0"/>
    <w:tbl>
      <w:tblPr>
        <w:tblStyle w:val="TableauGrille4-Accentuation1"/>
        <w:tblW w:w="11520" w:type="dxa"/>
        <w:tblInd w:w="-1085" w:type="dxa"/>
        <w:tblLook w:val="0420" w:firstRow="1" w:lastRow="0" w:firstColumn="0" w:lastColumn="0" w:noHBand="0" w:noVBand="1"/>
      </w:tblPr>
      <w:tblGrid>
        <w:gridCol w:w="3330"/>
        <w:gridCol w:w="3780"/>
        <w:gridCol w:w="4410"/>
      </w:tblGrid>
      <w:tr w:rsidR="006A6240" w:rsidRPr="001B3F56" w14:paraId="64228BD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"/>
        </w:trPr>
        <w:tc>
          <w:tcPr>
            <w:tcW w:w="3330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E5EAE9A" w14:textId="75D74E89" w:rsidR="006A6240" w:rsidRPr="001B3F56" w:rsidRDefault="006A6240" w:rsidP="006A6240">
            <w:pPr>
              <w:pStyle w:val="TableParagraph"/>
              <w:spacing w:before="57"/>
              <w:ind w:left="0" w:right="-15"/>
              <w:jc w:val="center"/>
              <w:rPr>
                <w:rFonts w:ascii="Roboto" w:hAnsi="Roboto"/>
                <w:sz w:val="24"/>
              </w:rPr>
            </w:pPr>
            <w:r w:rsidRPr="001B3F56">
              <w:rPr>
                <w:rFonts w:ascii="Roboto" w:hAnsi="Roboto"/>
                <w:sz w:val="24"/>
                <w:szCs w:val="24"/>
              </w:rPr>
              <w:t>Activity</w:t>
            </w:r>
          </w:p>
        </w:tc>
        <w:tc>
          <w:tcPr>
            <w:tcW w:w="378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15D3A56" w14:textId="411CDE66" w:rsidR="006A6240" w:rsidRPr="001B3F56" w:rsidRDefault="006A6240" w:rsidP="006A6240">
            <w:pPr>
              <w:pStyle w:val="TableParagraph"/>
              <w:spacing w:before="57"/>
              <w:ind w:left="0"/>
              <w:jc w:val="center"/>
              <w:rPr>
                <w:rFonts w:ascii="Roboto" w:hAnsi="Roboto"/>
                <w:sz w:val="24"/>
                <w:szCs w:val="24"/>
              </w:rPr>
            </w:pPr>
            <w:r w:rsidRPr="001B3F56">
              <w:rPr>
                <w:rFonts w:ascii="Roboto" w:hAnsi="Roboto"/>
                <w:sz w:val="24"/>
                <w:szCs w:val="24"/>
              </w:rPr>
              <w:t>Utilization</w:t>
            </w:r>
          </w:p>
        </w:tc>
        <w:tc>
          <w:tcPr>
            <w:tcW w:w="4410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2093E0C4" w14:textId="33378889" w:rsidR="006A6240" w:rsidRPr="001B3F56" w:rsidRDefault="006A6240" w:rsidP="006A6240">
            <w:pPr>
              <w:pStyle w:val="TableParagraph"/>
              <w:spacing w:before="57"/>
              <w:ind w:left="0"/>
              <w:jc w:val="center"/>
              <w:rPr>
                <w:rFonts w:ascii="Roboto" w:hAnsi="Roboto"/>
                <w:sz w:val="24"/>
              </w:rPr>
            </w:pPr>
            <w:r w:rsidRPr="001B3F56">
              <w:rPr>
                <w:rFonts w:ascii="Roboto" w:hAnsi="Roboto"/>
                <w:sz w:val="24"/>
                <w:szCs w:val="24"/>
              </w:rPr>
              <w:t>Approximate</w:t>
            </w:r>
            <w:r w:rsidRPr="001B3F56">
              <w:rPr>
                <w:rFonts w:ascii="Roboto" w:hAnsi="Roboto"/>
                <w:spacing w:val="-3"/>
                <w:sz w:val="24"/>
                <w:szCs w:val="24"/>
              </w:rPr>
              <w:t xml:space="preserve"> </w:t>
            </w:r>
            <w:r w:rsidRPr="001B3F56">
              <w:rPr>
                <w:rFonts w:ascii="Roboto" w:hAnsi="Roboto"/>
                <w:sz w:val="24"/>
                <w:szCs w:val="24"/>
              </w:rPr>
              <w:t>Deadline</w:t>
            </w:r>
          </w:p>
        </w:tc>
      </w:tr>
      <w:tr w:rsidR="006A6240" w:rsidRPr="001B3F56" w14:paraId="517D2B8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tcW w:w="3330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A169111" w14:textId="13DFA7F1" w:rsidR="006A6240" w:rsidRPr="001B3F56" w:rsidRDefault="006A6240" w:rsidP="006A6240">
            <w:pPr>
              <w:pStyle w:val="TableParagraph"/>
              <w:spacing w:before="57"/>
              <w:ind w:left="0" w:right="-15"/>
              <w:jc w:val="center"/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</w:rPr>
              <w:t>Submission of this Form</w:t>
            </w:r>
          </w:p>
        </w:tc>
        <w:tc>
          <w:tcPr>
            <w:tcW w:w="378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C966BDA" w14:textId="695E49BC" w:rsidR="00C623EE" w:rsidRDefault="00C623EE" w:rsidP="006204B5">
            <w:pPr>
              <w:spacing w:line="259" w:lineRule="auto"/>
              <w:rPr>
                <w:rFonts w:ascii="Roboto" w:hAnsi="Roboto"/>
              </w:rPr>
            </w:pPr>
            <w:r w:rsidRPr="00C623EE">
              <w:rPr>
                <w:rFonts w:ascii="Roboto" w:hAnsi="Roboto"/>
              </w:rPr>
              <w:t xml:space="preserve">This form </w:t>
            </w:r>
            <w:r w:rsidR="00886F69">
              <w:rPr>
                <w:rFonts w:ascii="Roboto" w:hAnsi="Roboto"/>
              </w:rPr>
              <w:t>i</w:t>
            </w:r>
            <w:r w:rsidRPr="00C623EE">
              <w:rPr>
                <w:rFonts w:ascii="Roboto" w:hAnsi="Roboto"/>
              </w:rPr>
              <w:t xml:space="preserve">s used to document mitigating activities associated with a </w:t>
            </w:r>
            <w:proofErr w:type="gramStart"/>
            <w:r w:rsidR="003D6D89">
              <w:rPr>
                <w:rFonts w:ascii="Roboto" w:hAnsi="Roboto"/>
              </w:rPr>
              <w:t>N</w:t>
            </w:r>
            <w:r w:rsidRPr="00C623EE">
              <w:rPr>
                <w:rFonts w:ascii="Roboto" w:hAnsi="Roboto"/>
              </w:rPr>
              <w:t>on-</w:t>
            </w:r>
            <w:r w:rsidR="003D6D89">
              <w:rPr>
                <w:rFonts w:ascii="Roboto" w:hAnsi="Roboto"/>
              </w:rPr>
              <w:t>C</w:t>
            </w:r>
            <w:r w:rsidRPr="00C623EE">
              <w:rPr>
                <w:rFonts w:ascii="Roboto" w:hAnsi="Roboto"/>
              </w:rPr>
              <w:t>ompliance</w:t>
            </w:r>
            <w:proofErr w:type="gramEnd"/>
            <w:r w:rsidRPr="00C623EE">
              <w:rPr>
                <w:rFonts w:ascii="Roboto" w:hAnsi="Roboto"/>
              </w:rPr>
              <w:t xml:space="preserve">, including </w:t>
            </w:r>
            <w:r w:rsidR="006D42F8">
              <w:rPr>
                <w:rFonts w:ascii="Roboto" w:hAnsi="Roboto"/>
              </w:rPr>
              <w:t>activities</w:t>
            </w:r>
            <w:r w:rsidRPr="00C623EE">
              <w:rPr>
                <w:rFonts w:ascii="Roboto" w:hAnsi="Roboto"/>
              </w:rPr>
              <w:t xml:space="preserve"> taken or planned to correct the </w:t>
            </w:r>
            <w:proofErr w:type="gramStart"/>
            <w:r w:rsidR="003D6D89">
              <w:rPr>
                <w:rFonts w:ascii="Roboto" w:hAnsi="Roboto"/>
              </w:rPr>
              <w:t>N</w:t>
            </w:r>
            <w:r w:rsidRPr="00C623EE">
              <w:rPr>
                <w:rFonts w:ascii="Roboto" w:hAnsi="Roboto"/>
              </w:rPr>
              <w:t>on-</w:t>
            </w:r>
            <w:r w:rsidR="003D6D89">
              <w:rPr>
                <w:rFonts w:ascii="Roboto" w:hAnsi="Roboto"/>
              </w:rPr>
              <w:t>C</w:t>
            </w:r>
            <w:r w:rsidRPr="00C623EE">
              <w:rPr>
                <w:rFonts w:ascii="Roboto" w:hAnsi="Roboto"/>
              </w:rPr>
              <w:t>ompliance</w:t>
            </w:r>
            <w:proofErr w:type="gramEnd"/>
            <w:r w:rsidRPr="00C623EE">
              <w:rPr>
                <w:rFonts w:ascii="Roboto" w:hAnsi="Roboto"/>
              </w:rPr>
              <w:t xml:space="preserve"> and prevent recurrence.</w:t>
            </w:r>
            <w:r w:rsidR="00DE17D5">
              <w:rPr>
                <w:rFonts w:ascii="Roboto" w:hAnsi="Roboto"/>
              </w:rPr>
              <w:t xml:space="preserve"> </w:t>
            </w:r>
            <w:r w:rsidR="00DE17D5" w:rsidRPr="00DE17D5">
              <w:rPr>
                <w:rFonts w:ascii="Roboto" w:hAnsi="Roboto"/>
              </w:rPr>
              <w:t xml:space="preserve">A separate form must be completed for each </w:t>
            </w:r>
            <w:r w:rsidR="00DE17D5">
              <w:rPr>
                <w:rFonts w:ascii="Roboto" w:hAnsi="Roboto"/>
              </w:rPr>
              <w:t>N</w:t>
            </w:r>
            <w:r w:rsidR="00DE17D5" w:rsidRPr="00DE17D5">
              <w:rPr>
                <w:rFonts w:ascii="Roboto" w:hAnsi="Roboto"/>
              </w:rPr>
              <w:t>on</w:t>
            </w:r>
            <w:r w:rsidR="00DE17D5" w:rsidRPr="00DE17D5">
              <w:rPr>
                <w:rFonts w:ascii="Roboto" w:hAnsi="Roboto"/>
              </w:rPr>
              <w:noBreakHyphen/>
            </w:r>
            <w:r w:rsidR="00DE17D5">
              <w:rPr>
                <w:rFonts w:ascii="Roboto" w:hAnsi="Roboto"/>
              </w:rPr>
              <w:t>C</w:t>
            </w:r>
            <w:r w:rsidR="00DE17D5" w:rsidRPr="00DE17D5">
              <w:rPr>
                <w:rFonts w:ascii="Roboto" w:hAnsi="Roboto"/>
              </w:rPr>
              <w:t>ompliance.</w:t>
            </w:r>
          </w:p>
          <w:p w14:paraId="62EB3448" w14:textId="77777777" w:rsidR="006204B5" w:rsidRPr="00C623EE" w:rsidRDefault="006204B5" w:rsidP="006204B5">
            <w:pPr>
              <w:spacing w:line="259" w:lineRule="auto"/>
              <w:rPr>
                <w:rFonts w:ascii="Roboto" w:hAnsi="Roboto"/>
              </w:rPr>
            </w:pPr>
          </w:p>
          <w:p w14:paraId="41B46169" w14:textId="3A1D5732" w:rsidR="00C623EE" w:rsidRPr="00C623EE" w:rsidRDefault="00C623EE" w:rsidP="003D6D89">
            <w:pPr>
              <w:spacing w:after="160" w:line="259" w:lineRule="auto"/>
              <w:rPr>
                <w:rFonts w:ascii="Roboto" w:hAnsi="Roboto"/>
              </w:rPr>
            </w:pPr>
            <w:r w:rsidRPr="00C623EE">
              <w:rPr>
                <w:rFonts w:ascii="Roboto" w:hAnsi="Roboto"/>
              </w:rPr>
              <w:t xml:space="preserve">Mitigating activities may be initially provided through </w:t>
            </w:r>
            <w:r w:rsidR="002B49C3">
              <w:rPr>
                <w:rFonts w:ascii="Roboto" w:hAnsi="Roboto"/>
              </w:rPr>
              <w:t xml:space="preserve">the submission of a </w:t>
            </w:r>
            <w:r w:rsidR="00990539">
              <w:rPr>
                <w:rFonts w:ascii="Roboto" w:hAnsi="Roboto"/>
              </w:rPr>
              <w:t>S</w:t>
            </w:r>
            <w:r w:rsidR="00990539" w:rsidRPr="00C623EE">
              <w:rPr>
                <w:rFonts w:ascii="Roboto" w:hAnsi="Roboto"/>
              </w:rPr>
              <w:t>elf-</w:t>
            </w:r>
            <w:r w:rsidR="00990539">
              <w:rPr>
                <w:rFonts w:ascii="Roboto" w:hAnsi="Roboto"/>
              </w:rPr>
              <w:t>R</w:t>
            </w:r>
            <w:r w:rsidR="00990539" w:rsidRPr="00C623EE">
              <w:rPr>
                <w:rFonts w:ascii="Roboto" w:hAnsi="Roboto"/>
              </w:rPr>
              <w:t>eport</w:t>
            </w:r>
            <w:r w:rsidRPr="00C623EE">
              <w:rPr>
                <w:rFonts w:ascii="Roboto" w:hAnsi="Roboto"/>
              </w:rPr>
              <w:t xml:space="preserve">. This form should be used to supplement, update, or provide mitigating activities where they were not previously submitted, including in connection with </w:t>
            </w:r>
            <w:r w:rsidR="00D948EF">
              <w:rPr>
                <w:rFonts w:ascii="Roboto" w:hAnsi="Roboto"/>
              </w:rPr>
              <w:t xml:space="preserve">a </w:t>
            </w:r>
            <w:r w:rsidRPr="00C623EE">
              <w:rPr>
                <w:rFonts w:ascii="Roboto" w:hAnsi="Roboto"/>
              </w:rPr>
              <w:t xml:space="preserve">compliance </w:t>
            </w:r>
            <w:r w:rsidR="00AD5A20">
              <w:rPr>
                <w:rFonts w:ascii="Roboto" w:hAnsi="Roboto"/>
              </w:rPr>
              <w:t>engagement</w:t>
            </w:r>
            <w:r w:rsidRPr="00C623EE">
              <w:rPr>
                <w:rFonts w:ascii="Roboto" w:hAnsi="Roboto"/>
              </w:rPr>
              <w:t xml:space="preserve"> or other follow-up activities.</w:t>
            </w:r>
          </w:p>
          <w:p w14:paraId="4009E378" w14:textId="7F5D372E" w:rsidR="00C623EE" w:rsidRPr="00C623EE" w:rsidRDefault="00C623EE" w:rsidP="003D6D89">
            <w:pPr>
              <w:spacing w:after="160" w:line="259" w:lineRule="auto"/>
              <w:rPr>
                <w:rFonts w:ascii="Roboto" w:hAnsi="Roboto"/>
              </w:rPr>
            </w:pPr>
            <w:r w:rsidRPr="00C623EE">
              <w:rPr>
                <w:rFonts w:ascii="Roboto" w:hAnsi="Roboto"/>
              </w:rPr>
              <w:t xml:space="preserve">A formal </w:t>
            </w:r>
            <w:r w:rsidR="00853FBE">
              <w:rPr>
                <w:rFonts w:ascii="Roboto" w:hAnsi="Roboto"/>
              </w:rPr>
              <w:t>M</w:t>
            </w:r>
            <w:r w:rsidRPr="00C623EE">
              <w:rPr>
                <w:rFonts w:ascii="Roboto" w:hAnsi="Roboto"/>
              </w:rPr>
              <w:t xml:space="preserve">itigation </w:t>
            </w:r>
            <w:r w:rsidR="00853FBE">
              <w:rPr>
                <w:rFonts w:ascii="Roboto" w:hAnsi="Roboto"/>
              </w:rPr>
              <w:t>P</w:t>
            </w:r>
            <w:r w:rsidRPr="00C623EE">
              <w:rPr>
                <w:rFonts w:ascii="Roboto" w:hAnsi="Roboto"/>
              </w:rPr>
              <w:t xml:space="preserve">lan is not required unless specifically requested by the </w:t>
            </w:r>
            <w:proofErr w:type="spellStart"/>
            <w:r w:rsidRPr="00C623EE">
              <w:rPr>
                <w:rFonts w:ascii="Roboto" w:hAnsi="Roboto"/>
              </w:rPr>
              <w:t>Régie</w:t>
            </w:r>
            <w:proofErr w:type="spellEnd"/>
            <w:r w:rsidRPr="00C623EE">
              <w:rPr>
                <w:rFonts w:ascii="Roboto" w:hAnsi="Roboto"/>
              </w:rPr>
              <w:t xml:space="preserve"> or NPCC.</w:t>
            </w:r>
          </w:p>
          <w:p w14:paraId="0EC80D2C" w14:textId="77777777" w:rsidR="006A6240" w:rsidRPr="001B3F56" w:rsidRDefault="006A6240" w:rsidP="006A6240">
            <w:pPr>
              <w:pStyle w:val="TableParagraph"/>
              <w:spacing w:before="57"/>
              <w:ind w:left="0"/>
              <w:jc w:val="center"/>
              <w:rPr>
                <w:rFonts w:ascii="Roboto" w:hAnsi="Roboto"/>
                <w:sz w:val="24"/>
                <w:szCs w:val="24"/>
              </w:rPr>
            </w:pPr>
          </w:p>
        </w:tc>
        <w:tc>
          <w:tcPr>
            <w:tcW w:w="4410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2BAE1C37" w14:textId="47A49C90" w:rsidR="006A6240" w:rsidRPr="001B3F56" w:rsidRDefault="006A6240" w:rsidP="006A6240">
            <w:pPr>
              <w:pStyle w:val="TableParagraph"/>
              <w:spacing w:before="57"/>
              <w:ind w:left="0"/>
              <w:jc w:val="center"/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</w:rPr>
              <w:t>Varies</w:t>
            </w:r>
          </w:p>
        </w:tc>
      </w:tr>
    </w:tbl>
    <w:p w14:paraId="66D3A678" w14:textId="77777777" w:rsidR="009503EA" w:rsidRDefault="009503EA" w:rsidP="009503EA"/>
    <w:p w14:paraId="66390AFA" w14:textId="77777777" w:rsidR="009503EA" w:rsidRDefault="009503EA">
      <w:pPr>
        <w:rPr>
          <w:rFonts w:ascii="Roboto" w:eastAsiaTheme="majorEastAsia" w:hAnsi="Roboto" w:cstheme="majorBidi"/>
          <w:color w:val="2E74B5" w:themeColor="accent1" w:themeShade="BF"/>
          <w:sz w:val="32"/>
          <w:szCs w:val="32"/>
        </w:rPr>
      </w:pPr>
      <w:r>
        <w:rPr>
          <w:rFonts w:ascii="Roboto" w:hAnsi="Roboto"/>
        </w:rPr>
        <w:br w:type="page"/>
      </w:r>
    </w:p>
    <w:p w14:paraId="0470E062" w14:textId="60A64885" w:rsidR="00732792" w:rsidRPr="00A42D37" w:rsidRDefault="00732792" w:rsidP="00732792">
      <w:pPr>
        <w:pStyle w:val="Titre1"/>
        <w:jc w:val="center"/>
        <w:rPr>
          <w:rFonts w:ascii="Roboto" w:hAnsi="Roboto"/>
        </w:rPr>
      </w:pPr>
      <w:bookmarkStart w:id="4" w:name="_Toc230953796"/>
      <w:r w:rsidRPr="00A42D37">
        <w:rPr>
          <w:rFonts w:ascii="Roboto" w:hAnsi="Roboto"/>
        </w:rPr>
        <w:lastRenderedPageBreak/>
        <w:t>Registered Entity Contact Information</w:t>
      </w:r>
      <w:bookmarkEnd w:id="2"/>
      <w:bookmarkEnd w:id="4"/>
    </w:p>
    <w:p w14:paraId="21B47842" w14:textId="77777777" w:rsidR="0045744A" w:rsidRPr="00A42D37" w:rsidRDefault="0045744A" w:rsidP="0045744A">
      <w:pPr>
        <w:spacing w:after="0" w:line="240" w:lineRule="auto"/>
        <w:jc w:val="center"/>
        <w:rPr>
          <w:rFonts w:ascii="Roboto" w:hAnsi="Roboto" w:cstheme="minorHAnsi"/>
          <w:b/>
          <w:sz w:val="24"/>
          <w:szCs w:val="24"/>
        </w:rPr>
      </w:pPr>
    </w:p>
    <w:tbl>
      <w:tblPr>
        <w:tblStyle w:val="TableauListe1Clair-Accentuation6"/>
        <w:tblW w:w="9635" w:type="dxa"/>
        <w:tblLook w:val="04A0" w:firstRow="1" w:lastRow="0" w:firstColumn="1" w:lastColumn="0" w:noHBand="0" w:noVBand="1"/>
      </w:tblPr>
      <w:tblGrid>
        <w:gridCol w:w="4817"/>
        <w:gridCol w:w="4818"/>
      </w:tblGrid>
      <w:tr w:rsidR="00EF453C" w:rsidRPr="00A42D37" w14:paraId="2611B74A" w14:textId="77777777" w:rsidTr="001B56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4D719C63" w14:textId="26B9FFBC" w:rsidR="00EF453C" w:rsidRPr="00A42D37" w:rsidRDefault="00F409F3" w:rsidP="001B562E">
            <w:pPr>
              <w:jc w:val="both"/>
              <w:rPr>
                <w:rFonts w:ascii="Roboto" w:hAnsi="Roboto"/>
              </w:rPr>
            </w:pPr>
            <w:r w:rsidRPr="00A42D37">
              <w:rPr>
                <w:rFonts w:ascii="Roboto" w:hAnsi="Roboto"/>
              </w:rPr>
              <w:t>Submission Date</w:t>
            </w:r>
            <w:r w:rsidR="00BB14B6">
              <w:rPr>
                <w:rFonts w:ascii="Roboto" w:hAnsi="Roboto"/>
              </w:rPr>
              <w:t>:</w:t>
            </w:r>
          </w:p>
        </w:tc>
        <w:tc>
          <w:tcPr>
            <w:tcW w:w="4818" w:type="dxa"/>
          </w:tcPr>
          <w:p w14:paraId="1A89731C" w14:textId="77777777" w:rsidR="00EF453C" w:rsidRPr="00A42D37" w:rsidRDefault="00EF453C" w:rsidP="001B562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BB14B6" w:rsidRPr="00A42D37" w14:paraId="5325C5E7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2FC7CFF6" w14:textId="64C6359B" w:rsidR="00BB14B6" w:rsidRPr="00A42D37" w:rsidRDefault="00BB14B6" w:rsidP="001B562E">
            <w:pPr>
              <w:jc w:val="both"/>
              <w:rPr>
                <w:rFonts w:ascii="Roboto" w:hAnsi="Roboto"/>
              </w:rPr>
            </w:pPr>
            <w:r>
              <w:rPr>
                <w:rFonts w:ascii="Roboto" w:hAnsi="Roboto"/>
              </w:rPr>
              <w:t>Registered Entity:</w:t>
            </w:r>
          </w:p>
        </w:tc>
        <w:tc>
          <w:tcPr>
            <w:tcW w:w="4818" w:type="dxa"/>
          </w:tcPr>
          <w:p w14:paraId="1F81D71A" w14:textId="77777777" w:rsidR="00BB14B6" w:rsidRPr="00A42D37" w:rsidRDefault="00BB14B6" w:rsidP="001B562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EF453C" w:rsidRPr="00A42D37" w14:paraId="4C8DC7A2" w14:textId="77777777" w:rsidTr="001B562E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10B15B9E" w14:textId="77777777" w:rsidR="00EF453C" w:rsidRPr="00A42D37" w:rsidRDefault="00EF453C" w:rsidP="001B562E">
            <w:pPr>
              <w:jc w:val="both"/>
              <w:rPr>
                <w:rFonts w:ascii="Roboto" w:hAnsi="Roboto"/>
              </w:rPr>
            </w:pPr>
            <w:proofErr w:type="spellStart"/>
            <w:r w:rsidRPr="00A42D37">
              <w:rPr>
                <w:rFonts w:ascii="Roboto" w:hAnsi="Roboto"/>
              </w:rPr>
              <w:t>Régie</w:t>
            </w:r>
            <w:proofErr w:type="spellEnd"/>
            <w:r w:rsidRPr="00A42D37">
              <w:rPr>
                <w:rFonts w:ascii="Roboto" w:hAnsi="Roboto"/>
              </w:rPr>
              <w:t xml:space="preserve"> Identification Number (NIR):</w:t>
            </w:r>
          </w:p>
        </w:tc>
        <w:tc>
          <w:tcPr>
            <w:tcW w:w="4818" w:type="dxa"/>
          </w:tcPr>
          <w:p w14:paraId="7F1465AE" w14:textId="77777777" w:rsidR="00EF453C" w:rsidRPr="00A42D37" w:rsidRDefault="00EF453C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EF453C" w:rsidRPr="00A42D37" w14:paraId="41327242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67BD5D91" w14:textId="1A8AC3C3" w:rsidR="00EF453C" w:rsidRPr="00264A78" w:rsidRDefault="00264A78" w:rsidP="001B562E">
            <w:pPr>
              <w:jc w:val="both"/>
              <w:rPr>
                <w:rFonts w:ascii="Roboto" w:hAnsi="Roboto"/>
              </w:rPr>
            </w:pPr>
            <w:r w:rsidRPr="00264A78">
              <w:rPr>
                <w:rFonts w:ascii="Roboto" w:hAnsi="Roboto" w:cstheme="minorHAnsi"/>
              </w:rPr>
              <w:t xml:space="preserve">Information </w:t>
            </w:r>
            <w:r>
              <w:rPr>
                <w:rFonts w:ascii="Roboto" w:hAnsi="Roboto" w:cstheme="minorHAnsi"/>
              </w:rPr>
              <w:t>of the person</w:t>
            </w:r>
            <w:r w:rsidR="00B671A7">
              <w:rPr>
                <w:rFonts w:ascii="Roboto" w:hAnsi="Roboto" w:cstheme="minorHAnsi"/>
              </w:rPr>
              <w:t xml:space="preserve"> NPCC</w:t>
            </w:r>
            <w:r w:rsidR="00B96B79">
              <w:rPr>
                <w:rFonts w:ascii="Roboto" w:hAnsi="Roboto" w:cstheme="minorHAnsi"/>
              </w:rPr>
              <w:t xml:space="preserve"> should contact regarding </w:t>
            </w:r>
            <w:r w:rsidR="00170003" w:rsidRPr="00264A78">
              <w:rPr>
                <w:rFonts w:ascii="Roboto" w:hAnsi="Roboto" w:cstheme="minorHAnsi"/>
              </w:rPr>
              <w:t xml:space="preserve">this </w:t>
            </w:r>
            <w:r w:rsidR="00BB14B6">
              <w:rPr>
                <w:rFonts w:ascii="Roboto" w:hAnsi="Roboto" w:cstheme="minorHAnsi"/>
              </w:rPr>
              <w:t>m</w:t>
            </w:r>
            <w:r w:rsidR="00170003" w:rsidRPr="00264A78">
              <w:rPr>
                <w:rFonts w:ascii="Roboto" w:hAnsi="Roboto" w:cstheme="minorHAnsi"/>
              </w:rPr>
              <w:t>itigation</w:t>
            </w:r>
            <w:r w:rsidR="00EF453C" w:rsidRPr="00264A78">
              <w:rPr>
                <w:rFonts w:ascii="Roboto" w:hAnsi="Roboto"/>
              </w:rPr>
              <w:t>:</w:t>
            </w:r>
          </w:p>
        </w:tc>
        <w:tc>
          <w:tcPr>
            <w:tcW w:w="4818" w:type="dxa"/>
          </w:tcPr>
          <w:p w14:paraId="66BB7989" w14:textId="77777777" w:rsidR="00EF453C" w:rsidRPr="00A42D37" w:rsidRDefault="00EF453C" w:rsidP="001B562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EF453C" w:rsidRPr="00A42D37" w14:paraId="63666777" w14:textId="77777777" w:rsidTr="001B562E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4756209F" w14:textId="77777777" w:rsidR="00EF453C" w:rsidRPr="00A42D37" w:rsidRDefault="00EF453C" w:rsidP="001B562E">
            <w:pPr>
              <w:jc w:val="right"/>
              <w:rPr>
                <w:rFonts w:ascii="Roboto" w:hAnsi="Roboto"/>
              </w:rPr>
            </w:pPr>
            <w:r w:rsidRPr="00A42D37">
              <w:rPr>
                <w:rFonts w:ascii="Roboto" w:hAnsi="Roboto"/>
              </w:rPr>
              <w:t xml:space="preserve">Email: </w:t>
            </w:r>
          </w:p>
        </w:tc>
        <w:tc>
          <w:tcPr>
            <w:tcW w:w="4818" w:type="dxa"/>
          </w:tcPr>
          <w:p w14:paraId="4E2E5B03" w14:textId="77777777" w:rsidR="00EF453C" w:rsidRPr="00A42D37" w:rsidRDefault="00EF453C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EF453C" w:rsidRPr="00A42D37" w14:paraId="3763ACD4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6A9C3737" w14:textId="77777777" w:rsidR="00EF453C" w:rsidRPr="00A42D37" w:rsidRDefault="00EF453C" w:rsidP="001B562E">
            <w:pPr>
              <w:jc w:val="right"/>
              <w:rPr>
                <w:rFonts w:ascii="Roboto" w:hAnsi="Roboto"/>
              </w:rPr>
            </w:pPr>
            <w:r w:rsidRPr="00A42D37">
              <w:rPr>
                <w:rFonts w:ascii="Roboto" w:hAnsi="Roboto"/>
              </w:rPr>
              <w:t>Phone:</w:t>
            </w:r>
          </w:p>
          <w:p w14:paraId="05FF23E8" w14:textId="77777777" w:rsidR="00EF453C" w:rsidRPr="00A42D37" w:rsidRDefault="00EF453C" w:rsidP="001B562E">
            <w:pPr>
              <w:jc w:val="both"/>
              <w:rPr>
                <w:rFonts w:ascii="Roboto" w:hAnsi="Roboto"/>
              </w:rPr>
            </w:pPr>
          </w:p>
        </w:tc>
        <w:tc>
          <w:tcPr>
            <w:tcW w:w="4818" w:type="dxa"/>
          </w:tcPr>
          <w:p w14:paraId="2811367A" w14:textId="77777777" w:rsidR="00EF453C" w:rsidRPr="00A42D37" w:rsidRDefault="00EF453C" w:rsidP="001B56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1C89FE23" w14:textId="77777777" w:rsidR="0045744A" w:rsidRPr="00A42D37" w:rsidRDefault="0045744A" w:rsidP="0045744A">
      <w:pPr>
        <w:spacing w:after="0" w:line="240" w:lineRule="auto"/>
        <w:jc w:val="center"/>
        <w:rPr>
          <w:rFonts w:ascii="Roboto" w:hAnsi="Roboto" w:cstheme="minorHAnsi"/>
          <w:b/>
          <w:sz w:val="24"/>
          <w:szCs w:val="24"/>
        </w:rPr>
      </w:pPr>
    </w:p>
    <w:p w14:paraId="23763021" w14:textId="77777777" w:rsidR="0045744A" w:rsidRPr="00A42D37" w:rsidRDefault="0045744A" w:rsidP="0045744A">
      <w:pPr>
        <w:spacing w:after="0" w:line="240" w:lineRule="auto"/>
        <w:jc w:val="center"/>
        <w:rPr>
          <w:rFonts w:ascii="Roboto" w:hAnsi="Roboto" w:cstheme="minorHAnsi"/>
          <w:b/>
          <w:sz w:val="24"/>
          <w:szCs w:val="24"/>
        </w:rPr>
      </w:pPr>
    </w:p>
    <w:p w14:paraId="052DF943" w14:textId="77777777" w:rsidR="009160B3" w:rsidRPr="00A42D37" w:rsidRDefault="0045744A" w:rsidP="0045744A">
      <w:pPr>
        <w:rPr>
          <w:rFonts w:ascii="Roboto" w:hAnsi="Roboto" w:cstheme="minorHAnsi"/>
          <w:sz w:val="24"/>
          <w:szCs w:val="24"/>
        </w:rPr>
      </w:pPr>
      <w:r w:rsidRPr="00A42D37">
        <w:rPr>
          <w:rFonts w:ascii="Roboto" w:hAnsi="Roboto" w:cstheme="minorHAnsi"/>
          <w:sz w:val="24"/>
          <w:szCs w:val="24"/>
        </w:rPr>
        <w:br w:type="page"/>
      </w:r>
    </w:p>
    <w:p w14:paraId="65299266" w14:textId="3459F1B9" w:rsidR="005F54E8" w:rsidRDefault="005F54E8" w:rsidP="005F54E8">
      <w:pPr>
        <w:pStyle w:val="Titre1"/>
        <w:jc w:val="center"/>
        <w:rPr>
          <w:rFonts w:ascii="Roboto" w:hAnsi="Roboto"/>
        </w:rPr>
      </w:pPr>
      <w:bookmarkStart w:id="5" w:name="_Toc212462887"/>
      <w:bookmarkStart w:id="6" w:name="_Toc230953797"/>
      <w:r w:rsidRPr="00A42D37">
        <w:rPr>
          <w:rFonts w:ascii="Roboto" w:hAnsi="Roboto"/>
        </w:rPr>
        <w:lastRenderedPageBreak/>
        <w:t xml:space="preserve">General </w:t>
      </w:r>
      <w:r w:rsidR="00605455">
        <w:rPr>
          <w:rFonts w:ascii="Roboto" w:hAnsi="Roboto"/>
        </w:rPr>
        <w:t>I</w:t>
      </w:r>
      <w:r w:rsidRPr="00A42D37">
        <w:rPr>
          <w:rFonts w:ascii="Roboto" w:hAnsi="Roboto"/>
        </w:rPr>
        <w:t>nformation</w:t>
      </w:r>
      <w:bookmarkEnd w:id="5"/>
      <w:bookmarkEnd w:id="6"/>
    </w:p>
    <w:p w14:paraId="520D627C" w14:textId="77777777" w:rsidR="00D424F5" w:rsidRPr="00D424F5" w:rsidRDefault="00D424F5" w:rsidP="00D424F5"/>
    <w:tbl>
      <w:tblPr>
        <w:tblStyle w:val="TableauListe2-Accentuation3"/>
        <w:tblW w:w="9635" w:type="dxa"/>
        <w:tblLook w:val="04A0" w:firstRow="1" w:lastRow="0" w:firstColumn="1" w:lastColumn="0" w:noHBand="0" w:noVBand="1"/>
      </w:tblPr>
      <w:tblGrid>
        <w:gridCol w:w="4817"/>
        <w:gridCol w:w="4818"/>
      </w:tblGrid>
      <w:tr w:rsidR="005F54E8" w:rsidRPr="00A42D37" w14:paraId="2677D828" w14:textId="77777777" w:rsidTr="001B56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5BF34D18" w14:textId="77777777" w:rsidR="005F54E8" w:rsidRPr="00A42D37" w:rsidRDefault="005F54E8" w:rsidP="001B562E">
            <w:pPr>
              <w:rPr>
                <w:rFonts w:ascii="Roboto" w:hAnsi="Roboto"/>
              </w:rPr>
            </w:pPr>
            <w:r w:rsidRPr="00A42D37">
              <w:rPr>
                <w:rFonts w:ascii="Roboto" w:hAnsi="Roboto"/>
              </w:rPr>
              <w:t xml:space="preserve">Standard associated with possible </w:t>
            </w:r>
            <w:proofErr w:type="gramStart"/>
            <w:r w:rsidRPr="00A42D37">
              <w:rPr>
                <w:rFonts w:ascii="Roboto" w:hAnsi="Roboto"/>
              </w:rPr>
              <w:t>Non-Compliance</w:t>
            </w:r>
            <w:proofErr w:type="gramEnd"/>
            <w:r w:rsidRPr="00A42D37">
              <w:rPr>
                <w:rFonts w:ascii="Roboto" w:hAnsi="Roboto"/>
              </w:rPr>
              <w:t>:</w:t>
            </w:r>
          </w:p>
        </w:tc>
        <w:tc>
          <w:tcPr>
            <w:tcW w:w="4818" w:type="dxa"/>
          </w:tcPr>
          <w:p w14:paraId="1FE16F4E" w14:textId="77777777" w:rsidR="005F54E8" w:rsidRPr="00A42D37" w:rsidRDefault="005F54E8" w:rsidP="001B562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5F54E8" w:rsidRPr="00A42D37" w14:paraId="466DB7E5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5EAC41AF" w14:textId="77777777" w:rsidR="005F54E8" w:rsidRPr="00A42D37" w:rsidRDefault="005F54E8" w:rsidP="001B562E">
            <w:pPr>
              <w:jc w:val="both"/>
              <w:rPr>
                <w:rFonts w:ascii="Roboto" w:hAnsi="Roboto"/>
              </w:rPr>
            </w:pPr>
            <w:r w:rsidRPr="00A42D37">
              <w:rPr>
                <w:rFonts w:ascii="Roboto" w:hAnsi="Roboto"/>
              </w:rPr>
              <w:t xml:space="preserve">Requirement and/or part associated with the possible </w:t>
            </w:r>
            <w:proofErr w:type="gramStart"/>
            <w:r w:rsidRPr="00A42D37">
              <w:rPr>
                <w:rFonts w:ascii="Roboto" w:hAnsi="Roboto"/>
              </w:rPr>
              <w:t>Non-Compliance</w:t>
            </w:r>
            <w:proofErr w:type="gramEnd"/>
            <w:r w:rsidRPr="00A42D37">
              <w:rPr>
                <w:rFonts w:ascii="Roboto" w:hAnsi="Roboto"/>
              </w:rPr>
              <w:t>:</w:t>
            </w:r>
          </w:p>
        </w:tc>
        <w:tc>
          <w:tcPr>
            <w:tcW w:w="4818" w:type="dxa"/>
          </w:tcPr>
          <w:p w14:paraId="1160B789" w14:textId="77777777" w:rsidR="005F54E8" w:rsidRPr="00A42D37" w:rsidRDefault="005F54E8" w:rsidP="001B562E">
            <w:pPr>
              <w:ind w:left="1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5F54E8" w:rsidRPr="00A42D37" w14:paraId="5F2EE75D" w14:textId="77777777" w:rsidTr="001B562E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7A349DB6" w14:textId="39F1AA4A" w:rsidR="005F54E8" w:rsidRPr="00CA4053" w:rsidRDefault="005F54E8" w:rsidP="001B562E">
            <w:pPr>
              <w:jc w:val="both"/>
              <w:rPr>
                <w:rFonts w:ascii="Roboto" w:hAnsi="Roboto"/>
              </w:rPr>
            </w:pPr>
            <w:r w:rsidRPr="00CA4053">
              <w:rPr>
                <w:rFonts w:ascii="Roboto" w:hAnsi="Roboto"/>
              </w:rPr>
              <w:t>Non-Compliance ID:</w:t>
            </w:r>
          </w:p>
        </w:tc>
        <w:tc>
          <w:tcPr>
            <w:tcW w:w="4818" w:type="dxa"/>
          </w:tcPr>
          <w:p w14:paraId="4F9340EF" w14:textId="77777777" w:rsidR="005F54E8" w:rsidRPr="00A42D37" w:rsidRDefault="005F54E8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5F54E8" w:rsidRPr="00A42D37" w14:paraId="2A6CD800" w14:textId="77777777" w:rsidTr="001B56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256ED31F" w14:textId="6AD4FDB7" w:rsidR="005F54E8" w:rsidRPr="00CA4053" w:rsidRDefault="005F54E8" w:rsidP="001B562E">
            <w:pPr>
              <w:jc w:val="both"/>
              <w:rPr>
                <w:rFonts w:ascii="Roboto" w:hAnsi="Roboto"/>
              </w:rPr>
            </w:pPr>
            <w:r w:rsidRPr="00CA4053">
              <w:rPr>
                <w:rFonts w:ascii="Roboto" w:hAnsi="Roboto" w:cstheme="minorHAnsi"/>
              </w:rPr>
              <w:t xml:space="preserve">Identify the cause(s) of the </w:t>
            </w:r>
            <w:proofErr w:type="gramStart"/>
            <w:r w:rsidRPr="00CA4053">
              <w:rPr>
                <w:rFonts w:ascii="Roboto" w:hAnsi="Roboto" w:cstheme="minorHAnsi"/>
              </w:rPr>
              <w:t>Non-Compliance</w:t>
            </w:r>
            <w:proofErr w:type="gramEnd"/>
            <w:r w:rsidRPr="00CA4053">
              <w:rPr>
                <w:rFonts w:ascii="Roboto" w:hAnsi="Roboto" w:cstheme="minorHAnsi"/>
              </w:rPr>
              <w:t>:</w:t>
            </w:r>
          </w:p>
        </w:tc>
        <w:tc>
          <w:tcPr>
            <w:tcW w:w="4818" w:type="dxa"/>
          </w:tcPr>
          <w:p w14:paraId="27A61B2A" w14:textId="77777777" w:rsidR="005F54E8" w:rsidRPr="00A42D37" w:rsidRDefault="005F54E8" w:rsidP="001B562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5F54E8" w:rsidRPr="00A42D37" w14:paraId="50D30C0D" w14:textId="77777777" w:rsidTr="001B562E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2CA74541" w14:textId="52B343E5" w:rsidR="005F54E8" w:rsidRPr="00CA4053" w:rsidRDefault="005F54E8" w:rsidP="001B562E">
            <w:pPr>
              <w:jc w:val="both"/>
              <w:rPr>
                <w:rFonts w:ascii="Roboto" w:hAnsi="Roboto"/>
              </w:rPr>
            </w:pPr>
            <w:r w:rsidRPr="00CA4053">
              <w:rPr>
                <w:rFonts w:ascii="Roboto" w:hAnsi="Roboto" w:cstheme="minorHAnsi"/>
              </w:rPr>
              <w:t xml:space="preserve">Provide any additional relevant information regarding the </w:t>
            </w:r>
            <w:proofErr w:type="gramStart"/>
            <w:r w:rsidRPr="00CA4053">
              <w:rPr>
                <w:rFonts w:ascii="Roboto" w:hAnsi="Roboto" w:cstheme="minorHAnsi"/>
              </w:rPr>
              <w:t>Non-Compliance</w:t>
            </w:r>
            <w:proofErr w:type="gramEnd"/>
            <w:r w:rsidRPr="00CA4053">
              <w:rPr>
                <w:rFonts w:ascii="Roboto" w:hAnsi="Roboto" w:cstheme="minorHAnsi"/>
              </w:rPr>
              <w:t>:</w:t>
            </w:r>
          </w:p>
        </w:tc>
        <w:tc>
          <w:tcPr>
            <w:tcW w:w="4818" w:type="dxa"/>
          </w:tcPr>
          <w:p w14:paraId="22C1EF4F" w14:textId="77777777" w:rsidR="005F54E8" w:rsidRDefault="005F54E8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  <w:p w14:paraId="28188C81" w14:textId="2843D1FC" w:rsidR="006C63D3" w:rsidRPr="00A42D37" w:rsidRDefault="006C63D3" w:rsidP="001B56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44390EA3" w14:textId="77777777" w:rsidR="005F54E8" w:rsidRPr="00A42D37" w:rsidRDefault="005F54E8" w:rsidP="005F54E8">
      <w:pPr>
        <w:rPr>
          <w:rFonts w:ascii="Roboto" w:hAnsi="Roboto"/>
        </w:rPr>
      </w:pPr>
    </w:p>
    <w:p w14:paraId="38540DE8" w14:textId="7A75D2DC" w:rsidR="0071320E" w:rsidRPr="00A42D37" w:rsidRDefault="0071320E">
      <w:pPr>
        <w:rPr>
          <w:rFonts w:ascii="Roboto" w:hAnsi="Roboto" w:cstheme="minorHAnsi"/>
          <w:sz w:val="24"/>
          <w:szCs w:val="24"/>
        </w:rPr>
      </w:pPr>
      <w:r w:rsidRPr="00A42D37">
        <w:rPr>
          <w:rFonts w:ascii="Roboto" w:hAnsi="Roboto" w:cstheme="minorHAnsi"/>
          <w:sz w:val="24"/>
          <w:szCs w:val="24"/>
        </w:rPr>
        <w:br w:type="page"/>
      </w:r>
    </w:p>
    <w:p w14:paraId="364A1A19" w14:textId="79A7760C" w:rsidR="0071320E" w:rsidRPr="00A42D37" w:rsidRDefault="00D17423" w:rsidP="0071320E">
      <w:pPr>
        <w:pStyle w:val="Titre1"/>
        <w:jc w:val="center"/>
        <w:rPr>
          <w:rFonts w:ascii="Roboto" w:hAnsi="Roboto"/>
        </w:rPr>
      </w:pPr>
      <w:bookmarkStart w:id="7" w:name="_Toc230953798"/>
      <w:r>
        <w:rPr>
          <w:rFonts w:ascii="Roboto" w:hAnsi="Roboto"/>
        </w:rPr>
        <w:lastRenderedPageBreak/>
        <w:t>Details</w:t>
      </w:r>
      <w:r w:rsidR="009503EA">
        <w:rPr>
          <w:rFonts w:ascii="Roboto" w:hAnsi="Roboto"/>
        </w:rPr>
        <w:t xml:space="preserve"> of Mitigating Activit</w:t>
      </w:r>
      <w:r w:rsidR="0060155D">
        <w:rPr>
          <w:rFonts w:ascii="Roboto" w:hAnsi="Roboto"/>
        </w:rPr>
        <w:t>ies</w:t>
      </w:r>
      <w:bookmarkEnd w:id="7"/>
    </w:p>
    <w:p w14:paraId="4690A8CB" w14:textId="77777777" w:rsidR="007F534A" w:rsidRPr="00A42D37" w:rsidRDefault="007F534A" w:rsidP="0045744A">
      <w:pPr>
        <w:rPr>
          <w:rFonts w:ascii="Roboto" w:hAnsi="Roboto" w:cstheme="minorHAnsi"/>
          <w:sz w:val="24"/>
          <w:szCs w:val="24"/>
        </w:rPr>
      </w:pPr>
    </w:p>
    <w:tbl>
      <w:tblPr>
        <w:tblStyle w:val="Grilledutableau"/>
        <w:tblW w:w="11520" w:type="dxa"/>
        <w:tblInd w:w="-1085" w:type="dxa"/>
        <w:tblLook w:val="04A0" w:firstRow="1" w:lastRow="0" w:firstColumn="1" w:lastColumn="0" w:noHBand="0" w:noVBand="1"/>
      </w:tblPr>
      <w:tblGrid>
        <w:gridCol w:w="11541"/>
      </w:tblGrid>
      <w:tr w:rsidR="00874E43" w:rsidRPr="00A42D37" w14:paraId="79425D9B" w14:textId="77777777" w:rsidTr="005706FC">
        <w:trPr>
          <w:trHeight w:val="3977"/>
        </w:trPr>
        <w:tc>
          <w:tcPr>
            <w:tcW w:w="11520" w:type="dxa"/>
            <w:shd w:val="clear" w:color="auto" w:fill="E2EFD9" w:themeFill="accent6" w:themeFillTint="33"/>
          </w:tcPr>
          <w:p w14:paraId="4F02DD0B" w14:textId="77777777" w:rsidR="00874E43" w:rsidRPr="00A42D37" w:rsidRDefault="00874E43" w:rsidP="001B562E">
            <w:pPr>
              <w:rPr>
                <w:rFonts w:ascii="Roboto" w:hAnsi="Roboto"/>
                <w:b/>
                <w:bCs/>
                <w:szCs w:val="24"/>
              </w:rPr>
            </w:pPr>
          </w:p>
          <w:p w14:paraId="1EE17B18" w14:textId="58DA81A0" w:rsidR="003A70CA" w:rsidRPr="00A42D37" w:rsidRDefault="00F2118B" w:rsidP="001B562E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 w:cstheme="minorHAnsi"/>
                <w:sz w:val="24"/>
                <w:szCs w:val="24"/>
              </w:rPr>
              <w:t xml:space="preserve">Provide a </w:t>
            </w:r>
            <w:r w:rsidR="004F6FAF">
              <w:rPr>
                <w:rFonts w:ascii="Roboto" w:hAnsi="Roboto" w:cstheme="minorHAnsi"/>
                <w:sz w:val="24"/>
                <w:szCs w:val="24"/>
              </w:rPr>
              <w:t xml:space="preserve">description of the mitigating activities undertaken or planned to address </w:t>
            </w:r>
            <w:r w:rsidR="001F4F7C">
              <w:rPr>
                <w:rFonts w:ascii="Roboto" w:hAnsi="Roboto" w:cstheme="minorHAnsi"/>
                <w:sz w:val="24"/>
                <w:szCs w:val="24"/>
              </w:rPr>
              <w:t xml:space="preserve">the </w:t>
            </w:r>
            <w:proofErr w:type="gramStart"/>
            <w:r w:rsidR="001F4F7C">
              <w:rPr>
                <w:rFonts w:ascii="Roboto" w:hAnsi="Roboto" w:cstheme="minorHAnsi"/>
                <w:sz w:val="24"/>
                <w:szCs w:val="24"/>
              </w:rPr>
              <w:t>Non-Compliance</w:t>
            </w:r>
            <w:proofErr w:type="gramEnd"/>
            <w:r w:rsidR="001F4F7C">
              <w:rPr>
                <w:rFonts w:ascii="Roboto" w:hAnsi="Roboto" w:cstheme="minorHAnsi"/>
                <w:sz w:val="24"/>
                <w:szCs w:val="24"/>
              </w:rPr>
              <w:t xml:space="preserve">. </w:t>
            </w:r>
            <w:r w:rsidR="003A70CA" w:rsidRPr="00A42D37">
              <w:rPr>
                <w:rFonts w:ascii="Roboto" w:hAnsi="Roboto" w:cstheme="minorHAnsi"/>
                <w:sz w:val="24"/>
                <w:szCs w:val="24"/>
              </w:rPr>
              <w:t xml:space="preserve">Identify </w:t>
            </w:r>
            <w:r w:rsidR="001F4F7C">
              <w:rPr>
                <w:rFonts w:ascii="Roboto" w:hAnsi="Roboto" w:cstheme="minorHAnsi"/>
                <w:sz w:val="24"/>
                <w:szCs w:val="24"/>
              </w:rPr>
              <w:t xml:space="preserve">the </w:t>
            </w:r>
            <w:r w:rsidR="003A70CA" w:rsidRPr="00A42D37">
              <w:rPr>
                <w:rFonts w:ascii="Roboto" w:hAnsi="Roboto" w:cstheme="minorHAnsi"/>
                <w:sz w:val="24"/>
                <w:szCs w:val="24"/>
              </w:rPr>
              <w:t xml:space="preserve">specific tasks and </w:t>
            </w:r>
            <w:r w:rsidR="00067614" w:rsidRPr="00A42D37">
              <w:rPr>
                <w:rFonts w:ascii="Roboto" w:hAnsi="Roboto" w:cstheme="minorHAnsi"/>
                <w:sz w:val="24"/>
                <w:szCs w:val="24"/>
              </w:rPr>
              <w:t>acti</w:t>
            </w:r>
            <w:r w:rsidR="00067614">
              <w:rPr>
                <w:rFonts w:ascii="Roboto" w:hAnsi="Roboto" w:cstheme="minorHAnsi"/>
                <w:sz w:val="24"/>
                <w:szCs w:val="24"/>
              </w:rPr>
              <w:t>vities</w:t>
            </w:r>
            <w:r w:rsidR="003A70CA" w:rsidRPr="00A42D37">
              <w:rPr>
                <w:rFonts w:ascii="Roboto" w:hAnsi="Roboto" w:cstheme="minorHAnsi"/>
                <w:sz w:val="24"/>
                <w:szCs w:val="24"/>
              </w:rPr>
              <w:t xml:space="preserve"> that your organization </w:t>
            </w:r>
            <w:r w:rsidR="006D7855">
              <w:rPr>
                <w:rFonts w:ascii="Roboto" w:hAnsi="Roboto" w:cstheme="minorHAnsi"/>
                <w:sz w:val="24"/>
                <w:szCs w:val="24"/>
              </w:rPr>
              <w:t xml:space="preserve">implemented to </w:t>
            </w:r>
            <w:r w:rsidR="000537AA">
              <w:rPr>
                <w:rFonts w:ascii="Roboto" w:hAnsi="Roboto" w:cstheme="minorHAnsi"/>
                <w:sz w:val="24"/>
                <w:szCs w:val="24"/>
              </w:rPr>
              <w:t xml:space="preserve">(1) correct the </w:t>
            </w:r>
            <w:proofErr w:type="gramStart"/>
            <w:r w:rsidR="000537AA">
              <w:rPr>
                <w:rFonts w:ascii="Roboto" w:hAnsi="Roboto" w:cstheme="minorHAnsi"/>
                <w:sz w:val="24"/>
                <w:szCs w:val="24"/>
              </w:rPr>
              <w:t>Non-Compliance</w:t>
            </w:r>
            <w:proofErr w:type="gramEnd"/>
            <w:r w:rsidR="000537AA">
              <w:rPr>
                <w:rFonts w:ascii="Roboto" w:hAnsi="Roboto" w:cstheme="minorHAnsi"/>
                <w:sz w:val="24"/>
                <w:szCs w:val="24"/>
              </w:rPr>
              <w:t xml:space="preserve"> and (2) </w:t>
            </w:r>
            <w:r w:rsidR="008932F7">
              <w:rPr>
                <w:rFonts w:ascii="Roboto" w:hAnsi="Roboto" w:cstheme="minorHAnsi"/>
                <w:sz w:val="24"/>
                <w:szCs w:val="24"/>
              </w:rPr>
              <w:t>prevent recurrence</w:t>
            </w:r>
            <w:r w:rsidR="00677FF1" w:rsidRPr="00A42D37">
              <w:rPr>
                <w:rFonts w:ascii="Roboto" w:hAnsi="Roboto" w:cstheme="minorHAnsi"/>
                <w:sz w:val="24"/>
                <w:szCs w:val="24"/>
              </w:rPr>
              <w:t xml:space="preserve">. This </w:t>
            </w:r>
            <w:r w:rsidR="008932F7">
              <w:rPr>
                <w:rFonts w:ascii="Roboto" w:hAnsi="Roboto" w:cstheme="minorHAnsi"/>
                <w:sz w:val="24"/>
                <w:szCs w:val="24"/>
              </w:rPr>
              <w:t>may</w:t>
            </w:r>
            <w:r w:rsidR="00677FF1" w:rsidRPr="00A42D37">
              <w:rPr>
                <w:rFonts w:ascii="Roboto" w:hAnsi="Roboto" w:cstheme="minorHAnsi"/>
                <w:sz w:val="24"/>
                <w:szCs w:val="24"/>
              </w:rPr>
              <w:t xml:space="preserve"> include activities </w:t>
            </w:r>
            <w:r w:rsidR="008932F7">
              <w:rPr>
                <w:rFonts w:ascii="Roboto" w:hAnsi="Roboto" w:cstheme="minorHAnsi"/>
                <w:sz w:val="24"/>
                <w:szCs w:val="24"/>
              </w:rPr>
              <w:t>that have already been completed, are in progress, or are planned.</w:t>
            </w:r>
            <w:r w:rsidR="003A70CA" w:rsidRPr="00A42D37">
              <w:rPr>
                <w:rFonts w:ascii="Roboto" w:hAnsi="Roboto" w:cstheme="minorHAnsi"/>
                <w:sz w:val="24"/>
                <w:szCs w:val="24"/>
              </w:rPr>
              <w:t xml:space="preserve"> </w:t>
            </w:r>
          </w:p>
          <w:p w14:paraId="592307AF" w14:textId="77777777" w:rsidR="003A70CA" w:rsidRPr="00A42D37" w:rsidRDefault="003A70CA" w:rsidP="001B562E">
            <w:pPr>
              <w:rPr>
                <w:rFonts w:ascii="Roboto" w:hAnsi="Roboto"/>
                <w:sz w:val="24"/>
                <w:szCs w:val="24"/>
              </w:rPr>
            </w:pPr>
          </w:p>
          <w:p w14:paraId="67481500" w14:textId="77777777" w:rsidR="00724290" w:rsidRPr="00A42D37" w:rsidRDefault="00A705FE" w:rsidP="00874E4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</w:rPr>
            </w:pPr>
            <w:r w:rsidRPr="00A42D37">
              <w:rPr>
                <w:rFonts w:ascii="Roboto" w:hAnsi="Roboto"/>
                <w:b/>
                <w:bCs/>
                <w:szCs w:val="24"/>
              </w:rPr>
              <w:t>Type of Milestone Task:</w:t>
            </w:r>
            <w:r w:rsidR="00724290" w:rsidRPr="00A42D37">
              <w:rPr>
                <w:rFonts w:ascii="Roboto" w:hAnsi="Roboto"/>
                <w:b/>
                <w:bCs/>
                <w:szCs w:val="24"/>
              </w:rPr>
              <w:t xml:space="preserve"> </w:t>
            </w:r>
            <w:r w:rsidR="00724290" w:rsidRPr="00A42D37">
              <w:rPr>
                <w:rFonts w:ascii="Roboto" w:hAnsi="Roboto"/>
                <w:szCs w:val="24"/>
              </w:rPr>
              <w:t xml:space="preserve">Choose one of the options to categorize the mitigating activity. </w:t>
            </w:r>
          </w:p>
          <w:p w14:paraId="13F45414" w14:textId="06E350E4" w:rsidR="00724290" w:rsidRPr="00A42D37" w:rsidRDefault="00724290" w:rsidP="00724290">
            <w:pPr>
              <w:pStyle w:val="Paragraphedeliste"/>
              <w:numPr>
                <w:ilvl w:val="1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</w:rPr>
            </w:pPr>
            <w:r w:rsidRPr="00A42D37">
              <w:rPr>
                <w:rFonts w:ascii="Roboto" w:hAnsi="Roboto"/>
                <w:b/>
                <w:bCs/>
                <w:szCs w:val="24"/>
              </w:rPr>
              <w:t>Remediating Action:</w:t>
            </w:r>
            <w:r w:rsidRPr="00A42D37">
              <w:rPr>
                <w:rFonts w:ascii="Roboto" w:hAnsi="Roboto"/>
                <w:szCs w:val="24"/>
              </w:rPr>
              <w:t xml:space="preserve"> </w:t>
            </w:r>
            <w:r w:rsidRPr="00CA1C7E">
              <w:rPr>
                <w:rFonts w:ascii="Roboto" w:hAnsi="Roboto"/>
                <w:szCs w:val="24"/>
              </w:rPr>
              <w:t xml:space="preserve">An </w:t>
            </w:r>
            <w:r w:rsidR="00F70792">
              <w:rPr>
                <w:rFonts w:ascii="Roboto" w:hAnsi="Roboto"/>
                <w:szCs w:val="24"/>
              </w:rPr>
              <w:t>activity</w:t>
            </w:r>
            <w:r w:rsidRPr="00CA1C7E">
              <w:rPr>
                <w:rFonts w:ascii="Roboto" w:hAnsi="Roboto"/>
                <w:szCs w:val="24"/>
              </w:rPr>
              <w:t xml:space="preserve"> taken to</w:t>
            </w:r>
            <w:r w:rsidR="00D7411E">
              <w:rPr>
                <w:rFonts w:ascii="Roboto" w:hAnsi="Roboto"/>
                <w:szCs w:val="24"/>
              </w:rPr>
              <w:t xml:space="preserve"> correct </w:t>
            </w:r>
            <w:r w:rsidR="00C74B88">
              <w:rPr>
                <w:rFonts w:ascii="Roboto" w:hAnsi="Roboto"/>
                <w:szCs w:val="24"/>
              </w:rPr>
              <w:t>non</w:t>
            </w:r>
            <w:r w:rsidR="00D7411E">
              <w:rPr>
                <w:rFonts w:ascii="Roboto" w:hAnsi="Roboto"/>
                <w:szCs w:val="24"/>
              </w:rPr>
              <w:t>-</w:t>
            </w:r>
            <w:r w:rsidR="009A5535">
              <w:rPr>
                <w:rFonts w:ascii="Roboto" w:hAnsi="Roboto"/>
                <w:szCs w:val="24"/>
              </w:rPr>
              <w:t>c</w:t>
            </w:r>
            <w:r w:rsidR="00D7411E">
              <w:rPr>
                <w:rFonts w:ascii="Roboto" w:hAnsi="Roboto"/>
                <w:szCs w:val="24"/>
              </w:rPr>
              <w:t>ompliance and</w:t>
            </w:r>
            <w:r w:rsidRPr="00CA1C7E">
              <w:rPr>
                <w:rFonts w:ascii="Roboto" w:hAnsi="Roboto"/>
                <w:szCs w:val="24"/>
              </w:rPr>
              <w:t xml:space="preserve"> return to compliance</w:t>
            </w:r>
            <w:r w:rsidR="003A111E" w:rsidRPr="00A42D37">
              <w:rPr>
                <w:rFonts w:ascii="Roboto" w:hAnsi="Roboto"/>
                <w:szCs w:val="24"/>
              </w:rPr>
              <w:t>.</w:t>
            </w:r>
          </w:p>
          <w:p w14:paraId="4E7CEE90" w14:textId="0CF39BC5" w:rsidR="00724290" w:rsidRPr="00A42D37" w:rsidRDefault="00724290" w:rsidP="00724290">
            <w:pPr>
              <w:pStyle w:val="Paragraphedeliste"/>
              <w:numPr>
                <w:ilvl w:val="1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</w:rPr>
            </w:pPr>
            <w:r w:rsidRPr="00A42D37">
              <w:rPr>
                <w:rFonts w:ascii="Roboto" w:hAnsi="Roboto"/>
                <w:b/>
                <w:bCs/>
                <w:szCs w:val="24"/>
              </w:rPr>
              <w:t>Preventative Control:</w:t>
            </w:r>
            <w:r w:rsidRPr="00A42D37">
              <w:rPr>
                <w:rFonts w:ascii="Roboto" w:hAnsi="Roboto"/>
                <w:szCs w:val="24"/>
              </w:rPr>
              <w:t xml:space="preserve"> A</w:t>
            </w:r>
            <w:r w:rsidR="009701E8">
              <w:rPr>
                <w:rFonts w:ascii="Roboto" w:hAnsi="Roboto"/>
                <w:szCs w:val="24"/>
              </w:rPr>
              <w:t>n internal</w:t>
            </w:r>
            <w:r w:rsidR="001B61DD">
              <w:rPr>
                <w:rFonts w:ascii="Roboto" w:hAnsi="Roboto"/>
                <w:szCs w:val="24"/>
              </w:rPr>
              <w:t xml:space="preserve"> </w:t>
            </w:r>
            <w:r w:rsidRPr="00CA1C7E">
              <w:rPr>
                <w:rFonts w:ascii="Roboto" w:hAnsi="Roboto"/>
                <w:szCs w:val="24"/>
              </w:rPr>
              <w:t xml:space="preserve">control designed to </w:t>
            </w:r>
            <w:r w:rsidR="00321752">
              <w:rPr>
                <w:rFonts w:ascii="Roboto" w:hAnsi="Roboto"/>
                <w:szCs w:val="24"/>
              </w:rPr>
              <w:t xml:space="preserve">prevent the occurrence or recurrence of </w:t>
            </w:r>
            <w:r w:rsidR="009A5535">
              <w:rPr>
                <w:rFonts w:ascii="Roboto" w:hAnsi="Roboto"/>
                <w:szCs w:val="24"/>
              </w:rPr>
              <w:t>n</w:t>
            </w:r>
            <w:r w:rsidR="00321752">
              <w:rPr>
                <w:rFonts w:ascii="Roboto" w:hAnsi="Roboto"/>
                <w:szCs w:val="24"/>
              </w:rPr>
              <w:t>on-</w:t>
            </w:r>
            <w:r w:rsidR="009A5535">
              <w:rPr>
                <w:rFonts w:ascii="Roboto" w:hAnsi="Roboto"/>
                <w:szCs w:val="24"/>
              </w:rPr>
              <w:t>c</w:t>
            </w:r>
            <w:r w:rsidR="00321752">
              <w:rPr>
                <w:rFonts w:ascii="Roboto" w:hAnsi="Roboto"/>
                <w:szCs w:val="24"/>
              </w:rPr>
              <w:t>ompliance</w:t>
            </w:r>
            <w:r w:rsidR="003A111E" w:rsidRPr="00A42D37">
              <w:rPr>
                <w:rFonts w:ascii="Roboto" w:hAnsi="Roboto"/>
                <w:szCs w:val="24"/>
              </w:rPr>
              <w:t>.</w:t>
            </w:r>
          </w:p>
          <w:p w14:paraId="03A3CA7A" w14:textId="36306664" w:rsidR="00724290" w:rsidRPr="00A42D37" w:rsidRDefault="00724290" w:rsidP="00724290">
            <w:pPr>
              <w:pStyle w:val="Paragraphedeliste"/>
              <w:numPr>
                <w:ilvl w:val="1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</w:rPr>
            </w:pPr>
            <w:r w:rsidRPr="00A42D37">
              <w:rPr>
                <w:rFonts w:ascii="Roboto" w:hAnsi="Roboto"/>
                <w:b/>
                <w:bCs/>
                <w:szCs w:val="24"/>
              </w:rPr>
              <w:t>Detective Control:</w:t>
            </w:r>
            <w:r w:rsidRPr="00A42D37">
              <w:rPr>
                <w:rFonts w:ascii="Roboto" w:hAnsi="Roboto"/>
                <w:szCs w:val="24"/>
              </w:rPr>
              <w:t xml:space="preserve"> A</w:t>
            </w:r>
            <w:r w:rsidRPr="00CA1C7E">
              <w:rPr>
                <w:rFonts w:ascii="Roboto" w:hAnsi="Roboto"/>
                <w:szCs w:val="24"/>
              </w:rPr>
              <w:t>n internal control designed to identify errors</w:t>
            </w:r>
            <w:r w:rsidR="000C6DF6">
              <w:rPr>
                <w:rFonts w:ascii="Roboto" w:hAnsi="Roboto"/>
                <w:szCs w:val="24"/>
              </w:rPr>
              <w:t>, co</w:t>
            </w:r>
            <w:r w:rsidR="00540E38">
              <w:rPr>
                <w:rFonts w:ascii="Roboto" w:hAnsi="Roboto"/>
                <w:szCs w:val="24"/>
              </w:rPr>
              <w:t>ntrol failures,</w:t>
            </w:r>
            <w:r w:rsidRPr="00CA1C7E">
              <w:rPr>
                <w:rFonts w:ascii="Roboto" w:hAnsi="Roboto"/>
                <w:szCs w:val="24"/>
              </w:rPr>
              <w:t xml:space="preserve"> or </w:t>
            </w:r>
            <w:r w:rsidR="003F18AA">
              <w:rPr>
                <w:rFonts w:ascii="Roboto" w:hAnsi="Roboto"/>
                <w:szCs w:val="24"/>
              </w:rPr>
              <w:t>non-compliance</w:t>
            </w:r>
            <w:r w:rsidRPr="00CA1C7E">
              <w:rPr>
                <w:rFonts w:ascii="Roboto" w:hAnsi="Roboto"/>
                <w:szCs w:val="24"/>
              </w:rPr>
              <w:t>.</w:t>
            </w:r>
            <w:r w:rsidRPr="00A42D37">
              <w:rPr>
                <w:rFonts w:ascii="Roboto" w:hAnsi="Roboto"/>
                <w:szCs w:val="24"/>
              </w:rPr>
              <w:t xml:space="preserve">  </w:t>
            </w:r>
          </w:p>
          <w:p w14:paraId="22570D06" w14:textId="6DC7C9E5" w:rsidR="00874E43" w:rsidRPr="00A42D37" w:rsidRDefault="00724290" w:rsidP="00724290">
            <w:pPr>
              <w:pStyle w:val="Paragraphedeliste"/>
              <w:numPr>
                <w:ilvl w:val="1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</w:rPr>
            </w:pPr>
            <w:r w:rsidRPr="00A42D37">
              <w:rPr>
                <w:rFonts w:ascii="Roboto" w:hAnsi="Roboto"/>
                <w:b/>
                <w:bCs/>
                <w:szCs w:val="24"/>
              </w:rPr>
              <w:t>Corrective Control:</w:t>
            </w:r>
            <w:r w:rsidRPr="00A42D37">
              <w:rPr>
                <w:rFonts w:ascii="Roboto" w:hAnsi="Roboto"/>
                <w:szCs w:val="24"/>
              </w:rPr>
              <w:t xml:space="preserve"> A</w:t>
            </w:r>
            <w:r w:rsidRPr="00CA1C7E">
              <w:rPr>
                <w:rFonts w:ascii="Roboto" w:hAnsi="Roboto"/>
                <w:szCs w:val="24"/>
              </w:rPr>
              <w:t xml:space="preserve">n internal control designed to </w:t>
            </w:r>
            <w:r w:rsidR="00FA3D2D">
              <w:rPr>
                <w:rFonts w:ascii="Roboto" w:hAnsi="Roboto"/>
                <w:szCs w:val="24"/>
              </w:rPr>
              <w:t xml:space="preserve">address and resolve </w:t>
            </w:r>
            <w:r w:rsidR="007C4201">
              <w:rPr>
                <w:rFonts w:ascii="Roboto" w:hAnsi="Roboto"/>
                <w:szCs w:val="24"/>
              </w:rPr>
              <w:t>deficiencies or control failures</w:t>
            </w:r>
            <w:r w:rsidR="003A111E" w:rsidRPr="00A42D37">
              <w:rPr>
                <w:rFonts w:ascii="Roboto" w:hAnsi="Roboto"/>
                <w:szCs w:val="24"/>
              </w:rPr>
              <w:t>.</w:t>
            </w:r>
          </w:p>
          <w:p w14:paraId="009B6F35" w14:textId="5ACEC690" w:rsidR="00874E43" w:rsidRPr="00A42D37" w:rsidRDefault="00724290" w:rsidP="00874E4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</w:rPr>
            </w:pPr>
            <w:r w:rsidRPr="00A42D37">
              <w:rPr>
                <w:rFonts w:ascii="Roboto" w:hAnsi="Roboto"/>
                <w:b/>
                <w:bCs/>
                <w:szCs w:val="24"/>
              </w:rPr>
              <w:t>Name</w:t>
            </w:r>
            <w:r w:rsidR="00911D47" w:rsidRPr="00A42D37">
              <w:rPr>
                <w:rFonts w:ascii="Roboto" w:hAnsi="Roboto"/>
                <w:b/>
                <w:bCs/>
                <w:szCs w:val="24"/>
              </w:rPr>
              <w:t>:</w:t>
            </w:r>
            <w:r w:rsidR="00911D47" w:rsidRPr="00A42D37">
              <w:rPr>
                <w:rFonts w:ascii="Roboto" w:hAnsi="Roboto"/>
                <w:szCs w:val="24"/>
              </w:rPr>
              <w:t xml:space="preserve"> </w:t>
            </w:r>
            <w:r w:rsidR="006B1C0B">
              <w:rPr>
                <w:rFonts w:ascii="Roboto" w:hAnsi="Roboto"/>
                <w:szCs w:val="24"/>
              </w:rPr>
              <w:t>Provide a</w:t>
            </w:r>
            <w:r w:rsidR="007C4201">
              <w:rPr>
                <w:rFonts w:ascii="Roboto" w:hAnsi="Roboto"/>
                <w:szCs w:val="24"/>
              </w:rPr>
              <w:t xml:space="preserve"> short, des</w:t>
            </w:r>
            <w:r w:rsidR="00C74B88">
              <w:rPr>
                <w:rFonts w:ascii="Roboto" w:hAnsi="Roboto"/>
                <w:szCs w:val="24"/>
              </w:rPr>
              <w:t>criptive name for the mitigating activity.</w:t>
            </w:r>
          </w:p>
          <w:p w14:paraId="6605F76E" w14:textId="0F096A46" w:rsidR="00874E43" w:rsidRPr="00A42D37" w:rsidRDefault="00911D47" w:rsidP="00874E4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</w:rPr>
            </w:pPr>
            <w:r w:rsidRPr="00A42D37">
              <w:rPr>
                <w:rFonts w:ascii="Roboto" w:hAnsi="Roboto"/>
                <w:b/>
                <w:bCs/>
                <w:szCs w:val="24"/>
              </w:rPr>
              <w:t xml:space="preserve">Description of </w:t>
            </w:r>
            <w:r w:rsidR="00D60DC3">
              <w:rPr>
                <w:rFonts w:ascii="Roboto" w:hAnsi="Roboto"/>
                <w:b/>
                <w:bCs/>
                <w:szCs w:val="24"/>
              </w:rPr>
              <w:t>activity</w:t>
            </w:r>
            <w:r w:rsidRPr="00A42D37">
              <w:rPr>
                <w:rFonts w:ascii="Roboto" w:hAnsi="Roboto"/>
                <w:b/>
                <w:bCs/>
                <w:szCs w:val="24"/>
              </w:rPr>
              <w:t>:</w:t>
            </w:r>
            <w:r w:rsidRPr="00A42D37">
              <w:rPr>
                <w:rFonts w:ascii="Roboto" w:hAnsi="Roboto"/>
                <w:szCs w:val="24"/>
              </w:rPr>
              <w:t xml:space="preserve"> </w:t>
            </w:r>
            <w:r w:rsidR="006B1C0B">
              <w:rPr>
                <w:rFonts w:ascii="Roboto" w:hAnsi="Roboto"/>
                <w:szCs w:val="24"/>
              </w:rPr>
              <w:t>Describe the s</w:t>
            </w:r>
            <w:r w:rsidR="00805D91" w:rsidRPr="00A42D37">
              <w:rPr>
                <w:rFonts w:ascii="Roboto" w:hAnsi="Roboto"/>
                <w:szCs w:val="24"/>
              </w:rPr>
              <w:t xml:space="preserve">pecific task or </w:t>
            </w:r>
            <w:r w:rsidR="00D60DC3">
              <w:rPr>
                <w:rFonts w:ascii="Roboto" w:hAnsi="Roboto"/>
                <w:szCs w:val="24"/>
              </w:rPr>
              <w:t>activity</w:t>
            </w:r>
            <w:r w:rsidR="00805D91" w:rsidRPr="00A42D37">
              <w:rPr>
                <w:rFonts w:ascii="Roboto" w:hAnsi="Roboto"/>
                <w:szCs w:val="24"/>
              </w:rPr>
              <w:t xml:space="preserve"> that your organization is proposing to undertake</w:t>
            </w:r>
            <w:r w:rsidR="00FE1715" w:rsidRPr="00A42D37">
              <w:rPr>
                <w:rFonts w:ascii="Roboto" w:hAnsi="Roboto"/>
                <w:szCs w:val="24"/>
              </w:rPr>
              <w:t xml:space="preserve">. </w:t>
            </w:r>
          </w:p>
          <w:p w14:paraId="3DA4E06C" w14:textId="3AD97C21" w:rsidR="00874E43" w:rsidRPr="00D60DC3" w:rsidRDefault="00FE1715" w:rsidP="00D60DC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b/>
                <w:bCs/>
                <w:szCs w:val="24"/>
              </w:rPr>
            </w:pPr>
            <w:r w:rsidRPr="00A42D37">
              <w:rPr>
                <w:rFonts w:ascii="Roboto" w:hAnsi="Roboto"/>
                <w:b/>
                <w:bCs/>
                <w:szCs w:val="24"/>
              </w:rPr>
              <w:t xml:space="preserve">Planned Completion Date: </w:t>
            </w:r>
            <w:r w:rsidR="00194D90">
              <w:rPr>
                <w:rFonts w:ascii="Roboto" w:hAnsi="Roboto"/>
                <w:szCs w:val="24"/>
              </w:rPr>
              <w:t>Provide the e</w:t>
            </w:r>
            <w:r w:rsidR="00007542" w:rsidRPr="00A42D37">
              <w:rPr>
                <w:rFonts w:ascii="Roboto" w:hAnsi="Roboto"/>
                <w:szCs w:val="24"/>
              </w:rPr>
              <w:t xml:space="preserve">xpected completion date of the mitigating </w:t>
            </w:r>
            <w:r w:rsidR="00D60DC3">
              <w:rPr>
                <w:rFonts w:ascii="Roboto" w:hAnsi="Roboto"/>
                <w:szCs w:val="24"/>
              </w:rPr>
              <w:t>activity</w:t>
            </w:r>
            <w:r w:rsidR="00194D90">
              <w:rPr>
                <w:rFonts w:ascii="Roboto" w:hAnsi="Roboto"/>
                <w:szCs w:val="24"/>
              </w:rPr>
              <w:t>.</w:t>
            </w:r>
          </w:p>
        </w:tc>
      </w:tr>
      <w:tr w:rsidR="00874E43" w:rsidRPr="00A42D37" w14:paraId="50782F3F" w14:textId="77777777" w:rsidTr="000E4AF1">
        <w:trPr>
          <w:trHeight w:val="2960"/>
        </w:trPr>
        <w:tc>
          <w:tcPr>
            <w:tcW w:w="11520" w:type="dxa"/>
            <w:shd w:val="clear" w:color="auto" w:fill="FFFFFF" w:themeFill="background1"/>
          </w:tcPr>
          <w:tbl>
            <w:tblPr>
              <w:tblStyle w:val="Grilledutableau"/>
              <w:tblW w:w="11315" w:type="dxa"/>
              <w:tblLook w:val="04A0" w:firstRow="1" w:lastRow="0" w:firstColumn="1" w:lastColumn="0" w:noHBand="0" w:noVBand="1"/>
            </w:tblPr>
            <w:tblGrid>
              <w:gridCol w:w="2504"/>
              <w:gridCol w:w="1356"/>
              <w:gridCol w:w="5996"/>
              <w:gridCol w:w="1459"/>
            </w:tblGrid>
            <w:tr w:rsidR="00D60DC3" w:rsidRPr="00A42D37" w14:paraId="5A895036" w14:textId="77777777" w:rsidTr="002B415D">
              <w:tc>
                <w:tcPr>
                  <w:tcW w:w="2259" w:type="dxa"/>
                  <w:vAlign w:val="center"/>
                </w:tcPr>
                <w:p w14:paraId="020E035D" w14:textId="0942D6ED" w:rsidR="00D60DC3" w:rsidRPr="00A42D37" w:rsidRDefault="00D60DC3" w:rsidP="002B415D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 w:rsidRPr="00A42D37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Type of Milestone Task</w:t>
                  </w:r>
                </w:p>
              </w:tc>
              <w:tc>
                <w:tcPr>
                  <w:tcW w:w="1176" w:type="dxa"/>
                  <w:vAlign w:val="center"/>
                </w:tcPr>
                <w:p w14:paraId="6EA3CA98" w14:textId="2ADC59B4" w:rsidR="00D60DC3" w:rsidRPr="00A42D37" w:rsidRDefault="00D60DC3" w:rsidP="002B415D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 w:rsidRPr="00A42D37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Name</w:t>
                  </w:r>
                </w:p>
              </w:tc>
              <w:tc>
                <w:tcPr>
                  <w:tcW w:w="5408" w:type="dxa"/>
                  <w:vAlign w:val="center"/>
                </w:tcPr>
                <w:p w14:paraId="1CA011D3" w14:textId="4F8A05D7" w:rsidR="00D60DC3" w:rsidRPr="00A42D37" w:rsidRDefault="00D60DC3" w:rsidP="002B415D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 w:rsidRPr="00A42D37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 xml:space="preserve">Description of </w:t>
                  </w:r>
                  <w:r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Activity</w:t>
                  </w:r>
                </w:p>
              </w:tc>
              <w:tc>
                <w:tcPr>
                  <w:tcW w:w="1316" w:type="dxa"/>
                </w:tcPr>
                <w:p w14:paraId="43D885B9" w14:textId="243CBE58" w:rsidR="00D60DC3" w:rsidRPr="00A42D37" w:rsidRDefault="00D60DC3" w:rsidP="001B562E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 w:rsidRPr="00A42D37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Planned Completion Date</w:t>
                  </w:r>
                </w:p>
              </w:tc>
            </w:tr>
            <w:tr w:rsidR="00D60DC3" w:rsidRPr="00A42D37" w14:paraId="6CC67E43" w14:textId="77777777" w:rsidTr="00AC79E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alias w:val="Milestone Type"/>
                  <w:tag w:val="Milestone Type"/>
                  <w:id w:val="2013641765"/>
                  <w:lock w:val="sdtLocked"/>
                  <w:placeholder>
                    <w:docPart w:val="128C0D226D80426C9E8686DC387F7DEC"/>
                  </w:placeholder>
                  <w:showingPlcHdr/>
                  <w:dropDownList>
                    <w:listItem w:value="Choose a type (e.g Remediating Action)"/>
                    <w:listItem w:displayText="Remediating Action" w:value="Remediating Action"/>
                    <w:listItem w:displayText="Preventative Control" w:value="Preventative Control"/>
                    <w:listItem w:displayText="Detective Control" w:value="Detective Control"/>
                    <w:listItem w:displayText="Corrective Control" w:value="Corrective Control"/>
                  </w:dropDownList>
                </w:sdtPr>
                <w:sdtEndPr/>
                <w:sdtContent>
                  <w:tc>
                    <w:tcPr>
                      <w:tcW w:w="2259" w:type="dxa"/>
                      <w:vAlign w:val="center"/>
                    </w:tcPr>
                    <w:p w14:paraId="60D6FB16" w14:textId="08013576" w:rsidR="00D60DC3" w:rsidRPr="00A42D37" w:rsidRDefault="00D60DC3" w:rsidP="003F67C6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Choose a type (e.g. Remediating Action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768969128"/>
                  <w:placeholder>
                    <w:docPart w:val="B7D48ADC5F78404ABF40E827B5F77DFB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176" w:type="dxa"/>
                      <w:vAlign w:val="center"/>
                    </w:tcPr>
                    <w:p w14:paraId="326B622B" w14:textId="49AF9999" w:rsidR="00D60DC3" w:rsidRPr="00A42D37" w:rsidRDefault="00D60DC3" w:rsidP="001B562E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Short Name (e.g. “Removed Access”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356926262"/>
                  <w:placeholder>
                    <w:docPart w:val="8FC193CCBFF84CF98B2C5953D9419935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5408" w:type="dxa"/>
                      <w:vAlign w:val="center"/>
                    </w:tcPr>
                    <w:p w14:paraId="5CA1EA08" w14:textId="5325ECFB" w:rsidR="00D60DC3" w:rsidRPr="00A42D37" w:rsidRDefault="00D60DC3" w:rsidP="001B562E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Enter details of the specific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ctivity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. (e.g. removed the contractor’s unauthorized electronic access to the old security management software tool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387541741"/>
                  <w:placeholder>
                    <w:docPart w:val="746920D184544E46ABACF86FDEAD4DB9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316" w:type="dxa"/>
                      <w:vAlign w:val="center"/>
                    </w:tcPr>
                    <w:p w14:paraId="4A9C09A6" w14:textId="25922FA2" w:rsidR="00D60DC3" w:rsidRPr="00A42D37" w:rsidRDefault="00D60DC3" w:rsidP="001B562E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Expected completion date</w:t>
                      </w:r>
                    </w:p>
                  </w:tc>
                </w:sdtContent>
              </w:sdt>
            </w:tr>
            <w:tr w:rsidR="00D60DC3" w:rsidRPr="00A42D37" w14:paraId="59FEFBD6" w14:textId="77777777" w:rsidTr="00AC79E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alias w:val="Milestone Type"/>
                  <w:tag w:val="Milestone Type"/>
                  <w:id w:val="-70351984"/>
                  <w:placeholder>
                    <w:docPart w:val="55735A5093664B8A90F5F4D742D5B97D"/>
                  </w:placeholder>
                  <w:showingPlcHdr/>
                  <w:dropDownList>
                    <w:listItem w:value="Choose a type (e.g Remediating Action)"/>
                    <w:listItem w:displayText="Remediating Action" w:value="Remediating Action"/>
                    <w:listItem w:displayText="Preventative Control" w:value="Preventative Control"/>
                    <w:listItem w:displayText="Detective Control" w:value="Detective Control"/>
                    <w:listItem w:displayText="Corrective Control" w:value="Corrective Control"/>
                  </w:dropDownList>
                </w:sdtPr>
                <w:sdtEndPr/>
                <w:sdtContent>
                  <w:tc>
                    <w:tcPr>
                      <w:tcW w:w="2259" w:type="dxa"/>
                      <w:vAlign w:val="center"/>
                    </w:tcPr>
                    <w:p w14:paraId="4102158F" w14:textId="66BCDF42" w:rsidR="00D60DC3" w:rsidRPr="00A42D37" w:rsidRDefault="00D60DC3" w:rsidP="00B07BEA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Choose a type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Preventative Control Action</w:t>
                      </w:r>
                      <w:r w:rsidR="00894F96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2051609310"/>
                  <w:placeholder>
                    <w:docPart w:val="05A48213A4C54803BC2AFACE4D1A832F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176" w:type="dxa"/>
                      <w:vAlign w:val="center"/>
                    </w:tcPr>
                    <w:p w14:paraId="0801F8AD" w14:textId="70A4523A" w:rsidR="00D60DC3" w:rsidRPr="00A42D37" w:rsidRDefault="00D60DC3" w:rsidP="00B07BEA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Short Name (e.g. “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Training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”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374309152"/>
                  <w:placeholder>
                    <w:docPart w:val="B587550F66FF4F1ABEFFBD08AE0B765D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5408" w:type="dxa"/>
                      <w:vAlign w:val="center"/>
                    </w:tcPr>
                    <w:p w14:paraId="4EADC3A3" w14:textId="5FEDE707" w:rsidR="00D60DC3" w:rsidRPr="00A42D37" w:rsidRDefault="00D60DC3" w:rsidP="00B07BEA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Enter details of the specific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ctivity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. (e.g. </w:t>
                      </w:r>
                      <w:r w:rsidRPr="0055482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conducted training on the revised access management program procedure and added this training to the annual training for staff.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645696308"/>
                  <w:placeholder>
                    <w:docPart w:val="F78F9AB969ED448C81732EDAB5E1C70C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316" w:type="dxa"/>
                      <w:vAlign w:val="center"/>
                    </w:tcPr>
                    <w:p w14:paraId="7B37264B" w14:textId="764B7113" w:rsidR="00D60DC3" w:rsidRPr="00A42D37" w:rsidRDefault="00D60DC3" w:rsidP="00B07BEA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Expected completion date</w:t>
                      </w:r>
                    </w:p>
                  </w:tc>
                </w:sdtContent>
              </w:sdt>
            </w:tr>
            <w:tr w:rsidR="00D60DC3" w:rsidRPr="00A42D37" w14:paraId="6EFC324F" w14:textId="77777777" w:rsidTr="00AC79E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alias w:val="Milestone Type"/>
                  <w:tag w:val="Milestone Type"/>
                  <w:id w:val="-1224750694"/>
                  <w:placeholder>
                    <w:docPart w:val="824937D3078541C883BCBB8D8DA015DB"/>
                  </w:placeholder>
                  <w:showingPlcHdr/>
                  <w:dropDownList>
                    <w:listItem w:value="Choose a type (e.g Remediating Action)"/>
                    <w:listItem w:displayText="Remediating Action" w:value="Remediating Action"/>
                    <w:listItem w:displayText="Preventative Control" w:value="Preventative Control"/>
                    <w:listItem w:displayText="Detective Control" w:value="Detective Control"/>
                    <w:listItem w:displayText="Corrective Control" w:value="Corrective Control"/>
                  </w:dropDownList>
                </w:sdtPr>
                <w:sdtEndPr/>
                <w:sdtContent>
                  <w:tc>
                    <w:tcPr>
                      <w:tcW w:w="2259" w:type="dxa"/>
                      <w:vAlign w:val="center"/>
                    </w:tcPr>
                    <w:p w14:paraId="4BD7A35D" w14:textId="3B77723F" w:rsidR="00D60DC3" w:rsidRPr="00A42D37" w:rsidRDefault="00D60DC3" w:rsidP="00AC79E7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Choose a type (e.g. Remediating Action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966621778"/>
                  <w:placeholder>
                    <w:docPart w:val="0F0B5E7A567A41E89705BDDFEE3AE576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176" w:type="dxa"/>
                      <w:vAlign w:val="center"/>
                    </w:tcPr>
                    <w:p w14:paraId="2AA31382" w14:textId="6AF37E7E" w:rsidR="00D60DC3" w:rsidRPr="00A42D37" w:rsidRDefault="00D60DC3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Short Name (e.g. “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Battery Maintenance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”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649555818"/>
                  <w:placeholder>
                    <w:docPart w:val="8351081C1A1C4AF1A1383535398D5234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5408" w:type="dxa"/>
                      <w:vAlign w:val="center"/>
                    </w:tcPr>
                    <w:p w14:paraId="4D302B35" w14:textId="76CDC3CF" w:rsidR="00D60DC3" w:rsidRPr="00A42D37" w:rsidRDefault="00D60DC3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Enter details of the specific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ctivity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. (e.g. completed the missed battery maintenance in accordance with table 1-4 of PRC-005-6</w:t>
                      </w:r>
                      <w:r w:rsidR="00894F96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602793623"/>
                  <w:placeholder>
                    <w:docPart w:val="A35D5D45743B40A19A9C7A3634BC39E0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316" w:type="dxa"/>
                      <w:vAlign w:val="center"/>
                    </w:tcPr>
                    <w:p w14:paraId="4BF666F2" w14:textId="11DEA533" w:rsidR="00D60DC3" w:rsidRPr="00A42D37" w:rsidRDefault="00D60DC3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Expected completion date</w:t>
                      </w:r>
                    </w:p>
                  </w:tc>
                </w:sdtContent>
              </w:sdt>
            </w:tr>
            <w:tr w:rsidR="00D60DC3" w:rsidRPr="00A42D37" w14:paraId="60E8237B" w14:textId="77777777" w:rsidTr="00AC79E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alias w:val="Milestone Type"/>
                  <w:tag w:val="Milestone Type"/>
                  <w:id w:val="-1943291430"/>
                  <w:placeholder>
                    <w:docPart w:val="1A67F870238347F6B521005D9797C403"/>
                  </w:placeholder>
                  <w:showingPlcHdr/>
                  <w:dropDownList>
                    <w:listItem w:value="Choose a type (e.g Remediating Action)"/>
                    <w:listItem w:displayText="Remediating Action" w:value="Remediating Action"/>
                    <w:listItem w:displayText="Preventative Control" w:value="Preventative Control"/>
                    <w:listItem w:displayText="Detective Control" w:value="Detective Control"/>
                    <w:listItem w:displayText="Corrective Control" w:value="Corrective Control"/>
                  </w:dropDownList>
                </w:sdtPr>
                <w:sdtEndPr/>
                <w:sdtContent>
                  <w:tc>
                    <w:tcPr>
                      <w:tcW w:w="2259" w:type="dxa"/>
                      <w:vAlign w:val="center"/>
                    </w:tcPr>
                    <w:p w14:paraId="6C7C8B13" w14:textId="72D4BDC8" w:rsidR="00D60DC3" w:rsidRPr="00A42D37" w:rsidRDefault="00D60DC3" w:rsidP="00AC79E7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Choose a type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Preventative Control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Action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986712536"/>
                  <w:placeholder>
                    <w:docPart w:val="35AD83D5CE214467A1E878B8C99BC7E6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176" w:type="dxa"/>
                      <w:vAlign w:val="center"/>
                    </w:tcPr>
                    <w:p w14:paraId="00F04D05" w14:textId="1A4898B1" w:rsidR="00D60DC3" w:rsidRPr="00A42D37" w:rsidRDefault="00D60DC3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Short Name (e.g. “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Maintenance notifications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”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144423183"/>
                  <w:placeholder>
                    <w:docPart w:val="2ABDDBE80B3941FF9BB6407B2BA2D6C9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5408" w:type="dxa"/>
                      <w:vAlign w:val="center"/>
                    </w:tcPr>
                    <w:p w14:paraId="1DC768B3" w14:textId="6C34E51C" w:rsidR="00D60DC3" w:rsidRPr="00A42D37" w:rsidRDefault="00D60DC3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Enter details of the specific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ctivity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. (e.g. </w:t>
                      </w:r>
                      <w:r w:rsidRPr="00E41190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updated the tracking software notifications to include management of required maintenance and testing intervals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2125572303"/>
                  <w:placeholder>
                    <w:docPart w:val="B7CAE855B6904A2CAB4BDF40A0F679CE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316" w:type="dxa"/>
                      <w:vAlign w:val="center"/>
                    </w:tcPr>
                    <w:p w14:paraId="06085121" w14:textId="758DB655" w:rsidR="00D60DC3" w:rsidRPr="00A42D37" w:rsidRDefault="00D60DC3" w:rsidP="00AC79E7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Expected completion date</w:t>
                      </w:r>
                    </w:p>
                  </w:tc>
                </w:sdtContent>
              </w:sdt>
            </w:tr>
          </w:tbl>
          <w:p w14:paraId="7D1F0F5D" w14:textId="77777777" w:rsidR="00874E43" w:rsidRPr="00A42D37" w:rsidRDefault="00874E43" w:rsidP="001B562E">
            <w:pPr>
              <w:rPr>
                <w:rFonts w:ascii="Roboto" w:hAnsi="Roboto"/>
                <w:bCs/>
              </w:rPr>
            </w:pPr>
          </w:p>
          <w:p w14:paraId="2B9D66A9" w14:textId="77777777" w:rsidR="00874E43" w:rsidRPr="00A42D37" w:rsidRDefault="00874E43" w:rsidP="001B562E">
            <w:pPr>
              <w:rPr>
                <w:rFonts w:ascii="Roboto" w:hAnsi="Roboto"/>
                <w:bCs/>
                <w:i/>
                <w:iCs/>
              </w:rPr>
            </w:pPr>
            <w:r w:rsidRPr="00A42D37">
              <w:rPr>
                <w:rFonts w:ascii="Roboto" w:hAnsi="Roboto"/>
                <w:bCs/>
                <w:i/>
                <w:iCs/>
                <w:szCs w:val="24"/>
              </w:rPr>
              <w:t>(Insert more rows above if necessary.)</w:t>
            </w:r>
          </w:p>
        </w:tc>
      </w:tr>
    </w:tbl>
    <w:p w14:paraId="0BA63E9F" w14:textId="2235EAC9" w:rsidR="00D17423" w:rsidRDefault="00D17423" w:rsidP="0045744A">
      <w:pPr>
        <w:rPr>
          <w:rFonts w:ascii="Roboto" w:hAnsi="Roboto" w:cstheme="minorHAnsi"/>
          <w:sz w:val="24"/>
          <w:szCs w:val="24"/>
        </w:rPr>
      </w:pPr>
    </w:p>
    <w:p w14:paraId="097CDAA5" w14:textId="77777777" w:rsidR="00D17423" w:rsidRDefault="00D17423">
      <w:pPr>
        <w:rPr>
          <w:rFonts w:ascii="Roboto" w:hAnsi="Roboto" w:cstheme="minorHAnsi"/>
          <w:sz w:val="24"/>
          <w:szCs w:val="24"/>
        </w:rPr>
      </w:pPr>
      <w:r>
        <w:rPr>
          <w:rFonts w:ascii="Roboto" w:hAnsi="Roboto" w:cstheme="minorHAnsi"/>
          <w:sz w:val="24"/>
          <w:szCs w:val="24"/>
        </w:rPr>
        <w:br w:type="page"/>
      </w:r>
    </w:p>
    <w:p w14:paraId="20BE5461" w14:textId="650B5965" w:rsidR="00D17423" w:rsidRPr="00A42D37" w:rsidRDefault="00D17423" w:rsidP="00D17423">
      <w:pPr>
        <w:pStyle w:val="Titre1"/>
        <w:jc w:val="center"/>
        <w:rPr>
          <w:rFonts w:ascii="Roboto" w:hAnsi="Roboto"/>
        </w:rPr>
      </w:pPr>
      <w:bookmarkStart w:id="8" w:name="_Toc230953799"/>
      <w:r>
        <w:rPr>
          <w:rFonts w:ascii="Roboto" w:hAnsi="Roboto"/>
        </w:rPr>
        <w:lastRenderedPageBreak/>
        <w:t>Mitigating Activities Evidence</w:t>
      </w:r>
      <w:bookmarkEnd w:id="8"/>
    </w:p>
    <w:p w14:paraId="40B7CF7A" w14:textId="77777777" w:rsidR="00D17423" w:rsidRPr="00A42D37" w:rsidRDefault="00D17423" w:rsidP="00D17423">
      <w:pPr>
        <w:rPr>
          <w:rFonts w:ascii="Roboto" w:hAnsi="Roboto" w:cstheme="minorHAnsi"/>
          <w:sz w:val="24"/>
          <w:szCs w:val="24"/>
        </w:rPr>
      </w:pPr>
    </w:p>
    <w:tbl>
      <w:tblPr>
        <w:tblStyle w:val="Grilledutableau"/>
        <w:tblW w:w="11520" w:type="dxa"/>
        <w:tblInd w:w="-1085" w:type="dxa"/>
        <w:tblLook w:val="04A0" w:firstRow="1" w:lastRow="0" w:firstColumn="1" w:lastColumn="0" w:noHBand="0" w:noVBand="1"/>
      </w:tblPr>
      <w:tblGrid>
        <w:gridCol w:w="11520"/>
      </w:tblGrid>
      <w:tr w:rsidR="00D17423" w:rsidRPr="00A42D37" w14:paraId="437D5C75" w14:textId="77777777" w:rsidTr="000F6F0C">
        <w:trPr>
          <w:trHeight w:val="2519"/>
        </w:trPr>
        <w:tc>
          <w:tcPr>
            <w:tcW w:w="11520" w:type="dxa"/>
            <w:shd w:val="clear" w:color="auto" w:fill="E2EFD9" w:themeFill="accent6" w:themeFillTint="33"/>
          </w:tcPr>
          <w:p w14:paraId="669F44AC" w14:textId="77777777" w:rsidR="00D17423" w:rsidRPr="00A42D37" w:rsidRDefault="00D17423">
            <w:pPr>
              <w:rPr>
                <w:rFonts w:ascii="Roboto" w:hAnsi="Roboto"/>
                <w:b/>
                <w:bCs/>
                <w:szCs w:val="24"/>
              </w:rPr>
            </w:pPr>
          </w:p>
          <w:p w14:paraId="071A7406" w14:textId="5884D1ED" w:rsidR="00D17423" w:rsidRPr="00A42D37" w:rsidRDefault="00D17423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 w:cstheme="minorHAnsi"/>
                <w:sz w:val="24"/>
                <w:szCs w:val="24"/>
              </w:rPr>
              <w:t>Provide</w:t>
            </w:r>
            <w:r w:rsidR="00703D6A">
              <w:rPr>
                <w:rFonts w:ascii="Roboto" w:hAnsi="Roboto" w:cstheme="minorHAnsi"/>
                <w:sz w:val="24"/>
                <w:szCs w:val="24"/>
              </w:rPr>
              <w:t xml:space="preserve"> documentary</w:t>
            </w:r>
            <w:r w:rsidR="0083069F">
              <w:rPr>
                <w:rFonts w:ascii="Roboto" w:hAnsi="Roboto" w:cstheme="minorHAnsi"/>
                <w:sz w:val="24"/>
                <w:szCs w:val="24"/>
              </w:rPr>
              <w:t xml:space="preserve"> </w:t>
            </w:r>
            <w:r w:rsidR="005F1CAA">
              <w:rPr>
                <w:rFonts w:ascii="Roboto" w:hAnsi="Roboto" w:cstheme="minorHAnsi"/>
                <w:sz w:val="24"/>
                <w:szCs w:val="24"/>
              </w:rPr>
              <w:t xml:space="preserve">evidence supporting the completion </w:t>
            </w:r>
            <w:r>
              <w:rPr>
                <w:rFonts w:ascii="Roboto" w:hAnsi="Roboto" w:cstheme="minorHAnsi"/>
                <w:sz w:val="24"/>
                <w:szCs w:val="24"/>
              </w:rPr>
              <w:t xml:space="preserve">of </w:t>
            </w:r>
            <w:r w:rsidR="00F71551">
              <w:rPr>
                <w:rFonts w:ascii="Roboto" w:hAnsi="Roboto" w:cstheme="minorHAnsi"/>
                <w:sz w:val="24"/>
                <w:szCs w:val="24"/>
              </w:rPr>
              <w:t xml:space="preserve">each </w:t>
            </w:r>
            <w:r>
              <w:rPr>
                <w:rFonts w:ascii="Roboto" w:hAnsi="Roboto" w:cstheme="minorHAnsi"/>
                <w:sz w:val="24"/>
                <w:szCs w:val="24"/>
              </w:rPr>
              <w:t>mitigating activit</w:t>
            </w:r>
            <w:r w:rsidR="00F71551">
              <w:rPr>
                <w:rFonts w:ascii="Roboto" w:hAnsi="Roboto" w:cstheme="minorHAnsi"/>
                <w:sz w:val="24"/>
                <w:szCs w:val="24"/>
              </w:rPr>
              <w:t>y</w:t>
            </w:r>
            <w:r>
              <w:rPr>
                <w:rFonts w:ascii="Roboto" w:hAnsi="Roboto" w:cstheme="minorHAnsi"/>
                <w:sz w:val="24"/>
                <w:szCs w:val="24"/>
              </w:rPr>
              <w:t xml:space="preserve">. </w:t>
            </w:r>
            <w:r w:rsidR="00640280">
              <w:rPr>
                <w:rFonts w:ascii="Roboto" w:hAnsi="Roboto" w:cstheme="minorHAnsi"/>
                <w:sz w:val="24"/>
                <w:szCs w:val="24"/>
              </w:rPr>
              <w:t xml:space="preserve">Evidence must </w:t>
            </w:r>
            <w:r w:rsidR="001923CF">
              <w:rPr>
                <w:rFonts w:ascii="Roboto" w:hAnsi="Roboto" w:cstheme="minorHAnsi"/>
                <w:sz w:val="24"/>
                <w:szCs w:val="24"/>
              </w:rPr>
              <w:t xml:space="preserve">clearly </w:t>
            </w:r>
            <w:r w:rsidR="00640280">
              <w:rPr>
                <w:rFonts w:ascii="Roboto" w:hAnsi="Roboto" w:cstheme="minorHAnsi"/>
                <w:sz w:val="24"/>
                <w:szCs w:val="24"/>
              </w:rPr>
              <w:t xml:space="preserve">support all mitigating activities identified in the table </w:t>
            </w:r>
            <w:r w:rsidR="00546DC5">
              <w:rPr>
                <w:rFonts w:ascii="Roboto" w:hAnsi="Roboto" w:cstheme="minorHAnsi"/>
                <w:sz w:val="24"/>
                <w:szCs w:val="24"/>
              </w:rPr>
              <w:t>“</w:t>
            </w:r>
            <w:r w:rsidR="009503EA">
              <w:rPr>
                <w:rFonts w:ascii="Roboto" w:hAnsi="Roboto" w:cstheme="minorHAnsi"/>
                <w:sz w:val="24"/>
                <w:szCs w:val="24"/>
              </w:rPr>
              <w:t xml:space="preserve">Details of </w:t>
            </w:r>
            <w:r w:rsidR="00546DC5">
              <w:rPr>
                <w:rFonts w:ascii="Roboto" w:hAnsi="Roboto" w:cstheme="minorHAnsi"/>
                <w:sz w:val="24"/>
                <w:szCs w:val="24"/>
              </w:rPr>
              <w:t xml:space="preserve">Mitigating Activities.” </w:t>
            </w:r>
          </w:p>
          <w:p w14:paraId="1CE1AF1F" w14:textId="77777777" w:rsidR="00D17423" w:rsidRPr="00A42D37" w:rsidRDefault="00D17423">
            <w:pPr>
              <w:rPr>
                <w:rFonts w:ascii="Roboto" w:hAnsi="Roboto"/>
                <w:sz w:val="24"/>
                <w:szCs w:val="24"/>
              </w:rPr>
            </w:pPr>
          </w:p>
          <w:p w14:paraId="0A884F90" w14:textId="59CA184C" w:rsidR="00D17423" w:rsidRPr="00A42D37" w:rsidRDefault="00935CED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</w:rPr>
            </w:pPr>
            <w:r>
              <w:rPr>
                <w:rFonts w:ascii="Roboto" w:hAnsi="Roboto"/>
                <w:b/>
                <w:bCs/>
                <w:szCs w:val="24"/>
              </w:rPr>
              <w:t xml:space="preserve">File </w:t>
            </w:r>
            <w:r w:rsidR="00D17423" w:rsidRPr="00A42D37">
              <w:rPr>
                <w:rFonts w:ascii="Roboto" w:hAnsi="Roboto"/>
                <w:b/>
                <w:bCs/>
                <w:szCs w:val="24"/>
              </w:rPr>
              <w:t>Name:</w:t>
            </w:r>
            <w:r w:rsidR="00D17423" w:rsidRPr="00A42D37">
              <w:rPr>
                <w:rFonts w:ascii="Roboto" w:hAnsi="Roboto"/>
                <w:szCs w:val="24"/>
              </w:rPr>
              <w:t xml:space="preserve"> </w:t>
            </w:r>
            <w:r w:rsidR="00C424D7">
              <w:rPr>
                <w:rFonts w:ascii="Roboto" w:hAnsi="Roboto"/>
                <w:szCs w:val="24"/>
              </w:rPr>
              <w:t>Specify</w:t>
            </w:r>
            <w:r w:rsidR="00007284">
              <w:rPr>
                <w:rFonts w:ascii="Roboto" w:hAnsi="Roboto"/>
                <w:szCs w:val="24"/>
              </w:rPr>
              <w:t xml:space="preserve"> the exact file name.  </w:t>
            </w:r>
          </w:p>
          <w:p w14:paraId="2A60F2FF" w14:textId="29BA6BD4" w:rsidR="00D17423" w:rsidRPr="00A42D37" w:rsidRDefault="00007284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szCs w:val="24"/>
              </w:rPr>
            </w:pPr>
            <w:r>
              <w:rPr>
                <w:rFonts w:ascii="Roboto" w:hAnsi="Roboto"/>
                <w:b/>
                <w:bCs/>
                <w:szCs w:val="24"/>
              </w:rPr>
              <w:t>Brief Summary:</w:t>
            </w:r>
            <w:r w:rsidR="00D17423" w:rsidRPr="00A42D37">
              <w:rPr>
                <w:rFonts w:ascii="Roboto" w:hAnsi="Roboto"/>
                <w:szCs w:val="24"/>
              </w:rPr>
              <w:t xml:space="preserve"> </w:t>
            </w:r>
            <w:r>
              <w:rPr>
                <w:rFonts w:ascii="Roboto" w:hAnsi="Roboto"/>
                <w:szCs w:val="24"/>
              </w:rPr>
              <w:t xml:space="preserve">Summarize the file and the relationship </w:t>
            </w:r>
            <w:r w:rsidR="00546DC5">
              <w:rPr>
                <w:rFonts w:ascii="Roboto" w:hAnsi="Roboto"/>
                <w:szCs w:val="24"/>
              </w:rPr>
              <w:t>to the specific mitigating activity</w:t>
            </w:r>
            <w:r w:rsidR="008D2EA3">
              <w:rPr>
                <w:rFonts w:ascii="Roboto" w:hAnsi="Roboto"/>
                <w:szCs w:val="24"/>
              </w:rPr>
              <w:t>.</w:t>
            </w:r>
          </w:p>
          <w:p w14:paraId="08EEF526" w14:textId="589DD1AD" w:rsidR="00D17423" w:rsidRPr="005F1CAA" w:rsidRDefault="00D17423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b/>
                <w:bCs/>
                <w:szCs w:val="24"/>
              </w:rPr>
            </w:pPr>
            <w:r w:rsidRPr="00A42D37">
              <w:rPr>
                <w:rFonts w:ascii="Roboto" w:hAnsi="Roboto"/>
                <w:b/>
                <w:bCs/>
                <w:szCs w:val="24"/>
              </w:rPr>
              <w:t xml:space="preserve">Actual Completion Date: </w:t>
            </w:r>
            <w:r w:rsidRPr="00361826">
              <w:rPr>
                <w:rFonts w:ascii="Roboto" w:hAnsi="Roboto"/>
                <w:szCs w:val="24"/>
              </w:rPr>
              <w:t>Provide the actual</w:t>
            </w:r>
            <w:r w:rsidRPr="00A42D37">
              <w:rPr>
                <w:rFonts w:ascii="Roboto" w:hAnsi="Roboto"/>
                <w:szCs w:val="24"/>
              </w:rPr>
              <w:t xml:space="preserve"> completion date of the mitigating acti</w:t>
            </w:r>
            <w:r w:rsidR="00822646">
              <w:rPr>
                <w:rFonts w:ascii="Roboto" w:hAnsi="Roboto"/>
                <w:szCs w:val="24"/>
              </w:rPr>
              <w:t>vity</w:t>
            </w:r>
            <w:r w:rsidR="008D2EA3">
              <w:rPr>
                <w:rFonts w:ascii="Roboto" w:hAnsi="Roboto"/>
                <w:szCs w:val="24"/>
              </w:rPr>
              <w:t xml:space="preserve"> supported by the evidence.</w:t>
            </w:r>
          </w:p>
          <w:p w14:paraId="773B92D8" w14:textId="2C6B48E0" w:rsidR="005F1CAA" w:rsidRPr="00A42D37" w:rsidRDefault="002B415D">
            <w:pPr>
              <w:pStyle w:val="Paragraphedeliste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Roboto" w:hAnsi="Roboto"/>
                <w:b/>
                <w:bCs/>
                <w:szCs w:val="24"/>
              </w:rPr>
            </w:pPr>
            <w:r>
              <w:rPr>
                <w:rFonts w:ascii="Roboto" w:hAnsi="Roboto"/>
                <w:b/>
                <w:bCs/>
                <w:szCs w:val="24"/>
              </w:rPr>
              <w:t xml:space="preserve">Validates </w:t>
            </w:r>
            <w:r w:rsidR="00D71296">
              <w:rPr>
                <w:rFonts w:ascii="Roboto" w:hAnsi="Roboto"/>
                <w:b/>
                <w:bCs/>
                <w:szCs w:val="24"/>
              </w:rPr>
              <w:t>Activity</w:t>
            </w:r>
            <w:r w:rsidR="00316EC2">
              <w:rPr>
                <w:rFonts w:ascii="Roboto" w:hAnsi="Roboto"/>
                <w:b/>
                <w:bCs/>
                <w:szCs w:val="24"/>
              </w:rPr>
              <w:t xml:space="preserve">: </w:t>
            </w:r>
            <w:r w:rsidR="006E414C">
              <w:rPr>
                <w:rFonts w:ascii="Roboto" w:hAnsi="Roboto"/>
                <w:szCs w:val="24"/>
              </w:rPr>
              <w:t>Identify the mitigating activity</w:t>
            </w:r>
            <w:r w:rsidR="009503EA">
              <w:rPr>
                <w:rFonts w:ascii="Roboto" w:hAnsi="Roboto"/>
                <w:szCs w:val="24"/>
              </w:rPr>
              <w:t xml:space="preserve"> referenced in </w:t>
            </w:r>
            <w:r w:rsidR="006821AA">
              <w:rPr>
                <w:rFonts w:ascii="Roboto" w:hAnsi="Roboto"/>
                <w:szCs w:val="24"/>
              </w:rPr>
              <w:t>the column</w:t>
            </w:r>
            <w:r w:rsidR="005A6069">
              <w:rPr>
                <w:rFonts w:ascii="Roboto" w:hAnsi="Roboto"/>
                <w:szCs w:val="24"/>
              </w:rPr>
              <w:t xml:space="preserve"> “Name</w:t>
            </w:r>
            <w:r w:rsidR="005A6069">
              <w:rPr>
                <w:rFonts w:ascii="Roboto" w:hAnsi="Roboto" w:cstheme="minorHAnsi"/>
                <w:sz w:val="24"/>
                <w:szCs w:val="24"/>
              </w:rPr>
              <w:t>”</w:t>
            </w:r>
            <w:r w:rsidR="005A6069">
              <w:rPr>
                <w:rFonts w:ascii="Roboto" w:hAnsi="Roboto"/>
                <w:szCs w:val="24"/>
              </w:rPr>
              <w:t xml:space="preserve"> of the</w:t>
            </w:r>
            <w:r w:rsidR="006821AA">
              <w:rPr>
                <w:rFonts w:ascii="Roboto" w:hAnsi="Roboto"/>
                <w:szCs w:val="24"/>
              </w:rPr>
              <w:t xml:space="preserve"> </w:t>
            </w:r>
            <w:r w:rsidR="009503EA">
              <w:rPr>
                <w:rFonts w:ascii="Roboto" w:hAnsi="Roboto"/>
                <w:szCs w:val="24"/>
              </w:rPr>
              <w:t>“Details of Mitigating Activit</w:t>
            </w:r>
            <w:r w:rsidR="00822646">
              <w:rPr>
                <w:rFonts w:ascii="Roboto" w:hAnsi="Roboto"/>
                <w:szCs w:val="24"/>
              </w:rPr>
              <w:t>ies</w:t>
            </w:r>
            <w:r w:rsidR="009503EA">
              <w:rPr>
                <w:rFonts w:ascii="Roboto" w:hAnsi="Roboto"/>
                <w:szCs w:val="24"/>
              </w:rPr>
              <w:t>”</w:t>
            </w:r>
            <w:r w:rsidR="005A6069">
              <w:rPr>
                <w:rFonts w:ascii="Roboto" w:hAnsi="Roboto"/>
                <w:szCs w:val="24"/>
              </w:rPr>
              <w:t xml:space="preserve"> table</w:t>
            </w:r>
            <w:r w:rsidR="006E414C">
              <w:rPr>
                <w:rFonts w:ascii="Roboto" w:hAnsi="Roboto"/>
                <w:szCs w:val="24"/>
              </w:rPr>
              <w:t xml:space="preserve"> </w:t>
            </w:r>
            <w:r w:rsidR="00B5186A">
              <w:rPr>
                <w:rFonts w:ascii="Roboto" w:hAnsi="Roboto"/>
                <w:szCs w:val="24"/>
              </w:rPr>
              <w:t>that the evidence supports</w:t>
            </w:r>
            <w:r w:rsidR="006E414C">
              <w:rPr>
                <w:rFonts w:ascii="Roboto" w:hAnsi="Roboto"/>
                <w:szCs w:val="24"/>
              </w:rPr>
              <w:t xml:space="preserve">. </w:t>
            </w:r>
          </w:p>
        </w:tc>
      </w:tr>
      <w:tr w:rsidR="00D17423" w:rsidRPr="00A42D37" w14:paraId="4FE261FD" w14:textId="77777777">
        <w:trPr>
          <w:trHeight w:val="5840"/>
        </w:trPr>
        <w:tc>
          <w:tcPr>
            <w:tcW w:w="11520" w:type="dxa"/>
            <w:shd w:val="clear" w:color="auto" w:fill="FFFFFF" w:themeFill="background1"/>
          </w:tcPr>
          <w:tbl>
            <w:tblPr>
              <w:tblStyle w:val="Grilledutableau"/>
              <w:tblW w:w="11230" w:type="dxa"/>
              <w:tblLook w:val="04A0" w:firstRow="1" w:lastRow="0" w:firstColumn="1" w:lastColumn="0" w:noHBand="0" w:noVBand="1"/>
            </w:tblPr>
            <w:tblGrid>
              <w:gridCol w:w="2283"/>
              <w:gridCol w:w="4926"/>
              <w:gridCol w:w="1951"/>
              <w:gridCol w:w="2070"/>
            </w:tblGrid>
            <w:tr w:rsidR="000F6F0C" w:rsidRPr="00A42D37" w14:paraId="745A2D8C" w14:textId="77777777">
              <w:tc>
                <w:tcPr>
                  <w:tcW w:w="2283" w:type="dxa"/>
                </w:tcPr>
                <w:p w14:paraId="2230C559" w14:textId="77777777" w:rsidR="000F6F0C" w:rsidRPr="00A42D37" w:rsidRDefault="000F6F0C" w:rsidP="000F6F0C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File Name</w:t>
                  </w:r>
                </w:p>
              </w:tc>
              <w:tc>
                <w:tcPr>
                  <w:tcW w:w="4926" w:type="dxa"/>
                </w:tcPr>
                <w:p w14:paraId="440FADFD" w14:textId="77777777" w:rsidR="000F6F0C" w:rsidRPr="00A42D37" w:rsidRDefault="000F6F0C" w:rsidP="000F6F0C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Brief Summary</w:t>
                  </w:r>
                </w:p>
              </w:tc>
              <w:tc>
                <w:tcPr>
                  <w:tcW w:w="1951" w:type="dxa"/>
                </w:tcPr>
                <w:p w14:paraId="2892A7C4" w14:textId="77777777" w:rsidR="000F6F0C" w:rsidRDefault="000F6F0C" w:rsidP="000F6F0C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 w:rsidRPr="00A42D37"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Actual Completion Date</w:t>
                  </w:r>
                </w:p>
              </w:tc>
              <w:tc>
                <w:tcPr>
                  <w:tcW w:w="2070" w:type="dxa"/>
                </w:tcPr>
                <w:p w14:paraId="1D3AD06A" w14:textId="77777777" w:rsidR="000F6F0C" w:rsidRPr="00A42D37" w:rsidRDefault="000F6F0C" w:rsidP="000F6F0C">
                  <w:pPr>
                    <w:jc w:val="center"/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</w:pPr>
                  <w:r>
                    <w:rPr>
                      <w:rFonts w:ascii="Roboto" w:hAnsi="Roboto"/>
                      <w:b/>
                      <w:bCs/>
                      <w:sz w:val="16"/>
                      <w:szCs w:val="16"/>
                      <w:u w:val="single"/>
                    </w:rPr>
                    <w:t>Validates Activity</w:t>
                  </w:r>
                </w:p>
              </w:tc>
            </w:tr>
            <w:tr w:rsidR="000F6F0C" w:rsidRPr="00A42D37" w14:paraId="29A2E522" w14:textId="7777777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id w:val="-1342003461"/>
                  <w:placeholder>
                    <w:docPart w:val="C0FB79ACFDBE428793096861C221AD5C"/>
                  </w:placeholder>
                  <w:showingPlcHdr/>
                </w:sdtPr>
                <w:sdtEndPr/>
                <w:sdtContent>
                  <w:tc>
                    <w:tcPr>
                      <w:tcW w:w="2283" w:type="dxa"/>
                      <w:vAlign w:val="center"/>
                    </w:tcPr>
                    <w:p w14:paraId="42925928" w14:textId="22486662" w:rsidR="000F6F0C" w:rsidRPr="00A42D37" w:rsidRDefault="000F6F0C" w:rsidP="000F6F0C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</w:rPr>
                      </w:pPr>
                      <w:r w:rsidRPr="006669E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File Name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ccessRemove</w:t>
                      </w:r>
                      <w:r w:rsidRPr="006669E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.pdf.</w:t>
                      </w:r>
                      <w:r w:rsidR="00887018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50367579"/>
                  <w:placeholder>
                    <w:docPart w:val="68712D57FF454F6884947FA17B2292B1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4926" w:type="dxa"/>
                      <w:vAlign w:val="center"/>
                    </w:tcPr>
                    <w:p w14:paraId="037332C5" w14:textId="77777777" w:rsidR="000F6F0C" w:rsidRPr="00A42D37" w:rsidRDefault="000F6F0C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Summarize the file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.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Log showing removal of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the contractor’s unauthorized electronic access to the old security management software tool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787316825"/>
                  <w:placeholder>
                    <w:docPart w:val="B58EE20A9FFB422A8DF7FEFF7B1505AD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951" w:type="dxa"/>
                      <w:vAlign w:val="center"/>
                    </w:tcPr>
                    <w:p w14:paraId="756F5DDF" w14:textId="77777777" w:rsidR="000F6F0C" w:rsidRDefault="000F6F0C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ctual completion date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548354747"/>
                  <w:placeholder>
                    <w:docPart w:val="92C58BE7F8054DEE8A16C08B49E2F24B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2070" w:type="dxa"/>
                      <w:vAlign w:val="center"/>
                    </w:tcPr>
                    <w:p w14:paraId="4C711797" w14:textId="1EC50B29" w:rsidR="000F6F0C" w:rsidRPr="00A42D37" w:rsidRDefault="000F6F0C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Enter Short Name from </w:t>
                      </w:r>
                      <w:r w:rsidR="002B71A1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the Name column of the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Details of Mitigating Activit</w:t>
                      </w:r>
                      <w:r w:rsidR="0071143F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ies</w:t>
                      </w:r>
                      <w:r w:rsidR="002B71A1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table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(e.g. Removed Access)</w:t>
                      </w:r>
                    </w:p>
                  </w:tc>
                </w:sdtContent>
              </w:sdt>
            </w:tr>
            <w:tr w:rsidR="000F6F0C" w:rsidRPr="00A42D37" w14:paraId="31505999" w14:textId="7777777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id w:val="40336368"/>
                  <w:placeholder>
                    <w:docPart w:val="D07B9E4C966148FEA5591774BFBAD9E4"/>
                  </w:placeholder>
                  <w:showingPlcHdr/>
                </w:sdtPr>
                <w:sdtEndPr/>
                <w:sdtContent>
                  <w:tc>
                    <w:tcPr>
                      <w:tcW w:w="2283" w:type="dxa"/>
                      <w:vAlign w:val="center"/>
                    </w:tcPr>
                    <w:p w14:paraId="693D04B1" w14:textId="4063CCEE" w:rsidR="000F6F0C" w:rsidRPr="00A42D37" w:rsidRDefault="000F6F0C" w:rsidP="000F6F0C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</w:rPr>
                      </w:pPr>
                      <w:r w:rsidRPr="006669E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File Name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TrainingPresenta</w:t>
                      </w:r>
                      <w:r w:rsidR="00B82BBF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t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ion.pptx</w:t>
                      </w:r>
                      <w:r w:rsidRPr="006669E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.</w:t>
                      </w:r>
                      <w:r w:rsidR="00887018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025479456"/>
                  <w:placeholder>
                    <w:docPart w:val="AC756805914C4E4D80CE6F8D68E1F162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4926" w:type="dxa"/>
                      <w:vAlign w:val="center"/>
                    </w:tcPr>
                    <w:p w14:paraId="64E9F51B" w14:textId="77777777" w:rsidR="000F6F0C" w:rsidRPr="00A42D37" w:rsidRDefault="000F6F0C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Summarize the file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.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Training presentation </w:t>
                      </w:r>
                      <w:r w:rsidRPr="00554825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conducted on the revised access management program procedure and added this training to the annual training for staff.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) 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92608344"/>
                  <w:placeholder>
                    <w:docPart w:val="F686A2971ABC4A6097729E0D5EF3E360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951" w:type="dxa"/>
                      <w:vAlign w:val="center"/>
                    </w:tcPr>
                    <w:p w14:paraId="7E6D01D8" w14:textId="77777777" w:rsidR="000F6F0C" w:rsidRDefault="000F6F0C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ctual completion date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433098774"/>
                  <w:placeholder>
                    <w:docPart w:val="853BFFC44D6B46EF90718ED7A135CFE2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2070" w:type="dxa"/>
                      <w:vAlign w:val="center"/>
                    </w:tcPr>
                    <w:p w14:paraId="36ECB108" w14:textId="69454623" w:rsidR="000F6F0C" w:rsidRPr="00A42D37" w:rsidRDefault="002B71A1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Enter Short Name from the Name column of the Details of Mitigating Activities table </w:t>
                      </w:r>
                      <w:r w:rsidR="000F6F0C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(e.g. Training)</w:t>
                      </w:r>
                    </w:p>
                  </w:tc>
                </w:sdtContent>
              </w:sdt>
            </w:tr>
            <w:tr w:rsidR="000F6F0C" w:rsidRPr="00A42D37" w14:paraId="62F3330E" w14:textId="7777777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id w:val="-1403141351"/>
                  <w:placeholder>
                    <w:docPart w:val="B3727BF737CA479B8E30799EBC78FCB7"/>
                  </w:placeholder>
                  <w:showingPlcHdr/>
                </w:sdtPr>
                <w:sdtEndPr/>
                <w:sdtContent>
                  <w:tc>
                    <w:tcPr>
                      <w:tcW w:w="2283" w:type="dxa"/>
                      <w:vAlign w:val="center"/>
                    </w:tcPr>
                    <w:p w14:paraId="728A0650" w14:textId="7CFD5C62" w:rsidR="000F6F0C" w:rsidRPr="00A42D37" w:rsidRDefault="000F6F0C" w:rsidP="000F6F0C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</w:rPr>
                      </w:pPr>
                      <w:r w:rsidRPr="006669E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File Name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Maintenance.</w:t>
                      </w:r>
                      <w:r w:rsidRPr="006669E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pdf.</w:t>
                      </w:r>
                      <w:r w:rsidR="00887018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841892475"/>
                  <w:placeholder>
                    <w:docPart w:val="7AAC5CDC14F54FF8B366FF30C173700E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4926" w:type="dxa"/>
                      <w:vAlign w:val="center"/>
                    </w:tcPr>
                    <w:p w14:paraId="3421330F" w14:textId="1DA1D027" w:rsidR="000F6F0C" w:rsidRPr="00A42D37" w:rsidRDefault="000F6F0C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Summarize the file. 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Maintenance tool output displaying the 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completed missed battery maintenance in accordance with table 1-4 of PRC-005-6</w:t>
                      </w:r>
                      <w:r w:rsidR="00F8292B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337908717"/>
                  <w:placeholder>
                    <w:docPart w:val="06FC84848E034C46AEB3840018FB5BB8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951" w:type="dxa"/>
                      <w:vAlign w:val="center"/>
                    </w:tcPr>
                    <w:p w14:paraId="78B093FF" w14:textId="77777777" w:rsidR="000F6F0C" w:rsidRDefault="000F6F0C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ctual completion date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599301872"/>
                  <w:placeholder>
                    <w:docPart w:val="57D00E4C7FDD4593839148C64DF2B546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2070" w:type="dxa"/>
                      <w:vAlign w:val="center"/>
                    </w:tcPr>
                    <w:p w14:paraId="292A9DC4" w14:textId="5023D1A8" w:rsidR="000F6F0C" w:rsidRPr="00A42D37" w:rsidRDefault="002B71A1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Enter Short Name from the Name column of the Details of Mitigating Activities table</w:t>
                      </w:r>
                      <w:r w:rsidR="000F6F0C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(e.g. Battery Maintenance)</w:t>
                      </w:r>
                    </w:p>
                  </w:tc>
                </w:sdtContent>
              </w:sdt>
            </w:tr>
            <w:tr w:rsidR="000F6F0C" w:rsidRPr="00A42D37" w14:paraId="3BA5E7E7" w14:textId="77777777">
              <w:trPr>
                <w:trHeight w:val="1997"/>
              </w:trPr>
              <w:sdt>
                <w:sdtPr>
                  <w:rPr>
                    <w:rFonts w:ascii="Roboto" w:hAnsi="Roboto"/>
                    <w:bCs/>
                    <w:color w:val="4472C4" w:themeColor="accent5"/>
                    <w:sz w:val="16"/>
                    <w:szCs w:val="16"/>
                  </w:rPr>
                  <w:id w:val="-1108819700"/>
                  <w:placeholder>
                    <w:docPart w:val="69AA20C08FC24CA09A6092682D66ECA6"/>
                  </w:placeholder>
                  <w:showingPlcHdr/>
                </w:sdtPr>
                <w:sdtEndPr/>
                <w:sdtContent>
                  <w:tc>
                    <w:tcPr>
                      <w:tcW w:w="2283" w:type="dxa"/>
                      <w:vAlign w:val="center"/>
                    </w:tcPr>
                    <w:p w14:paraId="26FA8B89" w14:textId="1ECE1044" w:rsidR="000F6F0C" w:rsidRDefault="000F6F0C" w:rsidP="000F6F0C">
                      <w:pPr>
                        <w:rPr>
                          <w:rFonts w:ascii="Roboto" w:hAnsi="Roboto"/>
                          <w:bCs/>
                          <w:color w:val="4472C4" w:themeColor="accent5"/>
                          <w:sz w:val="16"/>
                          <w:szCs w:val="16"/>
                        </w:rPr>
                      </w:pPr>
                      <w:r w:rsidRPr="006669E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File Name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TrackingNotifications.</w:t>
                      </w:r>
                      <w:r w:rsidRPr="006669E9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pdf.</w:t>
                      </w:r>
                      <w:r w:rsidR="00887018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363100924"/>
                  <w:placeholder>
                    <w:docPart w:val="24412828F7E2440E8687AF2630BF7FAF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4926" w:type="dxa"/>
                      <w:vAlign w:val="center"/>
                    </w:tcPr>
                    <w:p w14:paraId="74C7CC60" w14:textId="77777777" w:rsidR="000F6F0C" w:rsidRDefault="000F6F0C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Summarize the file. 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 (e.g. </w:t>
                      </w: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Screenshot of the updated tracking software notification rule and the management recipients</w:t>
                      </w: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)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1145546754"/>
                  <w:placeholder>
                    <w:docPart w:val="7FCE82997A1243B98637E4FDE2B53C1A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1951" w:type="dxa"/>
                      <w:vAlign w:val="center"/>
                    </w:tcPr>
                    <w:p w14:paraId="2FF87543" w14:textId="77777777" w:rsidR="000F6F0C" w:rsidRDefault="000F6F0C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 w:rsidRPr="00A42D37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Actual completion date</w:t>
                      </w:r>
                    </w:p>
                  </w:tc>
                </w:sdtContent>
              </w:sdt>
              <w:sdt>
                <w:sdtPr>
                  <w:rPr>
                    <w:rFonts w:ascii="Roboto" w:hAnsi="Roboto"/>
                    <w:bCs/>
                    <w:i/>
                    <w:iCs/>
                    <w:color w:val="4472C4" w:themeColor="accent5"/>
                    <w:sz w:val="16"/>
                    <w:szCs w:val="16"/>
                  </w:rPr>
                  <w:id w:val="-1263984657"/>
                  <w:placeholder>
                    <w:docPart w:val="D3B8D8EB40614CD4B4B2FF17A2F8CC2B"/>
                  </w:placeholder>
                  <w:showingPlcHdr/>
                  <w15:color w:val="0000FF"/>
                  <w:text w:multiLine="1"/>
                </w:sdtPr>
                <w:sdtEndPr/>
                <w:sdtContent>
                  <w:tc>
                    <w:tcPr>
                      <w:tcW w:w="2070" w:type="dxa"/>
                      <w:vAlign w:val="center"/>
                    </w:tcPr>
                    <w:p w14:paraId="69B764E0" w14:textId="74FEF838" w:rsidR="000F6F0C" w:rsidRDefault="002B71A1" w:rsidP="000F6F0C">
                      <w:pPr>
                        <w:jc w:val="center"/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</w:pPr>
                      <w:r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 xml:space="preserve">Enter Short Name from the Name column of the Details of Mitigating Activities table </w:t>
                      </w:r>
                      <w:r w:rsidR="000F6F0C">
                        <w:rPr>
                          <w:rFonts w:ascii="Roboto" w:hAnsi="Roboto"/>
                          <w:bCs/>
                          <w:i/>
                          <w:iCs/>
                          <w:color w:val="4472C4" w:themeColor="accent5"/>
                          <w:sz w:val="16"/>
                          <w:szCs w:val="16"/>
                        </w:rPr>
                        <w:t>(e.g. Maintenance Notifications)</w:t>
                      </w:r>
                    </w:p>
                  </w:tc>
                </w:sdtContent>
              </w:sdt>
            </w:tr>
          </w:tbl>
          <w:p w14:paraId="48F12E3B" w14:textId="77777777" w:rsidR="00D17423" w:rsidRPr="00A42D37" w:rsidRDefault="00D17423">
            <w:pPr>
              <w:rPr>
                <w:rFonts w:ascii="Roboto" w:hAnsi="Roboto"/>
                <w:bCs/>
              </w:rPr>
            </w:pPr>
          </w:p>
          <w:p w14:paraId="678762B3" w14:textId="77777777" w:rsidR="00D17423" w:rsidRPr="00A42D37" w:rsidRDefault="00D17423">
            <w:pPr>
              <w:rPr>
                <w:rFonts w:ascii="Roboto" w:hAnsi="Roboto"/>
                <w:bCs/>
                <w:i/>
                <w:iCs/>
              </w:rPr>
            </w:pPr>
            <w:r w:rsidRPr="00A42D37">
              <w:rPr>
                <w:rFonts w:ascii="Roboto" w:hAnsi="Roboto"/>
                <w:bCs/>
                <w:i/>
                <w:iCs/>
                <w:szCs w:val="24"/>
              </w:rPr>
              <w:t>(Insert more rows above if necessary.)</w:t>
            </w:r>
          </w:p>
        </w:tc>
      </w:tr>
    </w:tbl>
    <w:p w14:paraId="3E2A91E4" w14:textId="4A0D6247" w:rsidR="007605B1" w:rsidRDefault="007605B1">
      <w:pPr>
        <w:rPr>
          <w:rFonts w:ascii="Roboto" w:eastAsia="Times New Roman" w:hAnsi="Roboto" w:cstheme="minorHAnsi"/>
          <w:sz w:val="24"/>
          <w:szCs w:val="24"/>
        </w:rPr>
      </w:pPr>
    </w:p>
    <w:p w14:paraId="36151B38" w14:textId="0DCE9A98" w:rsidR="005F7FF8" w:rsidRPr="002E3DC3" w:rsidRDefault="009F698F" w:rsidP="002E3DC3">
      <w:pPr>
        <w:pStyle w:val="Titre1"/>
        <w:jc w:val="center"/>
        <w:rPr>
          <w:rFonts w:ascii="Roboto" w:hAnsi="Roboto"/>
        </w:rPr>
      </w:pPr>
      <w:bookmarkStart w:id="9" w:name="_Toc212462890"/>
      <w:bookmarkStart w:id="10" w:name="_Toc230953800"/>
      <w:r w:rsidRPr="001B3F56">
        <w:rPr>
          <w:rFonts w:ascii="Roboto" w:hAnsi="Roboto"/>
        </w:rPr>
        <w:lastRenderedPageBreak/>
        <w:t>Revision History</w:t>
      </w:r>
      <w:bookmarkEnd w:id="9"/>
      <w:bookmarkEnd w:id="10"/>
    </w:p>
    <w:tbl>
      <w:tblPr>
        <w:tblW w:w="0" w:type="auto"/>
        <w:tblCellSpacing w:w="15" w:type="dxa"/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4"/>
        <w:gridCol w:w="1310"/>
        <w:gridCol w:w="1019"/>
        <w:gridCol w:w="3703"/>
        <w:gridCol w:w="1248"/>
      </w:tblGrid>
      <w:tr w:rsidR="00B13F5D" w:rsidRPr="001B3F56" w14:paraId="08E6BDE9" w14:textId="77777777" w:rsidTr="00964C47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AF8B3E4" w14:textId="77777777" w:rsidR="009F698F" w:rsidRPr="002C4105" w:rsidRDefault="009F698F" w:rsidP="001B562E">
            <w:pPr>
              <w:rPr>
                <w:rFonts w:ascii="Roboto" w:hAnsi="Roboto"/>
                <w:b/>
                <w:bCs/>
              </w:rPr>
            </w:pPr>
            <w:r w:rsidRPr="002C4105">
              <w:rPr>
                <w:rFonts w:ascii="Roboto" w:hAnsi="Roboto"/>
                <w:b/>
                <w:bCs/>
              </w:rPr>
              <w:t>Revision</w:t>
            </w:r>
          </w:p>
        </w:tc>
        <w:tc>
          <w:tcPr>
            <w:tcW w:w="0" w:type="auto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21A1003" w14:textId="77777777" w:rsidR="009F698F" w:rsidRPr="002C4105" w:rsidRDefault="009F698F" w:rsidP="001B562E">
            <w:pPr>
              <w:rPr>
                <w:rFonts w:ascii="Roboto" w:hAnsi="Roboto"/>
                <w:b/>
                <w:bCs/>
              </w:rPr>
            </w:pPr>
            <w:r w:rsidRPr="002C4105">
              <w:rPr>
                <w:rFonts w:ascii="Roboto" w:hAnsi="Roboto"/>
                <w:b/>
                <w:bCs/>
              </w:rPr>
              <w:t>Date</w:t>
            </w:r>
          </w:p>
        </w:tc>
        <w:tc>
          <w:tcPr>
            <w:tcW w:w="0" w:type="auto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1CE5295F" w14:textId="77777777" w:rsidR="009F698F" w:rsidRPr="002C4105" w:rsidRDefault="009F698F" w:rsidP="001B562E">
            <w:pPr>
              <w:rPr>
                <w:rFonts w:ascii="Roboto" w:hAnsi="Roboto"/>
                <w:b/>
                <w:bCs/>
              </w:rPr>
            </w:pPr>
            <w:r w:rsidRPr="002C4105">
              <w:rPr>
                <w:rFonts w:ascii="Roboto" w:hAnsi="Roboto"/>
                <w:b/>
                <w:bCs/>
              </w:rPr>
              <w:t>Author</w:t>
            </w:r>
          </w:p>
        </w:tc>
        <w:tc>
          <w:tcPr>
            <w:tcW w:w="3673" w:type="dxa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1E70D2AB" w14:textId="77777777" w:rsidR="009F698F" w:rsidRPr="002C4105" w:rsidRDefault="009F698F" w:rsidP="001B562E">
            <w:pPr>
              <w:rPr>
                <w:rFonts w:ascii="Roboto" w:hAnsi="Roboto"/>
                <w:b/>
                <w:bCs/>
              </w:rPr>
            </w:pPr>
            <w:r w:rsidRPr="002C4105">
              <w:rPr>
                <w:rFonts w:ascii="Roboto" w:hAnsi="Roboto"/>
                <w:b/>
                <w:bCs/>
              </w:rPr>
              <w:t>Description of Change</w:t>
            </w:r>
          </w:p>
        </w:tc>
        <w:tc>
          <w:tcPr>
            <w:tcW w:w="1203" w:type="dxa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94EA397" w14:textId="77777777" w:rsidR="009F698F" w:rsidRPr="002C4105" w:rsidRDefault="009F698F" w:rsidP="001B562E">
            <w:pPr>
              <w:rPr>
                <w:rFonts w:ascii="Roboto" w:hAnsi="Roboto"/>
                <w:b/>
                <w:bCs/>
              </w:rPr>
            </w:pPr>
            <w:r w:rsidRPr="002C4105">
              <w:rPr>
                <w:rFonts w:ascii="Roboto" w:hAnsi="Roboto"/>
                <w:b/>
                <w:bCs/>
              </w:rPr>
              <w:t>Approval</w:t>
            </w:r>
          </w:p>
        </w:tc>
      </w:tr>
      <w:tr w:rsidR="00B13F5D" w:rsidRPr="001B3F56" w14:paraId="026B5BCF" w14:textId="77777777" w:rsidTr="00964C47">
        <w:trPr>
          <w:trHeight w:val="590"/>
          <w:tblCellSpacing w:w="15" w:type="dxa"/>
        </w:trPr>
        <w:tc>
          <w:tcPr>
            <w:tcW w:w="0" w:type="auto"/>
            <w:tcBorders>
              <w:left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17105642" w14:textId="77777777" w:rsidR="009F698F" w:rsidRPr="002C4105" w:rsidRDefault="009F698F" w:rsidP="001B562E">
            <w:pPr>
              <w:rPr>
                <w:rFonts w:ascii="Roboto" w:hAnsi="Roboto"/>
              </w:rPr>
            </w:pPr>
            <w:r w:rsidRPr="002C4105">
              <w:rPr>
                <w:rFonts w:ascii="Roboto" w:hAnsi="Roboto"/>
              </w:rPr>
              <w:t>1.0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8C9E7CF" w14:textId="7B5067CB" w:rsidR="009F698F" w:rsidRPr="002C4105" w:rsidRDefault="002C6C0C" w:rsidP="001B562E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May</w:t>
            </w:r>
            <w:r w:rsidR="008C00EE">
              <w:rPr>
                <w:rFonts w:ascii="Roboto" w:hAnsi="Roboto"/>
              </w:rPr>
              <w:t xml:space="preserve"> </w:t>
            </w:r>
            <w:r w:rsidR="009F698F">
              <w:rPr>
                <w:rFonts w:ascii="Roboto" w:hAnsi="Roboto"/>
              </w:rPr>
              <w:t>2026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24CED521" w14:textId="77777777" w:rsidR="009F698F" w:rsidRPr="002C4105" w:rsidRDefault="009F698F" w:rsidP="001B562E">
            <w:pPr>
              <w:rPr>
                <w:rFonts w:ascii="Roboto" w:hAnsi="Roboto"/>
              </w:rPr>
            </w:pPr>
            <w:r w:rsidRPr="002C4105">
              <w:rPr>
                <w:rFonts w:ascii="Roboto" w:hAnsi="Roboto"/>
              </w:rPr>
              <w:t>NPCC</w:t>
            </w:r>
          </w:p>
        </w:tc>
        <w:tc>
          <w:tcPr>
            <w:tcW w:w="3673" w:type="dxa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2DD3202A" w14:textId="2628A76F" w:rsidR="009F698F" w:rsidRPr="002C4105" w:rsidRDefault="009F698F" w:rsidP="001B562E">
            <w:pPr>
              <w:rPr>
                <w:rFonts w:ascii="Roboto" w:hAnsi="Roboto"/>
              </w:rPr>
            </w:pPr>
            <w:r w:rsidRPr="002C4105">
              <w:rPr>
                <w:rFonts w:ascii="Roboto" w:hAnsi="Roboto"/>
              </w:rPr>
              <w:t xml:space="preserve">Initial draft. </w:t>
            </w:r>
            <w:r w:rsidR="00964C47">
              <w:rPr>
                <w:rFonts w:ascii="Roboto" w:hAnsi="Roboto"/>
              </w:rPr>
              <w:t xml:space="preserve">                                                   </w:t>
            </w:r>
          </w:p>
        </w:tc>
        <w:tc>
          <w:tcPr>
            <w:tcW w:w="1203" w:type="dxa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1785C88C" w14:textId="1F7C3107" w:rsidR="009F698F" w:rsidRPr="002C4105" w:rsidRDefault="00D557B0" w:rsidP="001B562E">
            <w:pPr>
              <w:rPr>
                <w:rFonts w:ascii="Roboto" w:hAnsi="Roboto"/>
              </w:rPr>
            </w:pPr>
            <w:proofErr w:type="spellStart"/>
            <w:r>
              <w:rPr>
                <w:rFonts w:ascii="Roboto" w:hAnsi="Roboto"/>
              </w:rPr>
              <w:t>Régie</w:t>
            </w:r>
            <w:proofErr w:type="spellEnd"/>
            <w:r>
              <w:rPr>
                <w:rFonts w:ascii="Roboto" w:hAnsi="Roboto"/>
              </w:rPr>
              <w:t xml:space="preserve"> de </w:t>
            </w:r>
            <w:proofErr w:type="spellStart"/>
            <w:r>
              <w:rPr>
                <w:rFonts w:ascii="Roboto" w:hAnsi="Roboto"/>
              </w:rPr>
              <w:t>l’énergie</w:t>
            </w:r>
            <w:proofErr w:type="spellEnd"/>
          </w:p>
        </w:tc>
      </w:tr>
    </w:tbl>
    <w:p w14:paraId="36A17C54" w14:textId="77777777" w:rsidR="005E0434" w:rsidRPr="00A42D37" w:rsidRDefault="005E0434" w:rsidP="005E0434">
      <w:pPr>
        <w:rPr>
          <w:rFonts w:ascii="Roboto" w:eastAsia="Times New Roman" w:hAnsi="Roboto" w:cstheme="minorHAnsi"/>
          <w:sz w:val="24"/>
          <w:szCs w:val="24"/>
        </w:rPr>
      </w:pPr>
    </w:p>
    <w:sectPr w:rsidR="005E0434" w:rsidRPr="00A42D37" w:rsidSect="00970E4C">
      <w:headerReference w:type="default" r:id="rId11"/>
      <w:footerReference w:type="even" r:id="rId12"/>
      <w:footerReference w:type="default" r:id="rId13"/>
      <w:footerReference w:type="first" r:id="rId14"/>
      <w:pgSz w:w="12240" w:h="15840"/>
      <w:pgMar w:top="1440" w:right="1440" w:bottom="1440" w:left="1440" w:header="720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C811D" w14:textId="77777777" w:rsidR="001A4EDA" w:rsidRDefault="001A4EDA" w:rsidP="00D13A80">
      <w:pPr>
        <w:spacing w:after="0" w:line="240" w:lineRule="auto"/>
      </w:pPr>
      <w:r>
        <w:separator/>
      </w:r>
    </w:p>
  </w:endnote>
  <w:endnote w:type="continuationSeparator" w:id="0">
    <w:p w14:paraId="6A7A6309" w14:textId="77777777" w:rsidR="001A4EDA" w:rsidRDefault="001A4EDA" w:rsidP="00D13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FA8D1" w14:textId="75BA6F0D" w:rsidR="00C25DA3" w:rsidRDefault="00C25DA3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C433B97" wp14:editId="2C9581D4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6985"/>
              <wp:wrapSquare wrapText="bothSides"/>
              <wp:docPr id="3" name="Text Box 3" descr="CONFIDENTI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98EF24" w14:textId="111AF78C" w:rsidR="00C25DA3" w:rsidRPr="00C25DA3" w:rsidRDefault="00C25DA3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C25DA3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433B9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CONFIDENTIAL INFORMATION" style="position:absolute;margin-left:0;margin-top:.05pt;width:34.95pt;height:34.95pt;z-index:251658241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0798EF24" w14:textId="111AF78C" w:rsidR="00C25DA3" w:rsidRPr="00C25DA3" w:rsidRDefault="00C25DA3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C25DA3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CONFIDENTIAL INFORM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E7ED3" w14:textId="4E0F7BA4" w:rsidR="00C137F2" w:rsidRPr="00451C32" w:rsidRDefault="001A4EDA" w:rsidP="00F768FF">
    <w:pPr>
      <w:pStyle w:val="Pieddepage"/>
      <w:rPr>
        <w:rFonts w:ascii="Roboto" w:hAnsi="Roboto"/>
        <w:position w:val="6"/>
        <w:sz w:val="18"/>
        <w:szCs w:val="18"/>
      </w:rPr>
    </w:pPr>
    <w:sdt>
      <w:sdtPr>
        <w:rPr>
          <w:rFonts w:ascii="Roboto" w:hAnsi="Roboto"/>
          <w:position w:val="6"/>
          <w:sz w:val="18"/>
          <w:szCs w:val="18"/>
        </w:rPr>
        <w:id w:val="-998577122"/>
        <w:docPartObj>
          <w:docPartGallery w:val="Page Numbers (Bottom of Page)"/>
          <w:docPartUnique/>
        </w:docPartObj>
      </w:sdtPr>
      <w:sdtEndPr>
        <w:rPr>
          <w:b/>
          <w:bCs/>
        </w:rPr>
      </w:sdtEndPr>
      <w:sdtContent>
        <w:sdt>
          <w:sdtPr>
            <w:rPr>
              <w:rFonts w:ascii="Roboto" w:hAnsi="Roboto"/>
              <w:position w:val="6"/>
              <w:sz w:val="18"/>
              <w:szCs w:val="18"/>
            </w:rPr>
            <w:id w:val="-1769616900"/>
            <w:docPartObj>
              <w:docPartGallery w:val="Page Numbers (Top of Page)"/>
              <w:docPartUnique/>
            </w:docPartObj>
          </w:sdtPr>
          <w:sdtEndPr>
            <w:rPr>
              <w:b/>
              <w:bCs/>
            </w:rPr>
          </w:sdtEndPr>
          <w:sdtContent>
            <w:r w:rsidR="0035677D" w:rsidRPr="0035677D">
              <w:rPr>
                <w:rFonts w:ascii="Roboto" w:eastAsiaTheme="minorEastAsia" w:hAnsi="Roboto"/>
                <w:color w:val="1F3864" w:themeColor="accent5" w:themeShade="80"/>
                <w:position w:val="6"/>
                <w:sz w:val="18"/>
                <w:szCs w:val="14"/>
              </w:rPr>
              <w:t>Non-Compliance ID</w:t>
            </w:r>
            <w:r w:rsidR="001C6FAD">
              <w:rPr>
                <w:rFonts w:ascii="Roboto" w:eastAsiaTheme="minorEastAsia" w:hAnsi="Roboto"/>
                <w:color w:val="1F3864" w:themeColor="accent5" w:themeShade="80"/>
                <w:position w:val="6"/>
                <w:sz w:val="18"/>
                <w:szCs w:val="14"/>
              </w:rPr>
              <w:t xml:space="preserve">:       </w:t>
            </w:r>
            <w:r w:rsidR="00A80B6F">
              <w:rPr>
                <w:rFonts w:ascii="Roboto" w:hAnsi="Roboto"/>
                <w:position w:val="6"/>
                <w:sz w:val="18"/>
                <w:szCs w:val="18"/>
              </w:rPr>
              <w:t xml:space="preserve">                                                                                                                                         </w:t>
            </w:r>
            <w:r w:rsidR="0000509A">
              <w:rPr>
                <w:rFonts w:ascii="Roboto" w:hAnsi="Roboto"/>
                <w:position w:val="6"/>
                <w:sz w:val="18"/>
                <w:szCs w:val="18"/>
              </w:rPr>
              <w:t xml:space="preserve">         </w:t>
            </w:r>
            <w:r w:rsidR="00C137F2" w:rsidRPr="00451C32">
              <w:rPr>
                <w:rFonts w:ascii="Roboto" w:hAnsi="Roboto"/>
                <w:color w:val="1F3864" w:themeColor="accent5" w:themeShade="80"/>
                <w:position w:val="6"/>
                <w:sz w:val="18"/>
                <w:szCs w:val="18"/>
              </w:rPr>
              <w:t xml:space="preserve">Page </w: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begin"/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instrText xml:space="preserve"> PAGE </w:instrTex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separate"/>
            </w:r>
            <w:r w:rsidR="00C137F2" w:rsidRPr="00451C32">
              <w:rPr>
                <w:rFonts w:ascii="Roboto" w:hAnsi="Roboto"/>
                <w:b/>
                <w:bCs/>
                <w:noProof/>
                <w:color w:val="1F3864" w:themeColor="accent5" w:themeShade="80"/>
                <w:position w:val="6"/>
                <w:sz w:val="18"/>
                <w:szCs w:val="18"/>
              </w:rPr>
              <w:t>2</w: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end"/>
            </w:r>
            <w:r w:rsidR="00C137F2" w:rsidRPr="00451C32">
              <w:rPr>
                <w:rFonts w:ascii="Roboto" w:hAnsi="Roboto"/>
                <w:color w:val="1F3864" w:themeColor="accent5" w:themeShade="80"/>
                <w:position w:val="6"/>
                <w:sz w:val="18"/>
                <w:szCs w:val="18"/>
              </w:rPr>
              <w:t xml:space="preserve"> of </w: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begin"/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instrText xml:space="preserve"> NUMPAGES  </w:instrTex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separate"/>
            </w:r>
            <w:r w:rsidR="00C137F2" w:rsidRPr="00451C32">
              <w:rPr>
                <w:rFonts w:ascii="Roboto" w:hAnsi="Roboto"/>
                <w:b/>
                <w:bCs/>
                <w:noProof/>
                <w:color w:val="1F3864" w:themeColor="accent5" w:themeShade="80"/>
                <w:position w:val="6"/>
                <w:sz w:val="18"/>
                <w:szCs w:val="18"/>
              </w:rPr>
              <w:t>2</w:t>
            </w:r>
            <w:r w:rsidR="00C137F2" w:rsidRPr="00451C32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8"/>
              </w:rPr>
              <w:fldChar w:fldCharType="end"/>
            </w:r>
          </w:sdtContent>
        </w:sdt>
      </w:sdtContent>
    </w:sdt>
  </w:p>
  <w:p w14:paraId="394E55E5" w14:textId="2E65235C" w:rsidR="00D31D05" w:rsidRPr="00D813A4" w:rsidRDefault="00425D9F" w:rsidP="00425D9F">
    <w:pPr>
      <w:pStyle w:val="Pieddepage"/>
      <w:tabs>
        <w:tab w:val="clear" w:pos="4680"/>
        <w:tab w:val="clear" w:pos="9360"/>
        <w:tab w:val="left" w:pos="5302"/>
      </w:tabs>
      <w:rPr>
        <w:vertAlign w:val="subscript"/>
      </w:rPr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165987" w14:textId="59D6BA46" w:rsidR="00C25DA3" w:rsidRDefault="00C25DA3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DB4F88E" wp14:editId="5972B497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6985"/>
              <wp:wrapSquare wrapText="bothSides"/>
              <wp:docPr id="2" name="Text Box 2" descr="CONFIDENTI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A29B4F" w14:textId="362D224E" w:rsidR="00C25DA3" w:rsidRPr="00C25DA3" w:rsidRDefault="00C25DA3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C25DA3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B4F8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CONFIDENTIAL INFORMATION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61A29B4F" w14:textId="362D224E" w:rsidR="00C25DA3" w:rsidRPr="00C25DA3" w:rsidRDefault="00C25DA3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C25DA3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CONFIDENTIAL INFORM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545AB8" w14:textId="77777777" w:rsidR="001A4EDA" w:rsidRDefault="001A4EDA" w:rsidP="00D13A80">
      <w:pPr>
        <w:spacing w:after="0" w:line="240" w:lineRule="auto"/>
      </w:pPr>
      <w:r>
        <w:separator/>
      </w:r>
    </w:p>
  </w:footnote>
  <w:footnote w:type="continuationSeparator" w:id="0">
    <w:p w14:paraId="090122F8" w14:textId="77777777" w:rsidR="001A4EDA" w:rsidRDefault="001A4EDA" w:rsidP="00D13A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B5CA7" w14:textId="46A0E5B0" w:rsidR="00970E4C" w:rsidRPr="00970E4C" w:rsidRDefault="002C2B79" w:rsidP="00970E4C">
    <w:pPr>
      <w:pBdr>
        <w:bottom w:val="single" w:sz="4" w:space="1" w:color="auto"/>
      </w:pBdr>
      <w:tabs>
        <w:tab w:val="center" w:pos="4680"/>
        <w:tab w:val="right" w:pos="9360"/>
      </w:tabs>
      <w:spacing w:after="0" w:line="240" w:lineRule="auto"/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</w:pPr>
    <w:r w:rsidRPr="002C2B79">
      <w:rPr>
        <w:rFonts w:ascii="Roboto" w:eastAsiaTheme="minorEastAsia" w:hAnsi="Roboto"/>
        <w:color w:val="1F3864" w:themeColor="accent5" w:themeShade="80"/>
        <w:position w:val="6"/>
        <w:sz w:val="18"/>
        <w:szCs w:val="14"/>
      </w:rPr>
      <w:t>Québec Mitigating Activities Form</w:t>
    </w:r>
    <w:r>
      <w:rPr>
        <w:rFonts w:ascii="Roboto" w:eastAsiaTheme="minorEastAsia" w:hAnsi="Roboto"/>
        <w:color w:val="1F3864" w:themeColor="accent5" w:themeShade="80"/>
        <w:position w:val="6"/>
        <w:sz w:val="18"/>
        <w:szCs w:val="14"/>
      </w:rPr>
      <w:tab/>
    </w:r>
    <w:r w:rsidR="00970E4C" w:rsidRPr="00970E4C">
      <w:rPr>
        <w:rFonts w:ascii="Roboto" w:eastAsiaTheme="minorEastAsia" w:hAnsi="Roboto"/>
        <w:color w:val="1F3864" w:themeColor="accent5" w:themeShade="80"/>
        <w:position w:val="6"/>
        <w:sz w:val="18"/>
        <w:szCs w:val="14"/>
      </w:rPr>
      <w:tab/>
    </w:r>
    <w:r w:rsidR="00970E4C" w:rsidRPr="00970E4C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>Version 1</w:t>
    </w:r>
    <w:r w:rsidR="00FA3AD8">
      <w:rPr>
        <w:rFonts w:ascii="Roboto" w:eastAsiaTheme="minorEastAsia" w:hAnsi="Roboto"/>
        <w:color w:val="1F3864" w:themeColor="accent5" w:themeShade="80"/>
        <w:position w:val="6"/>
        <w:sz w:val="18"/>
        <w:szCs w:val="14"/>
        <w:lang w:val="fr-CA"/>
      </w:rPr>
      <w:t>.0</w:t>
    </w:r>
  </w:p>
  <w:p w14:paraId="62CAA3C4" w14:textId="77777777" w:rsidR="00D13A80" w:rsidRPr="0045744A" w:rsidRDefault="00D13A80" w:rsidP="0045744A">
    <w:pPr>
      <w:tabs>
        <w:tab w:val="center" w:pos="4680"/>
        <w:tab w:val="right" w:pos="9360"/>
      </w:tabs>
      <w:spacing w:after="0" w:line="240" w:lineRule="auto"/>
      <w:rPr>
        <w:b/>
        <w:bCs/>
        <w:sz w:val="24"/>
        <w:szCs w:val="24"/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AB4F69"/>
    <w:multiLevelType w:val="hybridMultilevel"/>
    <w:tmpl w:val="60A65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60C02"/>
    <w:multiLevelType w:val="multilevel"/>
    <w:tmpl w:val="90AA6CD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512E8B"/>
    <w:multiLevelType w:val="hybridMultilevel"/>
    <w:tmpl w:val="3DEE56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D739D0"/>
    <w:multiLevelType w:val="hybridMultilevel"/>
    <w:tmpl w:val="1C5C3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30251D"/>
    <w:multiLevelType w:val="hybridMultilevel"/>
    <w:tmpl w:val="EF505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856696">
    <w:abstractNumId w:val="0"/>
  </w:num>
  <w:num w:numId="2" w16cid:durableId="448745707">
    <w:abstractNumId w:val="1"/>
  </w:num>
  <w:num w:numId="3" w16cid:durableId="1444424880">
    <w:abstractNumId w:val="2"/>
  </w:num>
  <w:num w:numId="4" w16cid:durableId="1657568113">
    <w:abstractNumId w:val="4"/>
  </w:num>
  <w:num w:numId="5" w16cid:durableId="20349125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DEyMDIyNjYyMTdU0lEKTi0uzszPAykwqgUAfLXJDywAAAA="/>
  </w:docVars>
  <w:rsids>
    <w:rsidRoot w:val="05CFCCD7"/>
    <w:rsid w:val="0000509A"/>
    <w:rsid w:val="00007284"/>
    <w:rsid w:val="00007542"/>
    <w:rsid w:val="0000766C"/>
    <w:rsid w:val="00011DB7"/>
    <w:rsid w:val="000139DD"/>
    <w:rsid w:val="0001569D"/>
    <w:rsid w:val="00041404"/>
    <w:rsid w:val="00053595"/>
    <w:rsid w:val="000537AA"/>
    <w:rsid w:val="00062049"/>
    <w:rsid w:val="00067614"/>
    <w:rsid w:val="0007507E"/>
    <w:rsid w:val="00080901"/>
    <w:rsid w:val="00087DAD"/>
    <w:rsid w:val="00094E7D"/>
    <w:rsid w:val="000A0F00"/>
    <w:rsid w:val="000B0982"/>
    <w:rsid w:val="000B1971"/>
    <w:rsid w:val="000B492B"/>
    <w:rsid w:val="000B5C2B"/>
    <w:rsid w:val="000C36ED"/>
    <w:rsid w:val="000C3A9F"/>
    <w:rsid w:val="000C4D60"/>
    <w:rsid w:val="000C6DF6"/>
    <w:rsid w:val="000D2EDA"/>
    <w:rsid w:val="000E0576"/>
    <w:rsid w:val="000E14EE"/>
    <w:rsid w:val="000E4AF1"/>
    <w:rsid w:val="000F344A"/>
    <w:rsid w:val="000F6F0C"/>
    <w:rsid w:val="000F7EC4"/>
    <w:rsid w:val="001002D2"/>
    <w:rsid w:val="00105F2D"/>
    <w:rsid w:val="001067C7"/>
    <w:rsid w:val="00111E37"/>
    <w:rsid w:val="00112C6D"/>
    <w:rsid w:val="00113EF2"/>
    <w:rsid w:val="0011511A"/>
    <w:rsid w:val="00117D50"/>
    <w:rsid w:val="0012314A"/>
    <w:rsid w:val="001316B5"/>
    <w:rsid w:val="00153247"/>
    <w:rsid w:val="00160C5D"/>
    <w:rsid w:val="00167C5C"/>
    <w:rsid w:val="00170003"/>
    <w:rsid w:val="001738F2"/>
    <w:rsid w:val="00181355"/>
    <w:rsid w:val="0018184B"/>
    <w:rsid w:val="001842E5"/>
    <w:rsid w:val="001857C1"/>
    <w:rsid w:val="001923CF"/>
    <w:rsid w:val="00194D90"/>
    <w:rsid w:val="001A4EDA"/>
    <w:rsid w:val="001B54DF"/>
    <w:rsid w:val="001B562E"/>
    <w:rsid w:val="001B61DD"/>
    <w:rsid w:val="001B67CD"/>
    <w:rsid w:val="001C341E"/>
    <w:rsid w:val="001C3AA3"/>
    <w:rsid w:val="001C6CF5"/>
    <w:rsid w:val="001C6FAD"/>
    <w:rsid w:val="001D089B"/>
    <w:rsid w:val="001E3446"/>
    <w:rsid w:val="001E502D"/>
    <w:rsid w:val="001F1487"/>
    <w:rsid w:val="001F4F7C"/>
    <w:rsid w:val="00215D74"/>
    <w:rsid w:val="00225EC5"/>
    <w:rsid w:val="00227B61"/>
    <w:rsid w:val="00232E93"/>
    <w:rsid w:val="002369AA"/>
    <w:rsid w:val="0023739F"/>
    <w:rsid w:val="0024288E"/>
    <w:rsid w:val="00250014"/>
    <w:rsid w:val="00260D85"/>
    <w:rsid w:val="00264A78"/>
    <w:rsid w:val="00264F32"/>
    <w:rsid w:val="00265614"/>
    <w:rsid w:val="002659AC"/>
    <w:rsid w:val="002668D6"/>
    <w:rsid w:val="002753E0"/>
    <w:rsid w:val="00280216"/>
    <w:rsid w:val="00284B31"/>
    <w:rsid w:val="00286001"/>
    <w:rsid w:val="002A4D70"/>
    <w:rsid w:val="002B0B3A"/>
    <w:rsid w:val="002B415D"/>
    <w:rsid w:val="002B49C3"/>
    <w:rsid w:val="002B71A1"/>
    <w:rsid w:val="002C1480"/>
    <w:rsid w:val="002C15FF"/>
    <w:rsid w:val="002C2B79"/>
    <w:rsid w:val="002C4D2C"/>
    <w:rsid w:val="002C6C0C"/>
    <w:rsid w:val="002D2A55"/>
    <w:rsid w:val="002D6109"/>
    <w:rsid w:val="002D78B2"/>
    <w:rsid w:val="002E20F9"/>
    <w:rsid w:val="002E3DC3"/>
    <w:rsid w:val="002E7ED1"/>
    <w:rsid w:val="002E7FA4"/>
    <w:rsid w:val="002F04BD"/>
    <w:rsid w:val="002F6CB3"/>
    <w:rsid w:val="0030238D"/>
    <w:rsid w:val="003038B1"/>
    <w:rsid w:val="00305500"/>
    <w:rsid w:val="00310A93"/>
    <w:rsid w:val="00314865"/>
    <w:rsid w:val="003153C9"/>
    <w:rsid w:val="00316EC2"/>
    <w:rsid w:val="00321752"/>
    <w:rsid w:val="00321A4F"/>
    <w:rsid w:val="00321DCB"/>
    <w:rsid w:val="00326894"/>
    <w:rsid w:val="003276F8"/>
    <w:rsid w:val="003279B6"/>
    <w:rsid w:val="00334027"/>
    <w:rsid w:val="00337872"/>
    <w:rsid w:val="00345247"/>
    <w:rsid w:val="00346482"/>
    <w:rsid w:val="00353604"/>
    <w:rsid w:val="0035677D"/>
    <w:rsid w:val="00361826"/>
    <w:rsid w:val="00371BE9"/>
    <w:rsid w:val="00373150"/>
    <w:rsid w:val="00374635"/>
    <w:rsid w:val="0037741E"/>
    <w:rsid w:val="003804E6"/>
    <w:rsid w:val="00381048"/>
    <w:rsid w:val="00382A99"/>
    <w:rsid w:val="003873E0"/>
    <w:rsid w:val="00390280"/>
    <w:rsid w:val="003922FC"/>
    <w:rsid w:val="00392961"/>
    <w:rsid w:val="00392F02"/>
    <w:rsid w:val="00395F9D"/>
    <w:rsid w:val="00396870"/>
    <w:rsid w:val="003A111E"/>
    <w:rsid w:val="003A70CA"/>
    <w:rsid w:val="003B1882"/>
    <w:rsid w:val="003D6D89"/>
    <w:rsid w:val="003E3980"/>
    <w:rsid w:val="003F18AA"/>
    <w:rsid w:val="003F25DD"/>
    <w:rsid w:val="003F5A09"/>
    <w:rsid w:val="003F5BC8"/>
    <w:rsid w:val="003F67C6"/>
    <w:rsid w:val="004001D8"/>
    <w:rsid w:val="00403BCD"/>
    <w:rsid w:val="00404820"/>
    <w:rsid w:val="004074E2"/>
    <w:rsid w:val="00415738"/>
    <w:rsid w:val="00415865"/>
    <w:rsid w:val="00425D9F"/>
    <w:rsid w:val="00426621"/>
    <w:rsid w:val="004310C4"/>
    <w:rsid w:val="00433482"/>
    <w:rsid w:val="00433C77"/>
    <w:rsid w:val="004402E8"/>
    <w:rsid w:val="00446261"/>
    <w:rsid w:val="004513D4"/>
    <w:rsid w:val="00451C32"/>
    <w:rsid w:val="0045744A"/>
    <w:rsid w:val="00484A88"/>
    <w:rsid w:val="0049119F"/>
    <w:rsid w:val="0049339C"/>
    <w:rsid w:val="0049709B"/>
    <w:rsid w:val="004A0F99"/>
    <w:rsid w:val="004C1266"/>
    <w:rsid w:val="004C1535"/>
    <w:rsid w:val="004D69C0"/>
    <w:rsid w:val="004F6FAF"/>
    <w:rsid w:val="00510838"/>
    <w:rsid w:val="00511C58"/>
    <w:rsid w:val="00511C5B"/>
    <w:rsid w:val="00521EFE"/>
    <w:rsid w:val="00524238"/>
    <w:rsid w:val="005254E0"/>
    <w:rsid w:val="005270C7"/>
    <w:rsid w:val="005271CE"/>
    <w:rsid w:val="00531C07"/>
    <w:rsid w:val="00540E38"/>
    <w:rsid w:val="00541DC6"/>
    <w:rsid w:val="00546DC5"/>
    <w:rsid w:val="00554825"/>
    <w:rsid w:val="00562BC1"/>
    <w:rsid w:val="00567EA1"/>
    <w:rsid w:val="005706FC"/>
    <w:rsid w:val="0057424D"/>
    <w:rsid w:val="00574B58"/>
    <w:rsid w:val="00584622"/>
    <w:rsid w:val="00584E57"/>
    <w:rsid w:val="00587CC2"/>
    <w:rsid w:val="005A4EE7"/>
    <w:rsid w:val="005A6069"/>
    <w:rsid w:val="005B0D2F"/>
    <w:rsid w:val="005B5E9B"/>
    <w:rsid w:val="005C7B35"/>
    <w:rsid w:val="005C7B62"/>
    <w:rsid w:val="005E0434"/>
    <w:rsid w:val="005E1658"/>
    <w:rsid w:val="005E5CBB"/>
    <w:rsid w:val="005F1CAA"/>
    <w:rsid w:val="005F2066"/>
    <w:rsid w:val="005F54E8"/>
    <w:rsid w:val="005F5830"/>
    <w:rsid w:val="005F673F"/>
    <w:rsid w:val="005F7FF8"/>
    <w:rsid w:val="0060155D"/>
    <w:rsid w:val="00605455"/>
    <w:rsid w:val="00606775"/>
    <w:rsid w:val="00610464"/>
    <w:rsid w:val="006204B5"/>
    <w:rsid w:val="00634AFD"/>
    <w:rsid w:val="006362B9"/>
    <w:rsid w:val="00640280"/>
    <w:rsid w:val="00655C05"/>
    <w:rsid w:val="00662970"/>
    <w:rsid w:val="00664BCA"/>
    <w:rsid w:val="006654DD"/>
    <w:rsid w:val="006669E9"/>
    <w:rsid w:val="00666DB2"/>
    <w:rsid w:val="00671991"/>
    <w:rsid w:val="006749B8"/>
    <w:rsid w:val="00677FF1"/>
    <w:rsid w:val="00681FA2"/>
    <w:rsid w:val="006821AA"/>
    <w:rsid w:val="00692217"/>
    <w:rsid w:val="00695BFD"/>
    <w:rsid w:val="006A524A"/>
    <w:rsid w:val="006A6240"/>
    <w:rsid w:val="006A666D"/>
    <w:rsid w:val="006B1C0B"/>
    <w:rsid w:val="006B1DA3"/>
    <w:rsid w:val="006C63D3"/>
    <w:rsid w:val="006D20AE"/>
    <w:rsid w:val="006D2997"/>
    <w:rsid w:val="006D42F8"/>
    <w:rsid w:val="006D62A2"/>
    <w:rsid w:val="006D671C"/>
    <w:rsid w:val="006D7855"/>
    <w:rsid w:val="006E1DAC"/>
    <w:rsid w:val="006E414C"/>
    <w:rsid w:val="006E44F3"/>
    <w:rsid w:val="006E521E"/>
    <w:rsid w:val="006F0CFF"/>
    <w:rsid w:val="00703D6A"/>
    <w:rsid w:val="00706EC0"/>
    <w:rsid w:val="0071143F"/>
    <w:rsid w:val="0071320E"/>
    <w:rsid w:val="00713465"/>
    <w:rsid w:val="007233E4"/>
    <w:rsid w:val="00724290"/>
    <w:rsid w:val="0073113F"/>
    <w:rsid w:val="00731343"/>
    <w:rsid w:val="00732792"/>
    <w:rsid w:val="00735045"/>
    <w:rsid w:val="00735686"/>
    <w:rsid w:val="007452D7"/>
    <w:rsid w:val="00754AB8"/>
    <w:rsid w:val="0075549B"/>
    <w:rsid w:val="00757582"/>
    <w:rsid w:val="007605B1"/>
    <w:rsid w:val="007642A9"/>
    <w:rsid w:val="007668EA"/>
    <w:rsid w:val="00791B70"/>
    <w:rsid w:val="0079699F"/>
    <w:rsid w:val="007A1B40"/>
    <w:rsid w:val="007A6FCE"/>
    <w:rsid w:val="007C1B3D"/>
    <w:rsid w:val="007C4201"/>
    <w:rsid w:val="007D0484"/>
    <w:rsid w:val="007D41F3"/>
    <w:rsid w:val="007F3B3F"/>
    <w:rsid w:val="007F4912"/>
    <w:rsid w:val="007F534A"/>
    <w:rsid w:val="00805D91"/>
    <w:rsid w:val="00812906"/>
    <w:rsid w:val="00813D78"/>
    <w:rsid w:val="00813EA0"/>
    <w:rsid w:val="00815AB4"/>
    <w:rsid w:val="00817770"/>
    <w:rsid w:val="00822646"/>
    <w:rsid w:val="008234F9"/>
    <w:rsid w:val="00823A5D"/>
    <w:rsid w:val="00826F9A"/>
    <w:rsid w:val="0083069F"/>
    <w:rsid w:val="00831462"/>
    <w:rsid w:val="008356E7"/>
    <w:rsid w:val="00853FBE"/>
    <w:rsid w:val="008646E1"/>
    <w:rsid w:val="00866FF7"/>
    <w:rsid w:val="00874E43"/>
    <w:rsid w:val="008757A2"/>
    <w:rsid w:val="0088057D"/>
    <w:rsid w:val="0088151B"/>
    <w:rsid w:val="00886F69"/>
    <w:rsid w:val="00887018"/>
    <w:rsid w:val="008932F7"/>
    <w:rsid w:val="00894F96"/>
    <w:rsid w:val="008A532A"/>
    <w:rsid w:val="008B00C9"/>
    <w:rsid w:val="008B0A39"/>
    <w:rsid w:val="008B7F3A"/>
    <w:rsid w:val="008C00EE"/>
    <w:rsid w:val="008C4673"/>
    <w:rsid w:val="008C508C"/>
    <w:rsid w:val="008D1E8E"/>
    <w:rsid w:val="008D2EA3"/>
    <w:rsid w:val="008D2F79"/>
    <w:rsid w:val="008E07F8"/>
    <w:rsid w:val="008E1205"/>
    <w:rsid w:val="008E1E8C"/>
    <w:rsid w:val="008F0CBA"/>
    <w:rsid w:val="0090351D"/>
    <w:rsid w:val="009050D0"/>
    <w:rsid w:val="00906C24"/>
    <w:rsid w:val="00910476"/>
    <w:rsid w:val="00911D47"/>
    <w:rsid w:val="00912FF2"/>
    <w:rsid w:val="0091356E"/>
    <w:rsid w:val="009160B3"/>
    <w:rsid w:val="0091643E"/>
    <w:rsid w:val="009257BE"/>
    <w:rsid w:val="00930FC7"/>
    <w:rsid w:val="0093424B"/>
    <w:rsid w:val="00935CED"/>
    <w:rsid w:val="00936F80"/>
    <w:rsid w:val="00936F9E"/>
    <w:rsid w:val="0094326B"/>
    <w:rsid w:val="009503EA"/>
    <w:rsid w:val="009547E4"/>
    <w:rsid w:val="00956AC9"/>
    <w:rsid w:val="00956FF4"/>
    <w:rsid w:val="00964C47"/>
    <w:rsid w:val="00967B39"/>
    <w:rsid w:val="00967FD1"/>
    <w:rsid w:val="009701E8"/>
    <w:rsid w:val="00970D13"/>
    <w:rsid w:val="00970E4C"/>
    <w:rsid w:val="0098013F"/>
    <w:rsid w:val="00981C50"/>
    <w:rsid w:val="00982627"/>
    <w:rsid w:val="00986532"/>
    <w:rsid w:val="00990539"/>
    <w:rsid w:val="009916AA"/>
    <w:rsid w:val="009922C5"/>
    <w:rsid w:val="009A01D5"/>
    <w:rsid w:val="009A3E97"/>
    <w:rsid w:val="009A5535"/>
    <w:rsid w:val="009A75B4"/>
    <w:rsid w:val="009B2BBB"/>
    <w:rsid w:val="009B2BF9"/>
    <w:rsid w:val="009D6C47"/>
    <w:rsid w:val="009E05A4"/>
    <w:rsid w:val="009E1CB3"/>
    <w:rsid w:val="009E20F3"/>
    <w:rsid w:val="009E6415"/>
    <w:rsid w:val="009F698F"/>
    <w:rsid w:val="00A055F3"/>
    <w:rsid w:val="00A15C18"/>
    <w:rsid w:val="00A15E19"/>
    <w:rsid w:val="00A16471"/>
    <w:rsid w:val="00A3350C"/>
    <w:rsid w:val="00A42D37"/>
    <w:rsid w:val="00A5258B"/>
    <w:rsid w:val="00A53903"/>
    <w:rsid w:val="00A55550"/>
    <w:rsid w:val="00A705FE"/>
    <w:rsid w:val="00A733CC"/>
    <w:rsid w:val="00A7604C"/>
    <w:rsid w:val="00A80B6F"/>
    <w:rsid w:val="00A932A9"/>
    <w:rsid w:val="00A95E02"/>
    <w:rsid w:val="00AA09EE"/>
    <w:rsid w:val="00AA6659"/>
    <w:rsid w:val="00AB56E1"/>
    <w:rsid w:val="00AB712F"/>
    <w:rsid w:val="00AC3967"/>
    <w:rsid w:val="00AC76D1"/>
    <w:rsid w:val="00AC79E7"/>
    <w:rsid w:val="00AD0475"/>
    <w:rsid w:val="00AD1103"/>
    <w:rsid w:val="00AD3116"/>
    <w:rsid w:val="00AD4F29"/>
    <w:rsid w:val="00AD5A20"/>
    <w:rsid w:val="00AD7FF2"/>
    <w:rsid w:val="00AF1483"/>
    <w:rsid w:val="00AF3E44"/>
    <w:rsid w:val="00AF6997"/>
    <w:rsid w:val="00B002E3"/>
    <w:rsid w:val="00B00ADD"/>
    <w:rsid w:val="00B0463C"/>
    <w:rsid w:val="00B07BEA"/>
    <w:rsid w:val="00B11476"/>
    <w:rsid w:val="00B117C1"/>
    <w:rsid w:val="00B13F5D"/>
    <w:rsid w:val="00B32E30"/>
    <w:rsid w:val="00B37BA8"/>
    <w:rsid w:val="00B45850"/>
    <w:rsid w:val="00B5186A"/>
    <w:rsid w:val="00B65F48"/>
    <w:rsid w:val="00B671A7"/>
    <w:rsid w:val="00B72669"/>
    <w:rsid w:val="00B72E2B"/>
    <w:rsid w:val="00B74A29"/>
    <w:rsid w:val="00B806AB"/>
    <w:rsid w:val="00B80E85"/>
    <w:rsid w:val="00B82BBF"/>
    <w:rsid w:val="00B92F2D"/>
    <w:rsid w:val="00B9334D"/>
    <w:rsid w:val="00B93938"/>
    <w:rsid w:val="00B96B79"/>
    <w:rsid w:val="00BA5E77"/>
    <w:rsid w:val="00BA73D2"/>
    <w:rsid w:val="00BB14B6"/>
    <w:rsid w:val="00BB3E0A"/>
    <w:rsid w:val="00BB72F2"/>
    <w:rsid w:val="00BC72AC"/>
    <w:rsid w:val="00BE0B61"/>
    <w:rsid w:val="00BE2E1C"/>
    <w:rsid w:val="00BE46B1"/>
    <w:rsid w:val="00C057C5"/>
    <w:rsid w:val="00C117F0"/>
    <w:rsid w:val="00C137F2"/>
    <w:rsid w:val="00C21385"/>
    <w:rsid w:val="00C22F21"/>
    <w:rsid w:val="00C2397A"/>
    <w:rsid w:val="00C25DA3"/>
    <w:rsid w:val="00C261D6"/>
    <w:rsid w:val="00C274FB"/>
    <w:rsid w:val="00C30907"/>
    <w:rsid w:val="00C31C13"/>
    <w:rsid w:val="00C32869"/>
    <w:rsid w:val="00C424D7"/>
    <w:rsid w:val="00C43873"/>
    <w:rsid w:val="00C44932"/>
    <w:rsid w:val="00C60EAB"/>
    <w:rsid w:val="00C623EE"/>
    <w:rsid w:val="00C66626"/>
    <w:rsid w:val="00C6720D"/>
    <w:rsid w:val="00C74B88"/>
    <w:rsid w:val="00C756D9"/>
    <w:rsid w:val="00C80967"/>
    <w:rsid w:val="00C9420D"/>
    <w:rsid w:val="00CA1C7E"/>
    <w:rsid w:val="00CA3AE0"/>
    <w:rsid w:val="00CA4053"/>
    <w:rsid w:val="00CA5D39"/>
    <w:rsid w:val="00CB5D1B"/>
    <w:rsid w:val="00CC568A"/>
    <w:rsid w:val="00CD6853"/>
    <w:rsid w:val="00CE7A92"/>
    <w:rsid w:val="00CF48FE"/>
    <w:rsid w:val="00CF7A02"/>
    <w:rsid w:val="00D042CB"/>
    <w:rsid w:val="00D1250C"/>
    <w:rsid w:val="00D12EC3"/>
    <w:rsid w:val="00D133E0"/>
    <w:rsid w:val="00D13A80"/>
    <w:rsid w:val="00D17423"/>
    <w:rsid w:val="00D17BF8"/>
    <w:rsid w:val="00D30058"/>
    <w:rsid w:val="00D31D05"/>
    <w:rsid w:val="00D37D04"/>
    <w:rsid w:val="00D424F5"/>
    <w:rsid w:val="00D44383"/>
    <w:rsid w:val="00D557B0"/>
    <w:rsid w:val="00D56791"/>
    <w:rsid w:val="00D60DC3"/>
    <w:rsid w:val="00D71296"/>
    <w:rsid w:val="00D71E1A"/>
    <w:rsid w:val="00D7411E"/>
    <w:rsid w:val="00D76965"/>
    <w:rsid w:val="00D813A4"/>
    <w:rsid w:val="00D8173C"/>
    <w:rsid w:val="00D948EF"/>
    <w:rsid w:val="00D95A55"/>
    <w:rsid w:val="00D9707D"/>
    <w:rsid w:val="00DA023E"/>
    <w:rsid w:val="00DD47E1"/>
    <w:rsid w:val="00DD58D6"/>
    <w:rsid w:val="00DD5B36"/>
    <w:rsid w:val="00DE17D5"/>
    <w:rsid w:val="00DE19B7"/>
    <w:rsid w:val="00DF06CD"/>
    <w:rsid w:val="00DF3F28"/>
    <w:rsid w:val="00E012B0"/>
    <w:rsid w:val="00E2215B"/>
    <w:rsid w:val="00E37712"/>
    <w:rsid w:val="00E405C2"/>
    <w:rsid w:val="00E41190"/>
    <w:rsid w:val="00E41A4D"/>
    <w:rsid w:val="00E443E2"/>
    <w:rsid w:val="00E5206B"/>
    <w:rsid w:val="00E5385B"/>
    <w:rsid w:val="00E61650"/>
    <w:rsid w:val="00E63114"/>
    <w:rsid w:val="00E856A3"/>
    <w:rsid w:val="00E87535"/>
    <w:rsid w:val="00E938E6"/>
    <w:rsid w:val="00EB00D5"/>
    <w:rsid w:val="00EB46C0"/>
    <w:rsid w:val="00EB7EB4"/>
    <w:rsid w:val="00ED5884"/>
    <w:rsid w:val="00ED6825"/>
    <w:rsid w:val="00ED777D"/>
    <w:rsid w:val="00EE5B57"/>
    <w:rsid w:val="00EF0420"/>
    <w:rsid w:val="00EF1106"/>
    <w:rsid w:val="00EF453C"/>
    <w:rsid w:val="00F11F5E"/>
    <w:rsid w:val="00F2118B"/>
    <w:rsid w:val="00F31603"/>
    <w:rsid w:val="00F409F3"/>
    <w:rsid w:val="00F44A93"/>
    <w:rsid w:val="00F52A26"/>
    <w:rsid w:val="00F52D53"/>
    <w:rsid w:val="00F56DCB"/>
    <w:rsid w:val="00F60A4C"/>
    <w:rsid w:val="00F6367F"/>
    <w:rsid w:val="00F638A3"/>
    <w:rsid w:val="00F63A4F"/>
    <w:rsid w:val="00F70792"/>
    <w:rsid w:val="00F71551"/>
    <w:rsid w:val="00F71919"/>
    <w:rsid w:val="00F7274D"/>
    <w:rsid w:val="00F72E2C"/>
    <w:rsid w:val="00F7659F"/>
    <w:rsid w:val="00F768FF"/>
    <w:rsid w:val="00F8292B"/>
    <w:rsid w:val="00F82E6F"/>
    <w:rsid w:val="00F872A5"/>
    <w:rsid w:val="00F87F0E"/>
    <w:rsid w:val="00F933FC"/>
    <w:rsid w:val="00FA3AD8"/>
    <w:rsid w:val="00FA3D2D"/>
    <w:rsid w:val="00FC6EF1"/>
    <w:rsid w:val="00FD5A14"/>
    <w:rsid w:val="00FE1715"/>
    <w:rsid w:val="00FF43B2"/>
    <w:rsid w:val="05CFCCD7"/>
    <w:rsid w:val="0C6584ED"/>
    <w:rsid w:val="25B8A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CFCCD7"/>
  <w15:chartTrackingRefBased/>
  <w15:docId w15:val="{3FB4E60E-D41F-4BA0-9DCD-C7EB35ACB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1"/>
    <w:qFormat/>
    <w:rsid w:val="00F76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95E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1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13A80"/>
  </w:style>
  <w:style w:type="paragraph" w:styleId="Pieddepage">
    <w:name w:val="footer"/>
    <w:basedOn w:val="Normal"/>
    <w:link w:val="PieddepageCar"/>
    <w:uiPriority w:val="99"/>
    <w:unhideWhenUsed/>
    <w:rsid w:val="00D1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13A80"/>
  </w:style>
  <w:style w:type="character" w:customStyle="1" w:styleId="Titre1Car">
    <w:name w:val="Titre 1 Car"/>
    <w:basedOn w:val="Policepardfaut"/>
    <w:link w:val="Titre1"/>
    <w:uiPriority w:val="1"/>
    <w:rsid w:val="00F765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Grilledutableau">
    <w:name w:val="Table Grid"/>
    <w:basedOn w:val="TableauNormal"/>
    <w:uiPriority w:val="39"/>
    <w:rsid w:val="00F765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aire">
    <w:name w:val="annotation text"/>
    <w:basedOn w:val="Normal"/>
    <w:link w:val="CommentaireCar"/>
    <w:semiHidden/>
    <w:rsid w:val="006F0CFF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6F0CFF"/>
    <w:rPr>
      <w:rFonts w:eastAsia="Times New Roman" w:cs="Times New Roman"/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F0CF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F0CFF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6F0CFF"/>
    <w:rPr>
      <w:vertAlign w:val="superscript"/>
    </w:rPr>
  </w:style>
  <w:style w:type="paragraph" w:styleId="NormalWeb">
    <w:name w:val="Normal (Web)"/>
    <w:basedOn w:val="Normal"/>
    <w:uiPriority w:val="99"/>
    <w:unhideWhenUsed/>
    <w:rsid w:val="0088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88151B"/>
    <w:rPr>
      <w:color w:val="0563C1" w:themeColor="hyperlink"/>
      <w:u w:val="single"/>
    </w:rPr>
  </w:style>
  <w:style w:type="paragraph" w:styleId="Sansinterligne">
    <w:name w:val="No Spacing"/>
    <w:basedOn w:val="Normal"/>
    <w:uiPriority w:val="1"/>
    <w:qFormat/>
    <w:rsid w:val="0088151B"/>
    <w:pPr>
      <w:spacing w:after="0" w:line="240" w:lineRule="auto"/>
    </w:pPr>
    <w:rPr>
      <w:rFonts w:ascii="Calibri" w:hAnsi="Calibri" w:cs="Times New Roman"/>
    </w:rPr>
  </w:style>
  <w:style w:type="paragraph" w:customStyle="1" w:styleId="Default">
    <w:name w:val="Default"/>
    <w:rsid w:val="007C1B3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ps">
    <w:name w:val="hps"/>
    <w:basedOn w:val="Policepardfaut"/>
    <w:rsid w:val="007D41F3"/>
  </w:style>
  <w:style w:type="character" w:styleId="Marquedecommentaire">
    <w:name w:val="annotation reference"/>
    <w:basedOn w:val="Policepardfaut"/>
    <w:uiPriority w:val="99"/>
    <w:semiHidden/>
    <w:unhideWhenUsed/>
    <w:rsid w:val="00392961"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92961"/>
    <w:pPr>
      <w:spacing w:after="160"/>
    </w:pPr>
    <w:rPr>
      <w:rFonts w:eastAsiaTheme="minorHAnsi" w:cstheme="minorBidi"/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92961"/>
    <w:rPr>
      <w:rFonts w:eastAsia="Times New Roman" w:cs="Times New Roman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5E0434"/>
    <w:pPr>
      <w:spacing w:after="0" w:line="240" w:lineRule="auto"/>
    </w:pPr>
  </w:style>
  <w:style w:type="paragraph" w:customStyle="1" w:styleId="paragraph">
    <w:name w:val="paragraph"/>
    <w:basedOn w:val="Normal"/>
    <w:rsid w:val="005E04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45744A"/>
    <w:pPr>
      <w:spacing w:after="200" w:line="276" w:lineRule="auto"/>
      <w:ind w:left="720"/>
      <w:contextualSpacing/>
    </w:pPr>
  </w:style>
  <w:style w:type="table" w:styleId="TableauListe1Clair-Accentuation6">
    <w:name w:val="List Table 1 Light Accent 6"/>
    <w:basedOn w:val="TableauNormal"/>
    <w:uiPriority w:val="46"/>
    <w:rsid w:val="00EF453C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Liste2-Accentuation3">
    <w:name w:val="List Table 2 Accent 3"/>
    <w:basedOn w:val="TableauNormal"/>
    <w:uiPriority w:val="47"/>
    <w:rsid w:val="009160B3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CD6853"/>
    <w:pPr>
      <w:widowControl w:val="0"/>
      <w:spacing w:before="60" w:after="0" w:line="264" w:lineRule="auto"/>
      <w:ind w:left="117"/>
    </w:pPr>
    <w:rPr>
      <w:rFonts w:ascii="Calibri Light" w:eastAsia="Calibri Light" w:hAnsi="Calibri Light" w:cs="Calibri Light"/>
    </w:rPr>
  </w:style>
  <w:style w:type="table" w:styleId="TableauGrille4-Accentuation1">
    <w:name w:val="Grid Table 4 Accent 1"/>
    <w:basedOn w:val="TableauNormal"/>
    <w:uiPriority w:val="49"/>
    <w:rsid w:val="00CD6853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Grid1">
    <w:name w:val="Table Grid1"/>
    <w:basedOn w:val="TableauNormal"/>
    <w:next w:val="Grilledutableau"/>
    <w:uiPriority w:val="39"/>
    <w:rsid w:val="00FD5A1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3276F8"/>
    <w:rPr>
      <w:color w:val="666666"/>
    </w:rPr>
  </w:style>
  <w:style w:type="character" w:customStyle="1" w:styleId="Titre2Car">
    <w:name w:val="Titre 2 Car"/>
    <w:basedOn w:val="Policepardfaut"/>
    <w:link w:val="Titre2"/>
    <w:uiPriority w:val="9"/>
    <w:rsid w:val="00A95E0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M1">
    <w:name w:val="toc 1"/>
    <w:basedOn w:val="Normal"/>
    <w:next w:val="Normal"/>
    <w:autoRedefine/>
    <w:uiPriority w:val="39"/>
    <w:unhideWhenUsed/>
    <w:rsid w:val="00B65F48"/>
    <w:pPr>
      <w:spacing w:after="100"/>
    </w:pPr>
  </w:style>
  <w:style w:type="character" w:styleId="Mention">
    <w:name w:val="Mention"/>
    <w:basedOn w:val="Policepardfaut"/>
    <w:uiPriority w:val="99"/>
    <w:unhideWhenUsed/>
    <w:rsid w:val="00B74A2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4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0FB79ACFDBE428793096861C221A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3752E-F3C2-4BA6-9367-A8F751D83D2C}"/>
      </w:docPartPr>
      <w:docPartBody>
        <w:p w:rsidR="004D4D83" w:rsidRDefault="005F195E" w:rsidP="005F195E">
          <w:pPr>
            <w:pStyle w:val="C0FB79ACFDBE428793096861C221AD5C"/>
          </w:pPr>
          <w:r w:rsidRPr="006669E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File Name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ccessRemove</w:t>
          </w:r>
          <w:r w:rsidRPr="006669E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.pdf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68712D57FF454F6884947FA17B229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CA176-3125-4B09-A1BF-49138A447BCD}"/>
      </w:docPartPr>
      <w:docPartBody>
        <w:p w:rsidR="004D4D83" w:rsidRDefault="005F195E" w:rsidP="005F195E">
          <w:pPr>
            <w:pStyle w:val="68712D57FF454F6884947FA17B2292B1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Summarize the file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.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Log showing removal of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 the contractor’s unauthorized electronic access to the old security management software tool) </w:t>
          </w:r>
        </w:p>
      </w:docPartBody>
    </w:docPart>
    <w:docPart>
      <w:docPartPr>
        <w:name w:val="B58EE20A9FFB422A8DF7FEFF7B150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4B0EB-EDD0-426E-BF18-44004717FAF9}"/>
      </w:docPartPr>
      <w:docPartBody>
        <w:p w:rsidR="004D4D83" w:rsidRDefault="005F195E" w:rsidP="005F195E">
          <w:pPr>
            <w:pStyle w:val="B58EE20A9FFB422A8DF7FEFF7B1505AD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ctual completion date</w:t>
          </w:r>
        </w:p>
      </w:docPartBody>
    </w:docPart>
    <w:docPart>
      <w:docPartPr>
        <w:name w:val="92C58BE7F8054DEE8A16C08B49E2F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79370-0E6B-4C28-B173-147F6BFF825F}"/>
      </w:docPartPr>
      <w:docPartBody>
        <w:p w:rsidR="004D4D83" w:rsidRDefault="005F195E" w:rsidP="005F195E">
          <w:pPr>
            <w:pStyle w:val="92C58BE7F8054DEE8A16C08B49E2F24B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Enter Short Name from the Name column of the Details of Mitigating Activities table (e.g. Removed Access)</w:t>
          </w:r>
        </w:p>
      </w:docPartBody>
    </w:docPart>
    <w:docPart>
      <w:docPartPr>
        <w:name w:val="D07B9E4C966148FEA5591774BFBAD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FEAA1-3017-4901-B2BE-1FBA05E7A018}"/>
      </w:docPartPr>
      <w:docPartBody>
        <w:p w:rsidR="004D4D83" w:rsidRDefault="005F195E" w:rsidP="005F195E">
          <w:pPr>
            <w:pStyle w:val="D07B9E4C966148FEA5591774BFBAD9E4"/>
          </w:pPr>
          <w:r w:rsidRPr="006669E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File Name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TrainingPresentation.pptx</w:t>
          </w:r>
          <w:r w:rsidRPr="006669E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AC756805914C4E4D80CE6F8D68E1F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CB7BC-E40E-45EA-99AA-B1205D891700}"/>
      </w:docPartPr>
      <w:docPartBody>
        <w:p w:rsidR="004D4D83" w:rsidRDefault="005F195E" w:rsidP="005F195E">
          <w:pPr>
            <w:pStyle w:val="AC756805914C4E4D80CE6F8D68E1F162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Summarize the file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.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Training presentation </w:t>
          </w:r>
          <w:r w:rsidRPr="0055482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conducted on the revised access management program procedure and added this training to the annual training for staff.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) </w:t>
          </w:r>
        </w:p>
      </w:docPartBody>
    </w:docPart>
    <w:docPart>
      <w:docPartPr>
        <w:name w:val="F686A2971ABC4A6097729E0D5EF3E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B6811-740A-4BDD-8E5B-26FB6736B8EA}"/>
      </w:docPartPr>
      <w:docPartBody>
        <w:p w:rsidR="004D4D83" w:rsidRDefault="005F195E" w:rsidP="005F195E">
          <w:pPr>
            <w:pStyle w:val="F686A2971ABC4A6097729E0D5EF3E360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ctual completion date</w:t>
          </w:r>
        </w:p>
      </w:docPartBody>
    </w:docPart>
    <w:docPart>
      <w:docPartPr>
        <w:name w:val="853BFFC44D6B46EF90718ED7A135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3A1E5-BE3F-41D4-8431-1E6A761FC9A9}"/>
      </w:docPartPr>
      <w:docPartBody>
        <w:p w:rsidR="004D4D83" w:rsidRDefault="005F195E" w:rsidP="005F195E">
          <w:pPr>
            <w:pStyle w:val="853BFFC44D6B46EF90718ED7A135CFE2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Enter Short Name from the Name column of the Details of Mitigating Activities table (e.g. Training)</w:t>
          </w:r>
        </w:p>
      </w:docPartBody>
    </w:docPart>
    <w:docPart>
      <w:docPartPr>
        <w:name w:val="B3727BF737CA479B8E30799EBC78F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E7462-6026-440A-9E80-EE4C1FBBDF8D}"/>
      </w:docPartPr>
      <w:docPartBody>
        <w:p w:rsidR="004D4D83" w:rsidRDefault="005F195E" w:rsidP="005F195E">
          <w:pPr>
            <w:pStyle w:val="B3727BF737CA479B8E30799EBC78FCB7"/>
          </w:pPr>
          <w:r w:rsidRPr="006669E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File Name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Maintenance.</w:t>
          </w:r>
          <w:r w:rsidRPr="006669E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pdf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7AAC5CDC14F54FF8B366FF30C1737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30646-E9CA-4C96-8FD6-84ED9AE4FECA}"/>
      </w:docPartPr>
      <w:docPartBody>
        <w:p w:rsidR="004D4D83" w:rsidRDefault="005F195E" w:rsidP="005F195E">
          <w:pPr>
            <w:pStyle w:val="7AAC5CDC14F54FF8B366FF30C173700E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Summarize the file. 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Maintenance tool output displaying the 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completed missed battery maintenance in accordance with table 1-4 of PRC-005-6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06FC84848E034C46AEB3840018FB5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62FBC-03AB-4F46-AB14-1F299F97DCB2}"/>
      </w:docPartPr>
      <w:docPartBody>
        <w:p w:rsidR="004D4D83" w:rsidRDefault="005F195E" w:rsidP="005F195E">
          <w:pPr>
            <w:pStyle w:val="06FC84848E034C46AEB3840018FB5BB8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ctual completion date</w:t>
          </w:r>
        </w:p>
      </w:docPartBody>
    </w:docPart>
    <w:docPart>
      <w:docPartPr>
        <w:name w:val="57D00E4C7FDD4593839148C64DF2B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8A6AC-2FFB-42CC-934E-AF11D8CD2882}"/>
      </w:docPartPr>
      <w:docPartBody>
        <w:p w:rsidR="004D4D83" w:rsidRDefault="005F195E" w:rsidP="005F195E">
          <w:pPr>
            <w:pStyle w:val="57D00E4C7FDD4593839148C64DF2B546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Enter Short Name from the Name column of the Details of Mitigating Activities table (e.g. Battery Maintenance)</w:t>
          </w:r>
        </w:p>
      </w:docPartBody>
    </w:docPart>
    <w:docPart>
      <w:docPartPr>
        <w:name w:val="69AA20C08FC24CA09A6092682D66E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B0104-D479-49CF-AA77-54D06E4A6E76}"/>
      </w:docPartPr>
      <w:docPartBody>
        <w:p w:rsidR="004D4D83" w:rsidRDefault="005F195E" w:rsidP="005F195E">
          <w:pPr>
            <w:pStyle w:val="69AA20C08FC24CA09A6092682D66ECA6"/>
          </w:pPr>
          <w:r w:rsidRPr="006669E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File Name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TrackingNotifications.</w:t>
          </w:r>
          <w:r w:rsidRPr="006669E9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pdf.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24412828F7E2440E8687AF2630BF7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25011-20D0-4C85-B8B3-785B200785E7}"/>
      </w:docPartPr>
      <w:docPartBody>
        <w:p w:rsidR="004D4D83" w:rsidRDefault="005F195E" w:rsidP="005F195E">
          <w:pPr>
            <w:pStyle w:val="24412828F7E2440E8687AF2630BF7FAF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Summarize the file. 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Screenshot of the updated tracking software notification rule and the management recipients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7FCE82997A1243B98637E4FDE2B53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47B56-6C2B-4DF1-BD52-B98E00D1077A}"/>
      </w:docPartPr>
      <w:docPartBody>
        <w:p w:rsidR="004D4D83" w:rsidRDefault="005F195E" w:rsidP="005F195E">
          <w:pPr>
            <w:pStyle w:val="7FCE82997A1243B98637E4FDE2B53C1A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ctual completion date</w:t>
          </w:r>
        </w:p>
      </w:docPartBody>
    </w:docPart>
    <w:docPart>
      <w:docPartPr>
        <w:name w:val="D3B8D8EB40614CD4B4B2FF17A2F8C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942C7-213D-4B54-9E11-F6F3968AEA49}"/>
      </w:docPartPr>
      <w:docPartBody>
        <w:p w:rsidR="004D4D83" w:rsidRDefault="005F195E" w:rsidP="005F195E">
          <w:pPr>
            <w:pStyle w:val="D3B8D8EB40614CD4B4B2FF17A2F8CC2B"/>
          </w:pP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Enter Short Name from the Name column of the Details of Mitigating Activities table (e.g. Maintenance Notifications)</w:t>
          </w:r>
        </w:p>
      </w:docPartBody>
    </w:docPart>
    <w:docPart>
      <w:docPartPr>
        <w:name w:val="128C0D226D80426C9E8686DC387F7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41C8A-AB26-4BAB-9F83-CE118599860A}"/>
      </w:docPartPr>
      <w:docPartBody>
        <w:p w:rsidR="004D4D83" w:rsidRDefault="005F195E" w:rsidP="005F195E">
          <w:pPr>
            <w:pStyle w:val="128C0D226D80426C9E8686DC387F7DEC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Choose a type (e.g. Remediating Action)</w:t>
          </w:r>
        </w:p>
      </w:docPartBody>
    </w:docPart>
    <w:docPart>
      <w:docPartPr>
        <w:name w:val="B7D48ADC5F78404ABF40E827B5F77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D87A5-0EFA-40D3-B58F-C6503CB35C3D}"/>
      </w:docPartPr>
      <w:docPartBody>
        <w:p w:rsidR="004D4D83" w:rsidRDefault="005F195E" w:rsidP="005F195E">
          <w:pPr>
            <w:pStyle w:val="B7D48ADC5F78404ABF40E827B5F77DFB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Short Name (e.g. “Removed Access”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8FC193CCBFF84CF98B2C5953D9419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4F823-9A32-4D27-B889-23851B6317D2}"/>
      </w:docPartPr>
      <w:docPartBody>
        <w:p w:rsidR="004D4D83" w:rsidRDefault="005F195E" w:rsidP="005F195E">
          <w:pPr>
            <w:pStyle w:val="8FC193CCBFF84CF98B2C5953D9419935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Enter details of the specific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ctivity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. (e.g. removed the contractor’s unauthorized electronic access to the old security management software tool) </w:t>
          </w:r>
        </w:p>
      </w:docPartBody>
    </w:docPart>
    <w:docPart>
      <w:docPartPr>
        <w:name w:val="746920D184544E46ABACF86FDEAD4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7375E-B93E-462C-984E-F17B40A315CD}"/>
      </w:docPartPr>
      <w:docPartBody>
        <w:p w:rsidR="004D4D83" w:rsidRDefault="005F195E" w:rsidP="005F195E">
          <w:pPr>
            <w:pStyle w:val="746920D184544E46ABACF86FDEAD4DB9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Expected completion date</w:t>
          </w:r>
        </w:p>
      </w:docPartBody>
    </w:docPart>
    <w:docPart>
      <w:docPartPr>
        <w:name w:val="55735A5093664B8A90F5F4D742D5B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3B513-3B6C-4DA9-B336-BE1C9E6AE80A}"/>
      </w:docPartPr>
      <w:docPartBody>
        <w:p w:rsidR="004D4D83" w:rsidRDefault="005F195E" w:rsidP="005F195E">
          <w:pPr>
            <w:pStyle w:val="55735A5093664B8A90F5F4D742D5B97D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Choose a type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Preventative Control Action)</w:t>
          </w:r>
        </w:p>
      </w:docPartBody>
    </w:docPart>
    <w:docPart>
      <w:docPartPr>
        <w:name w:val="05A48213A4C54803BC2AFACE4D1A8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51D35-678D-4B4B-80E5-5D3E0B905B3A}"/>
      </w:docPartPr>
      <w:docPartBody>
        <w:p w:rsidR="004D4D83" w:rsidRDefault="005F195E" w:rsidP="005F195E">
          <w:pPr>
            <w:pStyle w:val="05A48213A4C54803BC2AFACE4D1A832F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Short Name (e.g. “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Training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”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B587550F66FF4F1ABEFFBD08AE0B7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58D2B-E6EB-4C89-9354-F16827DC127A}"/>
      </w:docPartPr>
      <w:docPartBody>
        <w:p w:rsidR="004D4D83" w:rsidRDefault="005F195E" w:rsidP="005F195E">
          <w:pPr>
            <w:pStyle w:val="B587550F66FF4F1ABEFFBD08AE0B765D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Enter details of the specific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ctivity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. (e.g. </w:t>
          </w:r>
          <w:r w:rsidRPr="00554825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conducted training on the revised access management program procedure and added this training to the annual training for staff.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) </w:t>
          </w:r>
        </w:p>
      </w:docPartBody>
    </w:docPart>
    <w:docPart>
      <w:docPartPr>
        <w:name w:val="F78F9AB969ED448C81732EDAB5E1C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96BC6-D5E2-4D9E-8766-21A75C06609F}"/>
      </w:docPartPr>
      <w:docPartBody>
        <w:p w:rsidR="004D4D83" w:rsidRDefault="005F195E" w:rsidP="005F195E">
          <w:pPr>
            <w:pStyle w:val="F78F9AB969ED448C81732EDAB5E1C70C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Expected completion date</w:t>
          </w:r>
        </w:p>
      </w:docPartBody>
    </w:docPart>
    <w:docPart>
      <w:docPartPr>
        <w:name w:val="824937D3078541C883BCBB8D8DA01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617DB-B634-405A-A0CA-20D9877787F2}"/>
      </w:docPartPr>
      <w:docPartBody>
        <w:p w:rsidR="004D4D83" w:rsidRDefault="005F195E" w:rsidP="005F195E">
          <w:pPr>
            <w:pStyle w:val="824937D3078541C883BCBB8D8DA015DB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Choose a type (e.g. Remediating Action)</w:t>
          </w:r>
        </w:p>
      </w:docPartBody>
    </w:docPart>
    <w:docPart>
      <w:docPartPr>
        <w:name w:val="0F0B5E7A567A41E89705BDDFEE3AE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6E2AE-5293-408A-9001-A31E42BC17E5}"/>
      </w:docPartPr>
      <w:docPartBody>
        <w:p w:rsidR="004D4D83" w:rsidRDefault="005F195E" w:rsidP="005F195E">
          <w:pPr>
            <w:pStyle w:val="0F0B5E7A567A41E89705BDDFEE3AE576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Short Name (e.g. “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Battery Maintenance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”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8351081C1A1C4AF1A1383535398D5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1198C-D7AB-4B31-B0A3-579D5FB3E5E5}"/>
      </w:docPartPr>
      <w:docPartBody>
        <w:p w:rsidR="004D4D83" w:rsidRDefault="005F195E" w:rsidP="005F195E">
          <w:pPr>
            <w:pStyle w:val="8351081C1A1C4AF1A1383535398D5234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Enter details of the specific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ctivity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. (e.g. completed the missed battery maintenance in accordance with table 1-4 of PRC-005-6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A35D5D45743B40A19A9C7A3634BC3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0FACF-52ED-4557-A383-930B5D283788}"/>
      </w:docPartPr>
      <w:docPartBody>
        <w:p w:rsidR="004D4D83" w:rsidRDefault="005F195E" w:rsidP="005F195E">
          <w:pPr>
            <w:pStyle w:val="A35D5D45743B40A19A9C7A3634BC39E0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Expected completion date</w:t>
          </w:r>
        </w:p>
      </w:docPartBody>
    </w:docPart>
    <w:docPart>
      <w:docPartPr>
        <w:name w:val="1A67F870238347F6B521005D9797C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9C465-73F1-4DA5-8835-95AA225B9FF1}"/>
      </w:docPartPr>
      <w:docPartBody>
        <w:p w:rsidR="004D4D83" w:rsidRDefault="005F195E" w:rsidP="005F195E">
          <w:pPr>
            <w:pStyle w:val="1A67F870238347F6B521005D9797C403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Choose a type (e.g.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Preventative Control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 Action)</w:t>
          </w:r>
        </w:p>
      </w:docPartBody>
    </w:docPart>
    <w:docPart>
      <w:docPartPr>
        <w:name w:val="35AD83D5CE214467A1E878B8C99BC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48CC-ADDC-4C23-977A-BEFCBA717540}"/>
      </w:docPartPr>
      <w:docPartBody>
        <w:p w:rsidR="004D4D83" w:rsidRDefault="005F195E" w:rsidP="005F195E">
          <w:pPr>
            <w:pStyle w:val="35AD83D5CE214467A1E878B8C99BC7E6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Short Name (e.g. “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Maintenance notifications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”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)</w:t>
          </w:r>
        </w:p>
      </w:docPartBody>
    </w:docPart>
    <w:docPart>
      <w:docPartPr>
        <w:name w:val="2ABDDBE80B3941FF9BB6407B2BA2D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53AE6-259A-4103-9267-BFDEC7036AAA}"/>
      </w:docPartPr>
      <w:docPartBody>
        <w:p w:rsidR="004D4D83" w:rsidRDefault="005F195E" w:rsidP="005F195E">
          <w:pPr>
            <w:pStyle w:val="2ABDDBE80B3941FF9BB6407B2BA2D6C9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Enter details of the specific </w:t>
          </w:r>
          <w:r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activity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. (e.g. </w:t>
          </w:r>
          <w:r w:rsidRPr="00E41190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updated the tracking software notifications to include management of required maintenance and testing intervals</w:t>
          </w: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 xml:space="preserve">) </w:t>
          </w:r>
        </w:p>
      </w:docPartBody>
    </w:docPart>
    <w:docPart>
      <w:docPartPr>
        <w:name w:val="B7CAE855B6904A2CAB4BDF40A0F67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CEF41-6C2D-4944-960B-25A77FB40823}"/>
      </w:docPartPr>
      <w:docPartBody>
        <w:p w:rsidR="004D4D83" w:rsidRDefault="005F195E" w:rsidP="005F195E">
          <w:pPr>
            <w:pStyle w:val="B7CAE855B6904A2CAB4BDF40A0F679CE"/>
          </w:pPr>
          <w:r w:rsidRPr="00A42D37">
            <w:rPr>
              <w:rFonts w:ascii="Roboto" w:hAnsi="Roboto"/>
              <w:bCs/>
              <w:i/>
              <w:iCs/>
              <w:color w:val="A02B93" w:themeColor="accent5"/>
              <w:sz w:val="16"/>
              <w:szCs w:val="16"/>
            </w:rPr>
            <w:t>Expected completion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F3A"/>
    <w:rsid w:val="000D2EDA"/>
    <w:rsid w:val="000F46AE"/>
    <w:rsid w:val="002D78B2"/>
    <w:rsid w:val="002E20F9"/>
    <w:rsid w:val="00321A4F"/>
    <w:rsid w:val="00345185"/>
    <w:rsid w:val="00392F02"/>
    <w:rsid w:val="004D4D83"/>
    <w:rsid w:val="005F195E"/>
    <w:rsid w:val="00647923"/>
    <w:rsid w:val="00671991"/>
    <w:rsid w:val="006A4E91"/>
    <w:rsid w:val="006B37BE"/>
    <w:rsid w:val="0070073E"/>
    <w:rsid w:val="00704BB7"/>
    <w:rsid w:val="00706EC0"/>
    <w:rsid w:val="00802B72"/>
    <w:rsid w:val="00815AB4"/>
    <w:rsid w:val="008366F3"/>
    <w:rsid w:val="00856F47"/>
    <w:rsid w:val="008B7F3A"/>
    <w:rsid w:val="00967B39"/>
    <w:rsid w:val="00967DD6"/>
    <w:rsid w:val="009D3BF4"/>
    <w:rsid w:val="00A66462"/>
    <w:rsid w:val="00A810D4"/>
    <w:rsid w:val="00A932A9"/>
    <w:rsid w:val="00B0463C"/>
    <w:rsid w:val="00B9334D"/>
    <w:rsid w:val="00C010DF"/>
    <w:rsid w:val="00C22F21"/>
    <w:rsid w:val="00E3466C"/>
    <w:rsid w:val="00E63114"/>
    <w:rsid w:val="00E87535"/>
    <w:rsid w:val="00EC1343"/>
    <w:rsid w:val="00F12309"/>
    <w:rsid w:val="00F41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5F195E"/>
    <w:rPr>
      <w:color w:val="666666"/>
    </w:rPr>
  </w:style>
  <w:style w:type="paragraph" w:customStyle="1" w:styleId="128C0D226D80426C9E8686DC387F7DEC">
    <w:name w:val="128C0D226D80426C9E8686DC387F7DEC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D48ADC5F78404ABF40E827B5F77DFB">
    <w:name w:val="B7D48ADC5F78404ABF40E827B5F77DFB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FC193CCBFF84CF98B2C5953D9419935">
    <w:name w:val="8FC193CCBFF84CF98B2C5953D9419935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46920D184544E46ABACF86FDEAD4DB9">
    <w:name w:val="746920D184544E46ABACF86FDEAD4DB9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5735A5093664B8A90F5F4D742D5B97D">
    <w:name w:val="55735A5093664B8A90F5F4D742D5B97D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5A48213A4C54803BC2AFACE4D1A832F">
    <w:name w:val="05A48213A4C54803BC2AFACE4D1A832F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7550F66FF4F1ABEFFBD08AE0B765D">
    <w:name w:val="B587550F66FF4F1ABEFFBD08AE0B765D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78F9AB969ED448C81732EDAB5E1C70C">
    <w:name w:val="F78F9AB969ED448C81732EDAB5E1C70C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24937D3078541C883BCBB8D8DA015DB">
    <w:name w:val="824937D3078541C883BCBB8D8DA015DB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F0B5E7A567A41E89705BDDFEE3AE576">
    <w:name w:val="0F0B5E7A567A41E89705BDDFEE3AE576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351081C1A1C4AF1A1383535398D5234">
    <w:name w:val="8351081C1A1C4AF1A1383535398D5234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35D5D45743B40A19A9C7A3634BC39E0">
    <w:name w:val="A35D5D45743B40A19A9C7A3634BC39E0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A67F870238347F6B521005D9797C403">
    <w:name w:val="1A67F870238347F6B521005D9797C403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5AD83D5CE214467A1E878B8C99BC7E6">
    <w:name w:val="35AD83D5CE214467A1E878B8C99BC7E6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ABDDBE80B3941FF9BB6407B2BA2D6C9">
    <w:name w:val="2ABDDBE80B3941FF9BB6407B2BA2D6C9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CAE855B6904A2CAB4BDF40A0F679CE">
    <w:name w:val="B7CAE855B6904A2CAB4BDF40A0F679CE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0FB79ACFDBE428793096861C221AD5C">
    <w:name w:val="C0FB79ACFDBE428793096861C221AD5C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8712D57FF454F6884947FA17B2292B1">
    <w:name w:val="68712D57FF454F6884947FA17B2292B1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EE20A9FFB422A8DF7FEFF7B1505AD">
    <w:name w:val="B58EE20A9FFB422A8DF7FEFF7B1505AD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2C58BE7F8054DEE8A16C08B49E2F24B">
    <w:name w:val="92C58BE7F8054DEE8A16C08B49E2F24B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07B9E4C966148FEA5591774BFBAD9E4">
    <w:name w:val="D07B9E4C966148FEA5591774BFBAD9E4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756805914C4E4D80CE6F8D68E1F162">
    <w:name w:val="AC756805914C4E4D80CE6F8D68E1F162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686A2971ABC4A6097729E0D5EF3E360">
    <w:name w:val="F686A2971ABC4A6097729E0D5EF3E360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53BFFC44D6B46EF90718ED7A135CFE2">
    <w:name w:val="853BFFC44D6B46EF90718ED7A135CFE2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3727BF737CA479B8E30799EBC78FCB7">
    <w:name w:val="B3727BF737CA479B8E30799EBC78FCB7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AAC5CDC14F54FF8B366FF30C173700E">
    <w:name w:val="7AAC5CDC14F54FF8B366FF30C173700E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6FC84848E034C46AEB3840018FB5BB8">
    <w:name w:val="06FC84848E034C46AEB3840018FB5BB8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7D00E4C7FDD4593839148C64DF2B546">
    <w:name w:val="57D00E4C7FDD4593839148C64DF2B546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9AA20C08FC24CA09A6092682D66ECA6">
    <w:name w:val="69AA20C08FC24CA09A6092682D66ECA6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4412828F7E2440E8687AF2630BF7FAF">
    <w:name w:val="24412828F7E2440E8687AF2630BF7FAF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FCE82997A1243B98637E4FDE2B53C1A">
    <w:name w:val="7FCE82997A1243B98637E4FDE2B53C1A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3B8D8EB40614CD4B4B2FF17A2F8CC2B">
    <w:name w:val="D3B8D8EB40614CD4B4B2FF17A2F8CC2B"/>
    <w:rsid w:val="005F195E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28C0D226D80426C9E8686DC387F7DEC5">
    <w:name w:val="128C0D226D80426C9E8686DC387F7DEC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D48ADC5F78404ABF40E827B5F77DFB5">
    <w:name w:val="B7D48ADC5F78404ABF40E827B5F77DFB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FC193CCBFF84CF98B2C5953D94199355">
    <w:name w:val="8FC193CCBFF84CF98B2C5953D9419935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46920D184544E46ABACF86FDEAD4DB95">
    <w:name w:val="746920D184544E46ABACF86FDEAD4DB9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5735A5093664B8A90F5F4D742D5B97D5">
    <w:name w:val="55735A5093664B8A90F5F4D742D5B97D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5A48213A4C54803BC2AFACE4D1A832F5">
    <w:name w:val="05A48213A4C54803BC2AFACE4D1A832F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7550F66FF4F1ABEFFBD08AE0B765D5">
    <w:name w:val="B587550F66FF4F1ABEFFBD08AE0B765D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78F9AB969ED448C81732EDAB5E1C70C5">
    <w:name w:val="F78F9AB969ED448C81732EDAB5E1C70C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24937D3078541C883BCBB8D8DA015DB5">
    <w:name w:val="824937D3078541C883BCBB8D8DA015DB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F0B5E7A567A41E89705BDDFEE3AE5765">
    <w:name w:val="0F0B5E7A567A41E89705BDDFEE3AE576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351081C1A1C4AF1A1383535398D52345">
    <w:name w:val="8351081C1A1C4AF1A1383535398D5234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35D5D45743B40A19A9C7A3634BC39E05">
    <w:name w:val="A35D5D45743B40A19A9C7A3634BC39E0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A67F870238347F6B521005D9797C4035">
    <w:name w:val="1A67F870238347F6B521005D9797C403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5AD83D5CE214467A1E878B8C99BC7E65">
    <w:name w:val="35AD83D5CE214467A1E878B8C99BC7E6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ABDDBE80B3941FF9BB6407B2BA2D6C95">
    <w:name w:val="2ABDDBE80B3941FF9BB6407B2BA2D6C9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7CAE855B6904A2CAB4BDF40A0F679CE5">
    <w:name w:val="B7CAE855B6904A2CAB4BDF40A0F679CE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0FB79ACFDBE428793096861C221AD5C5">
    <w:name w:val="C0FB79ACFDBE428793096861C221AD5C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8712D57FF454F6884947FA17B2292B15">
    <w:name w:val="68712D57FF454F6884947FA17B2292B1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58EE20A9FFB422A8DF7FEFF7B1505AD5">
    <w:name w:val="B58EE20A9FFB422A8DF7FEFF7B1505AD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2C58BE7F8054DEE8A16C08B49E2F24B5">
    <w:name w:val="92C58BE7F8054DEE8A16C08B49E2F24B5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07B9E4C966148FEA5591774BFBAD9E44">
    <w:name w:val="D07B9E4C966148FEA5591774BFBAD9E4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756805914C4E4D80CE6F8D68E1F1624">
    <w:name w:val="AC756805914C4E4D80CE6F8D68E1F162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686A2971ABC4A6097729E0D5EF3E3604">
    <w:name w:val="F686A2971ABC4A6097729E0D5EF3E360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53BFFC44D6B46EF90718ED7A135CFE24">
    <w:name w:val="853BFFC44D6B46EF90718ED7A135CFE2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3727BF737CA479B8E30799EBC78FCB74">
    <w:name w:val="B3727BF737CA479B8E30799EBC78FCB7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AAC5CDC14F54FF8B366FF30C173700E4">
    <w:name w:val="7AAC5CDC14F54FF8B366FF30C173700E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6FC84848E034C46AEB3840018FB5BB84">
    <w:name w:val="06FC84848E034C46AEB3840018FB5BB8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7D00E4C7FDD4593839148C64DF2B5464">
    <w:name w:val="57D00E4C7FDD4593839148C64DF2B546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9AA20C08FC24CA09A6092682D66ECA64">
    <w:name w:val="69AA20C08FC24CA09A6092682D66ECA6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4412828F7E2440E8687AF2630BF7FAF4">
    <w:name w:val="24412828F7E2440E8687AF2630BF7FAF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FCE82997A1243B98637E4FDE2B53C1A4">
    <w:name w:val="7FCE82997A1243B98637E4FDE2B53C1A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3B8D8EB40614CD4B4B2FF17A2F8CC2B4">
    <w:name w:val="D3B8D8EB40614CD4B4B2FF17A2F8CC2B4"/>
    <w:rsid w:val="00647923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293c06-875d-43f6-a8e2-f5e8edbf1f20">
      <Terms xmlns="http://schemas.microsoft.com/office/infopath/2007/PartnerControls"/>
    </lcf76f155ced4ddcb4097134ff3c332f>
    <TaxCatchAll xmlns="0fad2704-0899-4ac6-ab0d-1264d562722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4CF1FA405F0B4AA1852A7F6ACC491C" ma:contentTypeVersion="18" ma:contentTypeDescription="Create a new document." ma:contentTypeScope="" ma:versionID="b0c4666cc4488bf18ead3832d25eb686">
  <xsd:schema xmlns:xsd="http://www.w3.org/2001/XMLSchema" xmlns:xs="http://www.w3.org/2001/XMLSchema" xmlns:p="http://schemas.microsoft.com/office/2006/metadata/properties" xmlns:ns2="0f293c06-875d-43f6-a8e2-f5e8edbf1f20" xmlns:ns3="0fad2704-0899-4ac6-ab0d-1264d5627222" targetNamespace="http://schemas.microsoft.com/office/2006/metadata/properties" ma:root="true" ma:fieldsID="cc3082c64e6bea2c2c739d95a3e969aa" ns2:_="" ns3:_="">
    <xsd:import namespace="0f293c06-875d-43f6-a8e2-f5e8edbf1f20"/>
    <xsd:import namespace="0fad2704-0899-4ac6-ab0d-1264d56272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93c06-875d-43f6-a8e2-f5e8edbf1f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84c5451-122e-437a-bbea-3aa6de7131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d2704-0899-4ac6-ab0d-1264d56272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d2036c-c330-47b3-ad58-2c15fd1bb042}" ma:internalName="TaxCatchAll" ma:showField="CatchAllData" ma:web="0fad2704-0899-4ac6-ab0d-1264d56272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663739-8BB3-4136-9EF3-D266D97F687B}">
  <ds:schemaRefs>
    <ds:schemaRef ds:uri="http://schemas.microsoft.com/office/2006/metadata/properties"/>
    <ds:schemaRef ds:uri="http://schemas.microsoft.com/office/infopath/2007/PartnerControls"/>
    <ds:schemaRef ds:uri="0f293c06-875d-43f6-a8e2-f5e8edbf1f20"/>
    <ds:schemaRef ds:uri="0fad2704-0899-4ac6-ab0d-1264d5627222"/>
  </ds:schemaRefs>
</ds:datastoreItem>
</file>

<file path=customXml/itemProps2.xml><?xml version="1.0" encoding="utf-8"?>
<ds:datastoreItem xmlns:ds="http://schemas.openxmlformats.org/officeDocument/2006/customXml" ds:itemID="{C1B1B41D-8511-4B2C-A71D-F166981717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293c06-875d-43f6-a8e2-f5e8edbf1f20"/>
    <ds:schemaRef ds:uri="0fad2704-0899-4ac6-ab0d-1264d56272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A8AAA0-CB8B-46A7-B1B5-1E21AA4123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E5639-B491-4656-9516-504AB933A7C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dd263146-b1de-4b9c-af1b-93ee9ba71825}" enabled="1" method="Privileged" siteId="{5a72ebbb-3f50-4602-864c-9f8f16e8850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994</Words>
  <Characters>5471</Characters>
  <Application>Microsoft Office Word</Application>
  <DocSecurity>0</DocSecurity>
  <Lines>45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NPCC</Company>
  <LinksUpToDate>false</LinksUpToDate>
  <CharactersWithSpaces>6453</CharactersWithSpaces>
  <SharedDoc>false</SharedDoc>
  <HLinks>
    <vt:vector size="36" baseType="variant"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8532837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8532836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8532835</vt:lpwstr>
      </vt:variant>
      <vt:variant>
        <vt:i4>11141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8532834</vt:lpwstr>
      </vt:variant>
      <vt:variant>
        <vt:i4>11141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8532833</vt:lpwstr>
      </vt:variant>
      <vt:variant>
        <vt:i4>11141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853283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CC</dc:creator>
  <cp:keywords/>
  <dc:description/>
  <cp:lastModifiedBy>Dumitrescu Laurentia</cp:lastModifiedBy>
  <cp:revision>4</cp:revision>
  <dcterms:created xsi:type="dcterms:W3CDTF">2026-05-29T17:20:00Z</dcterms:created>
  <dcterms:modified xsi:type="dcterms:W3CDTF">2026-05-29T17:29:00Z</dcterms:modified>
  <cp:category>CONFIDENTIAL INFORM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7f187c5c-e45f-4564-877a-bd4ffa5e24cb</vt:lpwstr>
  </property>
  <property fmtid="{D5CDD505-2E9C-101B-9397-08002B2CF9AE}" pid="3" name="Order">
    <vt:r8>1038600</vt:r8>
  </property>
  <property fmtid="{D5CDD505-2E9C-101B-9397-08002B2CF9AE}" pid="4" name="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ClassificationContentMarkingFooterShapeIds">
    <vt:lpwstr>2,3,4</vt:lpwstr>
  </property>
  <property fmtid="{D5CDD505-2E9C-101B-9397-08002B2CF9AE}" pid="13" name="ClassificationContentMarkingFooterFontProps">
    <vt:lpwstr>#ff0000,11,Calibri</vt:lpwstr>
  </property>
  <property fmtid="{D5CDD505-2E9C-101B-9397-08002B2CF9AE}" pid="14" name="ClassificationContentMarkingFooterText">
    <vt:lpwstr>CONFIDENTIAL INFORMATION</vt:lpwstr>
  </property>
  <property fmtid="{D5CDD505-2E9C-101B-9397-08002B2CF9AE}" pid="15" name="MSIP_Label_dd263146-b1de-4b9c-af1b-93ee9ba71825_Enabled">
    <vt:lpwstr>true</vt:lpwstr>
  </property>
  <property fmtid="{D5CDD505-2E9C-101B-9397-08002B2CF9AE}" pid="16" name="MSIP_Label_dd263146-b1de-4b9c-af1b-93ee9ba71825_SetDate">
    <vt:lpwstr>2021-09-30T23:45:30Z</vt:lpwstr>
  </property>
  <property fmtid="{D5CDD505-2E9C-101B-9397-08002B2CF9AE}" pid="17" name="MSIP_Label_dd263146-b1de-4b9c-af1b-93ee9ba71825_Method">
    <vt:lpwstr>Privileged</vt:lpwstr>
  </property>
  <property fmtid="{D5CDD505-2E9C-101B-9397-08002B2CF9AE}" pid="18" name="MSIP_Label_dd263146-b1de-4b9c-af1b-93ee9ba71825_Name">
    <vt:lpwstr>Confidential Non-Public</vt:lpwstr>
  </property>
  <property fmtid="{D5CDD505-2E9C-101B-9397-08002B2CF9AE}" pid="19" name="MSIP_Label_dd263146-b1de-4b9c-af1b-93ee9ba71825_SiteId">
    <vt:lpwstr>5a72ebbb-3f50-4602-864c-9f8f16e88506</vt:lpwstr>
  </property>
  <property fmtid="{D5CDD505-2E9C-101B-9397-08002B2CF9AE}" pid="20" name="MSIP_Label_dd263146-b1de-4b9c-af1b-93ee9ba71825_ActionId">
    <vt:lpwstr>f78eaacc-3619-431e-9ee8-91b1886c6281</vt:lpwstr>
  </property>
  <property fmtid="{D5CDD505-2E9C-101B-9397-08002B2CF9AE}" pid="21" name="MSIP_Label_dd263146-b1de-4b9c-af1b-93ee9ba71825_ContentBits">
    <vt:lpwstr>2</vt:lpwstr>
  </property>
  <property fmtid="{D5CDD505-2E9C-101B-9397-08002B2CF9AE}" pid="22" name="_dlc_DocId">
    <vt:lpwstr>SVP6YCR5XPWJ-1825250628-10393</vt:lpwstr>
  </property>
  <property fmtid="{D5CDD505-2E9C-101B-9397-08002B2CF9AE}" pid="23" name="_dlc_DocIdPersistId">
    <vt:bool>false</vt:bool>
  </property>
  <property fmtid="{D5CDD505-2E9C-101B-9397-08002B2CF9AE}" pid="24" name="_dlc_DocIdUrl">
    <vt:lpwstr>https://npccorg.sharepoint.com/sites/SystemsAdmin/_layouts/15/DocIdRedir.aspx?ID=SVP6YCR5XPWJ-1825250628-10393, SVP6YCR5XPWJ-1825250628-10393</vt:lpwstr>
  </property>
  <property fmtid="{D5CDD505-2E9C-101B-9397-08002B2CF9AE}" pid="25" name="ContentTypeId">
    <vt:lpwstr>0x010100C94CF1FA405F0B4AA1852A7F6ACC491C</vt:lpwstr>
  </property>
  <property fmtid="{D5CDD505-2E9C-101B-9397-08002B2CF9AE}" pid="26" name="MediaServiceImageTags">
    <vt:lpwstr/>
  </property>
</Properties>
</file>